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Default Extension="xlsx" ContentType="application/vnd.openxmlformats-officedocument.spreadsheetml.shee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DCFACC8" w14:textId="77777777" w:rsidR="00D71E8F" w:rsidRPr="00D71E8F" w:rsidRDefault="00D71E8F" w:rsidP="00D71E8F">
      <w:pPr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>Let’s talk about the war</w:t>
      </w:r>
    </w:p>
    <w:p w14:paraId="44557754" w14:textId="77777777" w:rsidR="00D71E8F" w:rsidRPr="00D71E8F" w:rsidRDefault="00D71E8F" w:rsidP="007442A4">
      <w:pPr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14:paraId="186003FE" w14:textId="7DE709A8" w:rsidR="001B7243" w:rsidRPr="00D71E8F" w:rsidRDefault="00E528E8" w:rsidP="007442A4">
      <w:pPr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D71E8F">
        <w:rPr>
          <w:rFonts w:ascii="Times New Roman" w:hAnsi="Times New Roman" w:cs="Times New Roman"/>
          <w:b/>
          <w:sz w:val="28"/>
          <w:szCs w:val="28"/>
        </w:rPr>
        <w:t>Рабочий</w:t>
      </w:r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  <w:r w:rsidRPr="00D71E8F">
        <w:rPr>
          <w:rFonts w:ascii="Times New Roman" w:hAnsi="Times New Roman" w:cs="Times New Roman"/>
          <w:b/>
          <w:sz w:val="28"/>
          <w:szCs w:val="28"/>
        </w:rPr>
        <w:t>лист</w:t>
      </w:r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</w:p>
    <w:p w14:paraId="7A068799" w14:textId="77777777" w:rsidR="007442A4" w:rsidRPr="00D71E8F" w:rsidRDefault="007442A4" w:rsidP="007442A4">
      <w:pPr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14:paraId="678D02E6" w14:textId="62E20FCA" w:rsidR="007442A4" w:rsidRPr="00C345E1" w:rsidRDefault="007442A4" w:rsidP="007442A4">
      <w:pPr>
        <w:rPr>
          <w:rFonts w:ascii="Times New Roman" w:hAnsi="Times New Roman" w:cs="Times New Roman"/>
          <w:b/>
          <w:sz w:val="28"/>
          <w:szCs w:val="28"/>
        </w:rPr>
      </w:pPr>
      <w:r w:rsidRPr="00D71E8F">
        <w:rPr>
          <w:rFonts w:ascii="Times New Roman" w:hAnsi="Times New Roman" w:cs="Times New Roman"/>
          <w:b/>
          <w:sz w:val="28"/>
          <w:szCs w:val="28"/>
        </w:rPr>
        <w:t>Фамилия</w:t>
      </w:r>
      <w:r w:rsidRPr="00C345E1">
        <w:rPr>
          <w:rFonts w:ascii="Times New Roman" w:hAnsi="Times New Roman" w:cs="Times New Roman"/>
          <w:b/>
          <w:sz w:val="28"/>
          <w:szCs w:val="28"/>
        </w:rPr>
        <w:t xml:space="preserve">, </w:t>
      </w:r>
      <w:r w:rsidRPr="00D71E8F">
        <w:rPr>
          <w:rFonts w:ascii="Times New Roman" w:hAnsi="Times New Roman" w:cs="Times New Roman"/>
          <w:b/>
          <w:sz w:val="28"/>
          <w:szCs w:val="28"/>
        </w:rPr>
        <w:t>Имя</w:t>
      </w:r>
      <w:r w:rsidRPr="00C345E1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D71E8F" w:rsidRPr="00C345E1">
        <w:rPr>
          <w:rFonts w:ascii="Times New Roman" w:hAnsi="Times New Roman" w:cs="Times New Roman"/>
          <w:b/>
          <w:sz w:val="28"/>
          <w:szCs w:val="28"/>
        </w:rPr>
        <w:t>_______</w:t>
      </w:r>
      <w:r w:rsidRPr="00C345E1">
        <w:rPr>
          <w:rFonts w:ascii="Times New Roman" w:hAnsi="Times New Roman" w:cs="Times New Roman"/>
          <w:b/>
          <w:sz w:val="28"/>
          <w:szCs w:val="28"/>
        </w:rPr>
        <w:t>_________________________________________</w:t>
      </w:r>
      <w:r w:rsidR="00D71E8F" w:rsidRPr="00C345E1">
        <w:rPr>
          <w:rFonts w:ascii="Times New Roman" w:hAnsi="Times New Roman" w:cs="Times New Roman"/>
          <w:b/>
          <w:sz w:val="28"/>
          <w:szCs w:val="28"/>
        </w:rPr>
        <w:t>____________________</w:t>
      </w:r>
    </w:p>
    <w:p w14:paraId="3685F892" w14:textId="77777777" w:rsidR="00E528E8" w:rsidRPr="00C345E1" w:rsidRDefault="00E528E8">
      <w:pPr>
        <w:rPr>
          <w:rFonts w:ascii="Times New Roman" w:hAnsi="Times New Roman" w:cs="Times New Roman"/>
          <w:sz w:val="28"/>
          <w:szCs w:val="28"/>
        </w:rPr>
      </w:pPr>
    </w:p>
    <w:p w14:paraId="4C9DD5F3" w14:textId="23A0CD01" w:rsidR="00E528E8" w:rsidRPr="00C345E1" w:rsidRDefault="00D71E8F">
      <w:pPr>
        <w:rPr>
          <w:rFonts w:ascii="Times New Roman" w:hAnsi="Times New Roman" w:cs="Times New Roman"/>
          <w:b/>
          <w:i/>
          <w:sz w:val="28"/>
          <w:szCs w:val="28"/>
        </w:rPr>
      </w:pPr>
      <w:r w:rsidRPr="00D71E8F">
        <w:rPr>
          <w:rFonts w:ascii="Times New Roman" w:hAnsi="Times New Roman" w:cs="Times New Roman"/>
          <w:b/>
          <w:i/>
          <w:sz w:val="28"/>
          <w:szCs w:val="28"/>
        </w:rPr>
        <w:t>Схема</w:t>
      </w:r>
      <w:r w:rsidRPr="00C345E1">
        <w:rPr>
          <w:rFonts w:ascii="Times New Roman" w:hAnsi="Times New Roman" w:cs="Times New Roman"/>
          <w:b/>
          <w:i/>
          <w:sz w:val="28"/>
          <w:szCs w:val="28"/>
        </w:rPr>
        <w:t xml:space="preserve"> </w:t>
      </w:r>
      <w:r w:rsidRPr="00D71E8F">
        <w:rPr>
          <w:rFonts w:ascii="Times New Roman" w:hAnsi="Times New Roman" w:cs="Times New Roman"/>
          <w:b/>
          <w:i/>
          <w:sz w:val="28"/>
          <w:szCs w:val="28"/>
        </w:rPr>
        <w:t>движения</w:t>
      </w:r>
      <w:r w:rsidRPr="00C345E1">
        <w:rPr>
          <w:rFonts w:ascii="Times New Roman" w:hAnsi="Times New Roman" w:cs="Times New Roman"/>
          <w:b/>
          <w:i/>
          <w:sz w:val="28"/>
          <w:szCs w:val="28"/>
        </w:rPr>
        <w:t xml:space="preserve"> </w:t>
      </w:r>
      <w:r w:rsidRPr="00D71E8F">
        <w:rPr>
          <w:rFonts w:ascii="Times New Roman" w:hAnsi="Times New Roman" w:cs="Times New Roman"/>
          <w:b/>
          <w:i/>
          <w:sz w:val="28"/>
          <w:szCs w:val="28"/>
        </w:rPr>
        <w:t>группы</w:t>
      </w:r>
      <w:r w:rsidRPr="00C345E1">
        <w:rPr>
          <w:rFonts w:ascii="Times New Roman" w:hAnsi="Times New Roman" w:cs="Times New Roman"/>
          <w:b/>
          <w:i/>
          <w:sz w:val="28"/>
          <w:szCs w:val="28"/>
        </w:rPr>
        <w:t>:</w:t>
      </w:r>
    </w:p>
    <w:p w14:paraId="5E25AE1B" w14:textId="77777777" w:rsidR="00E528E8" w:rsidRPr="00C345E1" w:rsidRDefault="00E528E8">
      <w:pPr>
        <w:rPr>
          <w:rFonts w:ascii="Times New Roman" w:hAnsi="Times New Roman" w:cs="Times New Roman"/>
          <w:sz w:val="28"/>
          <w:szCs w:val="28"/>
        </w:rPr>
      </w:pPr>
    </w:p>
    <w:p w14:paraId="04ADFA50" w14:textId="1B4EDC27" w:rsidR="00C10FB3" w:rsidRPr="00D71E8F" w:rsidRDefault="00992F1D">
      <w:pPr>
        <w:rPr>
          <w:rFonts w:ascii="Times New Roman" w:hAnsi="Times New Roman" w:cs="Times New Roman"/>
          <w:i/>
          <w:sz w:val="28"/>
          <w:szCs w:val="28"/>
          <w:lang w:val="en-US"/>
        </w:rPr>
      </w:pPr>
      <w:r w:rsidRPr="00D71E8F">
        <w:rPr>
          <w:rFonts w:ascii="Times New Roman" w:hAnsi="Times New Roman" w:cs="Times New Roman"/>
          <w:i/>
          <w:sz w:val="28"/>
          <w:szCs w:val="28"/>
        </w:rPr>
        <w:t>Зал</w:t>
      </w:r>
      <w:r w:rsidRPr="00D71E8F">
        <w:rPr>
          <w:rFonts w:ascii="Times New Roman" w:hAnsi="Times New Roman" w:cs="Times New Roman"/>
          <w:i/>
          <w:sz w:val="28"/>
          <w:szCs w:val="28"/>
          <w:lang w:val="en-US"/>
        </w:rPr>
        <w:t xml:space="preserve"> </w:t>
      </w:r>
      <w:r w:rsidRPr="00D71E8F">
        <w:rPr>
          <w:rFonts w:ascii="Times New Roman" w:hAnsi="Times New Roman" w:cs="Times New Roman"/>
          <w:i/>
          <w:sz w:val="28"/>
          <w:szCs w:val="28"/>
        </w:rPr>
        <w:t>Полководцев</w:t>
      </w:r>
      <w:r w:rsidRPr="00D71E8F">
        <w:rPr>
          <w:rFonts w:ascii="Times New Roman" w:hAnsi="Times New Roman" w:cs="Times New Roman"/>
          <w:i/>
          <w:sz w:val="28"/>
          <w:szCs w:val="28"/>
          <w:lang w:val="en-US"/>
        </w:rPr>
        <w:t xml:space="preserve"> </w:t>
      </w:r>
      <w:r w:rsidR="003F60B7" w:rsidRPr="00D71E8F">
        <w:rPr>
          <w:rFonts w:ascii="Times New Roman" w:hAnsi="Times New Roman" w:cs="Times New Roman"/>
          <w:i/>
          <w:sz w:val="28"/>
          <w:szCs w:val="28"/>
          <w:lang w:val="en-US"/>
        </w:rPr>
        <w:t xml:space="preserve">(The Hall of Commanders) </w:t>
      </w:r>
      <w:r w:rsidR="0096518D" w:rsidRPr="00D71E8F">
        <w:rPr>
          <w:rFonts w:ascii="Times New Roman" w:hAnsi="Times New Roman" w:cs="Times New Roman"/>
          <w:i/>
          <w:sz w:val="28"/>
          <w:szCs w:val="28"/>
          <w:lang w:val="en-US"/>
        </w:rPr>
        <w:t>–</w:t>
      </w:r>
      <w:r w:rsidRPr="00D71E8F">
        <w:rPr>
          <w:rFonts w:ascii="Times New Roman" w:hAnsi="Times New Roman" w:cs="Times New Roman"/>
          <w:i/>
          <w:sz w:val="28"/>
          <w:szCs w:val="28"/>
          <w:lang w:val="en-US"/>
        </w:rPr>
        <w:t xml:space="preserve"> </w:t>
      </w:r>
      <w:r w:rsidR="0096518D" w:rsidRPr="00D71E8F">
        <w:rPr>
          <w:rFonts w:ascii="Times New Roman" w:hAnsi="Times New Roman" w:cs="Times New Roman"/>
          <w:i/>
          <w:sz w:val="28"/>
          <w:szCs w:val="28"/>
        </w:rPr>
        <w:t>Зал</w:t>
      </w:r>
      <w:r w:rsidR="0096518D" w:rsidRPr="00D71E8F">
        <w:rPr>
          <w:rFonts w:ascii="Times New Roman" w:hAnsi="Times New Roman" w:cs="Times New Roman"/>
          <w:i/>
          <w:sz w:val="28"/>
          <w:szCs w:val="28"/>
          <w:lang w:val="en-US"/>
        </w:rPr>
        <w:t xml:space="preserve"> </w:t>
      </w:r>
      <w:r w:rsidR="0096518D" w:rsidRPr="00D71E8F">
        <w:rPr>
          <w:rFonts w:ascii="Times New Roman" w:hAnsi="Times New Roman" w:cs="Times New Roman"/>
          <w:i/>
          <w:sz w:val="28"/>
          <w:szCs w:val="28"/>
        </w:rPr>
        <w:t>Памяти</w:t>
      </w:r>
      <w:r w:rsidR="0096518D" w:rsidRPr="00D71E8F">
        <w:rPr>
          <w:rFonts w:ascii="Times New Roman" w:hAnsi="Times New Roman" w:cs="Times New Roman"/>
          <w:i/>
          <w:sz w:val="28"/>
          <w:szCs w:val="28"/>
          <w:lang w:val="en-US"/>
        </w:rPr>
        <w:t xml:space="preserve"> </w:t>
      </w:r>
      <w:r w:rsidR="0096518D" w:rsidRPr="00D71E8F">
        <w:rPr>
          <w:rFonts w:ascii="Times New Roman" w:hAnsi="Times New Roman" w:cs="Times New Roman"/>
          <w:i/>
          <w:sz w:val="28"/>
          <w:szCs w:val="28"/>
        </w:rPr>
        <w:t>и</w:t>
      </w:r>
      <w:r w:rsidR="0096518D" w:rsidRPr="00D71E8F">
        <w:rPr>
          <w:rFonts w:ascii="Times New Roman" w:hAnsi="Times New Roman" w:cs="Times New Roman"/>
          <w:i/>
          <w:sz w:val="28"/>
          <w:szCs w:val="28"/>
          <w:lang w:val="en-US"/>
        </w:rPr>
        <w:t xml:space="preserve"> </w:t>
      </w:r>
      <w:r w:rsidR="0096518D" w:rsidRPr="00D71E8F">
        <w:rPr>
          <w:rFonts w:ascii="Times New Roman" w:hAnsi="Times New Roman" w:cs="Times New Roman"/>
          <w:i/>
          <w:sz w:val="28"/>
          <w:szCs w:val="28"/>
        </w:rPr>
        <w:t>Скорби</w:t>
      </w:r>
      <w:r w:rsidR="0096518D" w:rsidRPr="00D71E8F">
        <w:rPr>
          <w:rFonts w:ascii="Times New Roman" w:hAnsi="Times New Roman" w:cs="Times New Roman"/>
          <w:i/>
          <w:sz w:val="28"/>
          <w:szCs w:val="28"/>
          <w:lang w:val="en-US"/>
        </w:rPr>
        <w:t xml:space="preserve"> </w:t>
      </w:r>
      <w:r w:rsidR="003F60B7" w:rsidRPr="00D71E8F">
        <w:rPr>
          <w:rFonts w:ascii="Times New Roman" w:hAnsi="Times New Roman" w:cs="Times New Roman"/>
          <w:i/>
          <w:sz w:val="28"/>
          <w:szCs w:val="28"/>
          <w:lang w:val="en-US"/>
        </w:rPr>
        <w:t>(The Hall of</w:t>
      </w:r>
      <w:r w:rsidR="00E6258A" w:rsidRPr="00D71E8F">
        <w:rPr>
          <w:rFonts w:ascii="Times New Roman" w:hAnsi="Times New Roman" w:cs="Times New Roman"/>
          <w:i/>
          <w:sz w:val="28"/>
          <w:szCs w:val="28"/>
          <w:lang w:val="en-US"/>
        </w:rPr>
        <w:t xml:space="preserve"> Memory</w:t>
      </w:r>
      <w:r w:rsidR="003F60B7" w:rsidRPr="00D71E8F">
        <w:rPr>
          <w:rFonts w:ascii="Times New Roman" w:hAnsi="Times New Roman" w:cs="Times New Roman"/>
          <w:i/>
          <w:sz w:val="28"/>
          <w:szCs w:val="28"/>
          <w:lang w:val="en-US"/>
        </w:rPr>
        <w:t xml:space="preserve"> </w:t>
      </w:r>
      <w:r w:rsidR="00E6258A" w:rsidRPr="00D71E8F">
        <w:rPr>
          <w:rFonts w:ascii="Times New Roman" w:hAnsi="Times New Roman" w:cs="Times New Roman"/>
          <w:i/>
          <w:sz w:val="28"/>
          <w:szCs w:val="28"/>
          <w:lang w:val="en-US"/>
        </w:rPr>
        <w:t xml:space="preserve">and </w:t>
      </w:r>
      <w:r w:rsidR="003F60B7" w:rsidRPr="00D71E8F">
        <w:rPr>
          <w:rFonts w:ascii="Times New Roman" w:hAnsi="Times New Roman" w:cs="Times New Roman"/>
          <w:i/>
          <w:sz w:val="28"/>
          <w:szCs w:val="28"/>
          <w:lang w:val="en-US"/>
        </w:rPr>
        <w:t xml:space="preserve">Sorrow) </w:t>
      </w:r>
      <w:r w:rsidR="00BB1E70" w:rsidRPr="00D71E8F">
        <w:rPr>
          <w:rFonts w:ascii="Times New Roman" w:hAnsi="Times New Roman" w:cs="Times New Roman"/>
          <w:i/>
          <w:sz w:val="28"/>
          <w:szCs w:val="28"/>
          <w:lang w:val="en-US"/>
        </w:rPr>
        <w:t>–</w:t>
      </w:r>
      <w:r w:rsidR="0096518D" w:rsidRPr="00D71E8F">
        <w:rPr>
          <w:rFonts w:ascii="Times New Roman" w:hAnsi="Times New Roman" w:cs="Times New Roman"/>
          <w:i/>
          <w:sz w:val="28"/>
          <w:szCs w:val="28"/>
          <w:lang w:val="en-US"/>
        </w:rPr>
        <w:t xml:space="preserve"> </w:t>
      </w:r>
      <w:r w:rsidR="00A07E2C" w:rsidRPr="00D71E8F">
        <w:rPr>
          <w:rFonts w:ascii="Times New Roman" w:hAnsi="Times New Roman" w:cs="Times New Roman"/>
          <w:i/>
          <w:sz w:val="28"/>
          <w:szCs w:val="28"/>
        </w:rPr>
        <w:t>Зал</w:t>
      </w:r>
      <w:r w:rsidR="00A07E2C" w:rsidRPr="00D71E8F">
        <w:rPr>
          <w:rFonts w:ascii="Times New Roman" w:hAnsi="Times New Roman" w:cs="Times New Roman"/>
          <w:i/>
          <w:sz w:val="28"/>
          <w:szCs w:val="28"/>
          <w:lang w:val="en-US"/>
        </w:rPr>
        <w:t xml:space="preserve"> </w:t>
      </w:r>
      <w:r w:rsidR="00A07E2C" w:rsidRPr="00D71E8F">
        <w:rPr>
          <w:rFonts w:ascii="Times New Roman" w:hAnsi="Times New Roman" w:cs="Times New Roman"/>
          <w:i/>
          <w:sz w:val="28"/>
          <w:szCs w:val="28"/>
        </w:rPr>
        <w:t>Исторической</w:t>
      </w:r>
      <w:r w:rsidR="00A07E2C" w:rsidRPr="00D71E8F">
        <w:rPr>
          <w:rFonts w:ascii="Times New Roman" w:hAnsi="Times New Roman" w:cs="Times New Roman"/>
          <w:i/>
          <w:sz w:val="28"/>
          <w:szCs w:val="28"/>
          <w:lang w:val="en-US"/>
        </w:rPr>
        <w:t xml:space="preserve"> </w:t>
      </w:r>
      <w:r w:rsidR="00A07E2C" w:rsidRPr="00D71E8F">
        <w:rPr>
          <w:rFonts w:ascii="Times New Roman" w:hAnsi="Times New Roman" w:cs="Times New Roman"/>
          <w:i/>
          <w:sz w:val="28"/>
          <w:szCs w:val="28"/>
        </w:rPr>
        <w:t>Правды</w:t>
      </w:r>
      <w:r w:rsidR="00A07E2C" w:rsidRPr="00D71E8F">
        <w:rPr>
          <w:rFonts w:ascii="Times New Roman" w:hAnsi="Times New Roman" w:cs="Times New Roman"/>
          <w:i/>
          <w:sz w:val="28"/>
          <w:szCs w:val="28"/>
          <w:lang w:val="en-US"/>
        </w:rPr>
        <w:t xml:space="preserve"> (The Hall of Historical </w:t>
      </w:r>
      <w:r w:rsidR="00505878" w:rsidRPr="00D71E8F">
        <w:rPr>
          <w:rFonts w:ascii="Times New Roman" w:hAnsi="Times New Roman" w:cs="Times New Roman"/>
          <w:i/>
          <w:sz w:val="28"/>
          <w:szCs w:val="28"/>
          <w:lang w:val="en-US"/>
        </w:rPr>
        <w:t>Truth</w:t>
      </w:r>
      <w:r w:rsidR="00A07E2C" w:rsidRPr="00D71E8F">
        <w:rPr>
          <w:rFonts w:ascii="Times New Roman" w:hAnsi="Times New Roman" w:cs="Times New Roman"/>
          <w:i/>
          <w:sz w:val="28"/>
          <w:szCs w:val="28"/>
          <w:lang w:val="en-US"/>
        </w:rPr>
        <w:t>)</w:t>
      </w:r>
      <w:r w:rsidR="00BB1E70" w:rsidRPr="00D71E8F">
        <w:rPr>
          <w:rFonts w:ascii="Times New Roman" w:hAnsi="Times New Roman" w:cs="Times New Roman"/>
          <w:i/>
          <w:sz w:val="28"/>
          <w:szCs w:val="28"/>
          <w:lang w:val="en-US"/>
        </w:rPr>
        <w:t xml:space="preserve"> – </w:t>
      </w:r>
      <w:r w:rsidR="00BB1E70" w:rsidRPr="00D71E8F">
        <w:rPr>
          <w:rFonts w:ascii="Times New Roman" w:hAnsi="Times New Roman" w:cs="Times New Roman"/>
          <w:i/>
          <w:sz w:val="28"/>
          <w:szCs w:val="28"/>
        </w:rPr>
        <w:t>Диорама</w:t>
      </w:r>
      <w:r w:rsidR="00BB1E70" w:rsidRPr="00D71E8F">
        <w:rPr>
          <w:rFonts w:ascii="Times New Roman" w:hAnsi="Times New Roman" w:cs="Times New Roman"/>
          <w:i/>
          <w:sz w:val="28"/>
          <w:szCs w:val="28"/>
          <w:lang w:val="en-US"/>
        </w:rPr>
        <w:t xml:space="preserve"> «</w:t>
      </w:r>
      <w:r w:rsidR="00087987" w:rsidRPr="00D71E8F">
        <w:rPr>
          <w:rFonts w:ascii="Times New Roman" w:hAnsi="Times New Roman" w:cs="Times New Roman"/>
          <w:i/>
          <w:sz w:val="28"/>
          <w:szCs w:val="28"/>
        </w:rPr>
        <w:t>Курская</w:t>
      </w:r>
      <w:r w:rsidR="00BB1E70" w:rsidRPr="00D71E8F">
        <w:rPr>
          <w:rFonts w:ascii="Times New Roman" w:hAnsi="Times New Roman" w:cs="Times New Roman"/>
          <w:i/>
          <w:sz w:val="28"/>
          <w:szCs w:val="28"/>
          <w:lang w:val="en-US"/>
        </w:rPr>
        <w:t xml:space="preserve"> </w:t>
      </w:r>
      <w:r w:rsidR="00BB1E70" w:rsidRPr="00D71E8F">
        <w:rPr>
          <w:rFonts w:ascii="Times New Roman" w:hAnsi="Times New Roman" w:cs="Times New Roman"/>
          <w:i/>
          <w:sz w:val="28"/>
          <w:szCs w:val="28"/>
        </w:rPr>
        <w:t>битва</w:t>
      </w:r>
      <w:r w:rsidR="00BB1E70" w:rsidRPr="00D71E8F">
        <w:rPr>
          <w:rFonts w:ascii="Times New Roman" w:hAnsi="Times New Roman" w:cs="Times New Roman"/>
          <w:i/>
          <w:sz w:val="28"/>
          <w:szCs w:val="28"/>
          <w:lang w:val="en-US"/>
        </w:rPr>
        <w:t xml:space="preserve">» </w:t>
      </w:r>
      <w:r w:rsidR="00A07E2C" w:rsidRPr="00D71E8F">
        <w:rPr>
          <w:rFonts w:ascii="Times New Roman" w:hAnsi="Times New Roman" w:cs="Times New Roman"/>
          <w:i/>
          <w:sz w:val="28"/>
          <w:szCs w:val="28"/>
          <w:lang w:val="en-US"/>
        </w:rPr>
        <w:t>(The “Battle of Kursk”</w:t>
      </w:r>
      <w:r w:rsidR="00111D2A" w:rsidRPr="00D71E8F">
        <w:rPr>
          <w:rFonts w:ascii="Times New Roman" w:hAnsi="Times New Roman" w:cs="Times New Roman"/>
          <w:i/>
          <w:sz w:val="28"/>
          <w:szCs w:val="28"/>
          <w:lang w:val="en-US"/>
        </w:rPr>
        <w:t xml:space="preserve"> Diorama</w:t>
      </w:r>
      <w:r w:rsidR="00A07E2C" w:rsidRPr="00D71E8F">
        <w:rPr>
          <w:rFonts w:ascii="Times New Roman" w:hAnsi="Times New Roman" w:cs="Times New Roman"/>
          <w:i/>
          <w:sz w:val="28"/>
          <w:szCs w:val="28"/>
          <w:lang w:val="en-US"/>
        </w:rPr>
        <w:t>)</w:t>
      </w:r>
      <w:r w:rsidR="00D71E8F" w:rsidRPr="00D71E8F">
        <w:rPr>
          <w:rFonts w:ascii="Times New Roman" w:hAnsi="Times New Roman" w:cs="Times New Roman"/>
          <w:i/>
          <w:sz w:val="28"/>
          <w:szCs w:val="28"/>
          <w:lang w:val="en-US"/>
        </w:rPr>
        <w:t>.</w:t>
      </w:r>
    </w:p>
    <w:p w14:paraId="7A43EFAE" w14:textId="77777777" w:rsidR="00D71E8F" w:rsidRPr="00D71E8F" w:rsidRDefault="00D71E8F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21687D85" w14:textId="332C50C9" w:rsidR="00C10FB3" w:rsidRPr="004D6B0B" w:rsidRDefault="00BB1E70" w:rsidP="004D6B0B">
      <w:pPr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4D6B0B">
        <w:rPr>
          <w:rFonts w:ascii="Times New Roman" w:hAnsi="Times New Roman" w:cs="Times New Roman"/>
          <w:b/>
          <w:sz w:val="28"/>
          <w:szCs w:val="28"/>
        </w:rPr>
        <w:t>Зал</w:t>
      </w:r>
      <w:r w:rsidRPr="004D6B0B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  <w:r w:rsidRPr="004D6B0B">
        <w:rPr>
          <w:rFonts w:ascii="Times New Roman" w:hAnsi="Times New Roman" w:cs="Times New Roman"/>
          <w:b/>
          <w:sz w:val="28"/>
          <w:szCs w:val="28"/>
        </w:rPr>
        <w:t>Полководцев</w:t>
      </w:r>
      <w:r w:rsidR="00A07E2C" w:rsidRPr="004D6B0B">
        <w:rPr>
          <w:rFonts w:ascii="Times New Roman" w:hAnsi="Times New Roman" w:cs="Times New Roman"/>
          <w:b/>
          <w:sz w:val="28"/>
          <w:szCs w:val="28"/>
          <w:lang w:val="en-US"/>
        </w:rPr>
        <w:t xml:space="preserve"> (The Hall of Commanders)</w:t>
      </w:r>
    </w:p>
    <w:p w14:paraId="47B53228" w14:textId="77777777" w:rsidR="004D6B0B" w:rsidRPr="00D71E8F" w:rsidRDefault="004D6B0B" w:rsidP="004D6B0B">
      <w:pPr>
        <w:pStyle w:val="a3"/>
        <w:ind w:left="1080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14:paraId="210668AB" w14:textId="168BD927" w:rsidR="00942046" w:rsidRPr="004D6B0B" w:rsidRDefault="00942046" w:rsidP="004D6B0B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>№</w:t>
      </w:r>
      <w:r w:rsidR="00DE1E75" w:rsidRPr="00DE1E75">
        <w:rPr>
          <w:rFonts w:ascii="Times New Roman" w:hAnsi="Times New Roman" w:cs="Times New Roman"/>
          <w:b/>
          <w:sz w:val="28"/>
          <w:szCs w:val="28"/>
          <w:lang w:val="en-US"/>
        </w:rPr>
        <w:t> </w:t>
      </w:r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>1.</w:t>
      </w:r>
      <w:proofErr w:type="gramEnd"/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  <w:r w:rsidR="00236F37" w:rsidRPr="004D6B0B">
        <w:rPr>
          <w:rFonts w:ascii="Times New Roman" w:hAnsi="Times New Roman" w:cs="Times New Roman"/>
          <w:sz w:val="28"/>
          <w:szCs w:val="28"/>
          <w:lang w:val="en-US"/>
        </w:rPr>
        <w:t xml:space="preserve">The Hall of Commanders displays busts of military leaders </w:t>
      </w:r>
      <w:r w:rsidR="00223B57" w:rsidRPr="004D6B0B">
        <w:rPr>
          <w:rFonts w:ascii="Times New Roman" w:hAnsi="Times New Roman" w:cs="Times New Roman"/>
          <w:sz w:val="28"/>
          <w:szCs w:val="28"/>
          <w:lang w:val="en-US"/>
        </w:rPr>
        <w:t>(</w:t>
      </w:r>
      <w:r w:rsidR="00236F37" w:rsidRPr="004D6B0B">
        <w:rPr>
          <w:rFonts w:ascii="Times New Roman" w:hAnsi="Times New Roman" w:cs="Times New Roman"/>
          <w:sz w:val="28"/>
          <w:szCs w:val="28"/>
          <w:lang w:val="en-US"/>
        </w:rPr>
        <w:t>sculpt</w:t>
      </w:r>
      <w:r w:rsidR="00CF75F0" w:rsidRPr="004D6B0B">
        <w:rPr>
          <w:rFonts w:ascii="Times New Roman" w:hAnsi="Times New Roman" w:cs="Times New Roman"/>
          <w:sz w:val="28"/>
          <w:szCs w:val="28"/>
          <w:lang w:val="en-US"/>
        </w:rPr>
        <w:t>ed</w:t>
      </w:r>
      <w:r w:rsidR="00236F37" w:rsidRPr="004D6B0B">
        <w:rPr>
          <w:rFonts w:ascii="Times New Roman" w:hAnsi="Times New Roman" w:cs="Times New Roman"/>
          <w:sz w:val="28"/>
          <w:szCs w:val="28"/>
          <w:lang w:val="en-US"/>
        </w:rPr>
        <w:t xml:space="preserve"> by </w:t>
      </w:r>
      <w:proofErr w:type="spellStart"/>
      <w:r w:rsidR="00236F37" w:rsidRPr="004D6B0B">
        <w:rPr>
          <w:rFonts w:ascii="Times New Roman" w:hAnsi="Times New Roman" w:cs="Times New Roman"/>
          <w:sz w:val="28"/>
          <w:szCs w:val="28"/>
          <w:lang w:val="en-US"/>
        </w:rPr>
        <w:t>Zurab</w:t>
      </w:r>
      <w:proofErr w:type="spellEnd"/>
      <w:r w:rsidR="00236F37" w:rsidRPr="004D6B0B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="00236F37" w:rsidRPr="004D6B0B">
        <w:rPr>
          <w:rFonts w:ascii="Times New Roman" w:hAnsi="Times New Roman" w:cs="Times New Roman"/>
          <w:sz w:val="28"/>
          <w:szCs w:val="28"/>
          <w:lang w:val="en-US"/>
        </w:rPr>
        <w:t>Tsereteli</w:t>
      </w:r>
      <w:proofErr w:type="spellEnd"/>
      <w:r w:rsidR="00223B57" w:rsidRPr="004D6B0B">
        <w:rPr>
          <w:rFonts w:ascii="Times New Roman" w:hAnsi="Times New Roman" w:cs="Times New Roman"/>
          <w:sz w:val="28"/>
          <w:szCs w:val="28"/>
          <w:lang w:val="en-US"/>
        </w:rPr>
        <w:t>)</w:t>
      </w:r>
      <w:r w:rsidR="00236F37" w:rsidRPr="004D6B0B">
        <w:rPr>
          <w:rFonts w:ascii="Times New Roman" w:hAnsi="Times New Roman" w:cs="Times New Roman"/>
          <w:sz w:val="28"/>
          <w:szCs w:val="28"/>
          <w:lang w:val="en-US"/>
        </w:rPr>
        <w:t xml:space="preserve"> and </w:t>
      </w:r>
      <w:r w:rsidR="00223B57" w:rsidRPr="004D6B0B">
        <w:rPr>
          <w:rFonts w:ascii="Times New Roman" w:hAnsi="Times New Roman" w:cs="Times New Roman"/>
          <w:sz w:val="28"/>
          <w:szCs w:val="28"/>
          <w:lang w:val="en-US"/>
        </w:rPr>
        <w:t xml:space="preserve">their biographies. </w:t>
      </w:r>
    </w:p>
    <w:p w14:paraId="14D4DF83" w14:textId="458F6D0C" w:rsidR="00942046" w:rsidRDefault="00223B57" w:rsidP="004D6B0B">
      <w:pPr>
        <w:jc w:val="both"/>
        <w:rPr>
          <w:rFonts w:ascii="Times New Roman" w:hAnsi="Times New Roman" w:cs="Times New Roman"/>
          <w:i/>
          <w:sz w:val="28"/>
          <w:szCs w:val="28"/>
          <w:lang w:val="en-US"/>
        </w:rPr>
      </w:pPr>
      <w:r w:rsidRPr="004D6B0B">
        <w:rPr>
          <w:rFonts w:ascii="Times New Roman" w:hAnsi="Times New Roman" w:cs="Times New Roman"/>
          <w:i/>
          <w:sz w:val="28"/>
          <w:szCs w:val="28"/>
          <w:lang w:val="en-US"/>
        </w:rPr>
        <w:t>Read the marshals' biographies and match the headings with the names of the commanders. One heading is extra. Complete the table.</w:t>
      </w:r>
    </w:p>
    <w:p w14:paraId="03A49974" w14:textId="77777777" w:rsidR="004D6B0B" w:rsidRPr="004D6B0B" w:rsidRDefault="004D6B0B" w:rsidP="004D6B0B">
      <w:pPr>
        <w:jc w:val="both"/>
        <w:rPr>
          <w:rFonts w:ascii="Times New Roman" w:hAnsi="Times New Roman" w:cs="Times New Roman"/>
          <w:i/>
          <w:sz w:val="28"/>
          <w:szCs w:val="28"/>
          <w:lang w:val="en-US"/>
        </w:rPr>
      </w:pPr>
    </w:p>
    <w:p w14:paraId="6FC8C20A" w14:textId="43B89BF8" w:rsidR="00F102AB" w:rsidRPr="00D71E8F" w:rsidRDefault="00F102AB" w:rsidP="004D6B0B">
      <w:pPr>
        <w:spacing w:line="276" w:lineRule="auto"/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>1. He graduated from</w:t>
      </w:r>
      <w:r w:rsidR="007B48F9"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  <w:r w:rsidR="00C277BE" w:rsidRPr="00D71E8F">
        <w:rPr>
          <w:rFonts w:ascii="Times New Roman" w:hAnsi="Times New Roman" w:cs="Times New Roman"/>
          <w:b/>
          <w:sz w:val="28"/>
          <w:szCs w:val="28"/>
          <w:lang w:val="en-US"/>
        </w:rPr>
        <w:t>a</w:t>
      </w:r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 military school and academy</w:t>
      </w:r>
      <w:r w:rsidR="00C277BE"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 and</w:t>
      </w:r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  <w:r w:rsidR="00E4046F" w:rsidRPr="00D71E8F">
        <w:rPr>
          <w:rFonts w:ascii="Times New Roman" w:hAnsi="Times New Roman" w:cs="Times New Roman"/>
          <w:b/>
          <w:sz w:val="28"/>
          <w:szCs w:val="28"/>
          <w:lang w:val="en-US"/>
        </w:rPr>
        <w:t>commanded the Leningrad Front.</w:t>
      </w:r>
    </w:p>
    <w:p w14:paraId="03C8DAD2" w14:textId="6CAEE65F" w:rsidR="00F102AB" w:rsidRPr="00D71E8F" w:rsidRDefault="00F102AB" w:rsidP="004D6B0B">
      <w:pPr>
        <w:spacing w:line="276" w:lineRule="auto"/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2. </w:t>
      </w:r>
      <w:r w:rsidR="00E4046F" w:rsidRPr="00D71E8F">
        <w:rPr>
          <w:rFonts w:ascii="Times New Roman" w:hAnsi="Times New Roman" w:cs="Times New Roman"/>
          <w:b/>
          <w:sz w:val="28"/>
          <w:szCs w:val="28"/>
          <w:lang w:val="en-US"/>
        </w:rPr>
        <w:t>He</w:t>
      </w:r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 to</w:t>
      </w:r>
      <w:r w:rsidR="00E4046F"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ok part in </w:t>
      </w:r>
      <w:r w:rsidR="00A62C5B"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the </w:t>
      </w:r>
      <w:r w:rsidR="00E4046F"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liberation of Prague and </w:t>
      </w:r>
      <w:r w:rsidR="00C277BE" w:rsidRPr="00D71E8F">
        <w:rPr>
          <w:rFonts w:ascii="Times New Roman" w:hAnsi="Times New Roman" w:cs="Times New Roman"/>
          <w:b/>
          <w:sz w:val="28"/>
          <w:szCs w:val="28"/>
          <w:lang w:val="en-US"/>
        </w:rPr>
        <w:t>received the</w:t>
      </w:r>
      <w:r w:rsidR="00E4046F"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 Hero of a </w:t>
      </w:r>
      <w:r w:rsidR="00C277BE" w:rsidRPr="00D71E8F">
        <w:rPr>
          <w:rFonts w:ascii="Times New Roman" w:hAnsi="Times New Roman" w:cs="Times New Roman"/>
          <w:b/>
          <w:sz w:val="28"/>
          <w:szCs w:val="28"/>
          <w:lang w:val="en-US"/>
        </w:rPr>
        <w:t>F</w:t>
      </w:r>
      <w:r w:rsidR="00E4046F"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oreign </w:t>
      </w:r>
      <w:r w:rsidR="00C277BE" w:rsidRPr="00D71E8F">
        <w:rPr>
          <w:rFonts w:ascii="Times New Roman" w:hAnsi="Times New Roman" w:cs="Times New Roman"/>
          <w:b/>
          <w:sz w:val="28"/>
          <w:szCs w:val="28"/>
          <w:lang w:val="en-US"/>
        </w:rPr>
        <w:t>C</w:t>
      </w:r>
      <w:r w:rsidR="00E4046F" w:rsidRPr="00D71E8F">
        <w:rPr>
          <w:rFonts w:ascii="Times New Roman" w:hAnsi="Times New Roman" w:cs="Times New Roman"/>
          <w:b/>
          <w:sz w:val="28"/>
          <w:szCs w:val="28"/>
          <w:lang w:val="en-US"/>
        </w:rPr>
        <w:t>ountry</w:t>
      </w:r>
      <w:r w:rsidR="00C277BE"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 award</w:t>
      </w:r>
      <w:r w:rsidR="00E4046F" w:rsidRPr="00D71E8F">
        <w:rPr>
          <w:rFonts w:ascii="Times New Roman" w:hAnsi="Times New Roman" w:cs="Times New Roman"/>
          <w:b/>
          <w:sz w:val="28"/>
          <w:szCs w:val="28"/>
          <w:lang w:val="en-US"/>
        </w:rPr>
        <w:t>.</w:t>
      </w:r>
    </w:p>
    <w:p w14:paraId="4B7F4E08" w14:textId="0CC8BB82" w:rsidR="00F102AB" w:rsidRPr="00D71E8F" w:rsidRDefault="00F102AB" w:rsidP="004D6B0B">
      <w:pPr>
        <w:spacing w:line="276" w:lineRule="auto"/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>3. He graduated from a military school</w:t>
      </w:r>
      <w:r w:rsidR="00C277BE"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 and</w:t>
      </w:r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 successfully fought against Japan.</w:t>
      </w:r>
    </w:p>
    <w:p w14:paraId="1663A835" w14:textId="7E6BD65B" w:rsidR="00F102AB" w:rsidRPr="00D71E8F" w:rsidRDefault="00F102AB" w:rsidP="004D6B0B">
      <w:pPr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>4. He took part in WWI and WWII</w:t>
      </w:r>
      <w:r w:rsidR="00C277BE"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  <w:proofErr w:type="gramStart"/>
      <w:r w:rsidR="00C277BE" w:rsidRPr="00D71E8F">
        <w:rPr>
          <w:rFonts w:ascii="Times New Roman" w:hAnsi="Times New Roman" w:cs="Times New Roman"/>
          <w:b/>
          <w:sz w:val="28"/>
          <w:szCs w:val="28"/>
          <w:lang w:val="en-US"/>
        </w:rPr>
        <w:t>and</w:t>
      </w:r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  commanded</w:t>
      </w:r>
      <w:proofErr w:type="gramEnd"/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 the Victory Parade in 1945</w:t>
      </w:r>
      <w:r w:rsidRPr="00D71E8F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788802B9" w14:textId="2E9E95EE" w:rsidR="00F102AB" w:rsidRPr="00D71E8F" w:rsidRDefault="00942046" w:rsidP="004D6B0B">
      <w:pPr>
        <w:spacing w:line="276" w:lineRule="auto"/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5. </w:t>
      </w:r>
      <w:r w:rsidR="00F102AB" w:rsidRPr="00D71E8F">
        <w:rPr>
          <w:rFonts w:ascii="Times New Roman" w:hAnsi="Times New Roman" w:cs="Times New Roman"/>
          <w:b/>
          <w:sz w:val="28"/>
          <w:szCs w:val="28"/>
          <w:lang w:val="en-US"/>
        </w:rPr>
        <w:t>He took part in many wars</w:t>
      </w:r>
      <w:r w:rsidR="00C277BE"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 and</w:t>
      </w:r>
      <w:r w:rsidR="00F102AB"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 was </w:t>
      </w:r>
      <w:r w:rsidR="00A62C5B" w:rsidRPr="00D71E8F">
        <w:rPr>
          <w:rFonts w:ascii="Times New Roman" w:hAnsi="Times New Roman" w:cs="Times New Roman"/>
          <w:b/>
          <w:sz w:val="28"/>
          <w:szCs w:val="28"/>
          <w:lang w:val="en-US"/>
        </w:rPr>
        <w:t>decorated with</w:t>
      </w:r>
      <w:r w:rsidR="00F102AB"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 three </w:t>
      </w:r>
      <w:r w:rsidR="00C277BE" w:rsidRPr="00D71E8F">
        <w:rPr>
          <w:rFonts w:ascii="Times New Roman" w:hAnsi="Times New Roman" w:cs="Times New Roman"/>
          <w:b/>
          <w:sz w:val="28"/>
          <w:szCs w:val="28"/>
          <w:lang w:val="en-US"/>
        </w:rPr>
        <w:t>O</w:t>
      </w:r>
      <w:r w:rsidR="00F102AB" w:rsidRPr="00D71E8F">
        <w:rPr>
          <w:rFonts w:ascii="Times New Roman" w:hAnsi="Times New Roman" w:cs="Times New Roman"/>
          <w:b/>
          <w:sz w:val="28"/>
          <w:szCs w:val="28"/>
          <w:lang w:val="en-US"/>
        </w:rPr>
        <w:t>rders of Victory</w:t>
      </w:r>
      <w:r w:rsidR="00A62C5B" w:rsidRPr="00D71E8F">
        <w:rPr>
          <w:rFonts w:ascii="Times New Roman" w:hAnsi="Times New Roman" w:cs="Times New Roman"/>
          <w:b/>
          <w:sz w:val="28"/>
          <w:szCs w:val="28"/>
          <w:lang w:val="en-US"/>
        </w:rPr>
        <w:t>.</w:t>
      </w:r>
    </w:p>
    <w:p w14:paraId="14DD65ED" w14:textId="00C815FF" w:rsidR="00F102AB" w:rsidRPr="00D71E8F" w:rsidRDefault="00F102AB" w:rsidP="004D6B0B">
      <w:pPr>
        <w:spacing w:line="276" w:lineRule="auto"/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6. He </w:t>
      </w:r>
      <w:r w:rsidR="00C277BE"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received the </w:t>
      </w:r>
      <w:r w:rsidR="004B5BA0" w:rsidRPr="00D71E8F">
        <w:rPr>
          <w:rFonts w:ascii="Times New Roman" w:hAnsi="Times New Roman" w:cs="Times New Roman"/>
          <w:b/>
          <w:sz w:val="28"/>
          <w:szCs w:val="28"/>
          <w:lang w:val="en-US"/>
        </w:rPr>
        <w:t>Hero of the USSR</w:t>
      </w:r>
      <w:r w:rsidR="00C277BE"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 award</w:t>
      </w:r>
      <w:r w:rsidR="004B5BA0"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 four times.</w:t>
      </w:r>
    </w:p>
    <w:p w14:paraId="4DD58528" w14:textId="7962707A" w:rsidR="00223B57" w:rsidRPr="00491692" w:rsidRDefault="00A62C5B" w:rsidP="004D6B0B">
      <w:pPr>
        <w:spacing w:line="276" w:lineRule="auto"/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>7. He was responsible for providing military advice to a foreign country.</w:t>
      </w:r>
    </w:p>
    <w:p w14:paraId="5C9F9F73" w14:textId="77777777" w:rsidR="004D6B0B" w:rsidRPr="00D71E8F" w:rsidRDefault="004D6B0B" w:rsidP="004D6B0B">
      <w:pPr>
        <w:spacing w:line="276" w:lineRule="auto"/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</w:p>
    <w:tbl>
      <w:tblPr>
        <w:tblStyle w:val="a8"/>
        <w:tblW w:w="0" w:type="auto"/>
        <w:tblInd w:w="1080" w:type="dxa"/>
        <w:tblLook w:val="04A0" w:firstRow="1" w:lastRow="0" w:firstColumn="1" w:lastColumn="0" w:noHBand="0" w:noVBand="1"/>
      </w:tblPr>
      <w:tblGrid>
        <w:gridCol w:w="2456"/>
        <w:gridCol w:w="1935"/>
        <w:gridCol w:w="2442"/>
        <w:gridCol w:w="1935"/>
      </w:tblGrid>
      <w:tr w:rsidR="000F760F" w:rsidRPr="00D71E8F" w14:paraId="22A07A3A" w14:textId="77777777" w:rsidTr="00F102AB">
        <w:trPr>
          <w:trHeight w:val="2780"/>
        </w:trPr>
        <w:tc>
          <w:tcPr>
            <w:tcW w:w="2523" w:type="dxa"/>
          </w:tcPr>
          <w:p w14:paraId="0CA46BAD" w14:textId="1C8202B7" w:rsidR="000F760F" w:rsidRPr="00D71E8F" w:rsidRDefault="00F102AB" w:rsidP="00F102AB">
            <w:pPr>
              <w:pStyle w:val="a3"/>
              <w:ind w:left="0"/>
              <w:jc w:val="center"/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</w:pPr>
            <w:r w:rsidRPr="00D71E8F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8"/>
                <w:szCs w:val="28"/>
                <w:shd w:val="clear" w:color="auto" w:fill="FFFFFF"/>
                <w:lang w:val="en-US"/>
              </w:rPr>
              <w:t xml:space="preserve">Zhukov </w:t>
            </w:r>
            <w:proofErr w:type="spellStart"/>
            <w:r w:rsidRPr="00D71E8F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8"/>
                <w:szCs w:val="28"/>
                <w:shd w:val="clear" w:color="auto" w:fill="FFFFFF"/>
                <w:lang w:val="en-US"/>
              </w:rPr>
              <w:t>Georgi</w:t>
            </w:r>
            <w:proofErr w:type="spellEnd"/>
            <w:r w:rsidRPr="00D71E8F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8"/>
                <w:szCs w:val="2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D71E8F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8"/>
                <w:szCs w:val="28"/>
                <w:shd w:val="clear" w:color="auto" w:fill="FFFFFF"/>
                <w:lang w:val="en-US"/>
              </w:rPr>
              <w:t>Konstantinovich</w:t>
            </w:r>
            <w:proofErr w:type="spellEnd"/>
          </w:p>
          <w:p w14:paraId="072B4068" w14:textId="7CD2FE5E" w:rsidR="00F102AB" w:rsidRPr="00D71E8F" w:rsidRDefault="00F102AB" w:rsidP="00F102AB">
            <w:pPr>
              <w:pStyle w:val="a3"/>
              <w:ind w:left="0"/>
              <w:jc w:val="center"/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</w:pPr>
            <w:r w:rsidRPr="00D71E8F">
              <w:rPr>
                <w:rFonts w:ascii="Times New Roman" w:eastAsia="Times New Roman" w:hAnsi="Times New Roman" w:cs="Times New Roman"/>
                <w:i/>
                <w:noProof/>
                <w:sz w:val="28"/>
                <w:szCs w:val="28"/>
              </w:rPr>
              <w:drawing>
                <wp:anchor distT="0" distB="0" distL="114300" distR="114300" simplePos="0" relativeHeight="251661312" behindDoc="0" locked="0" layoutInCell="1" allowOverlap="1" wp14:anchorId="741D7FA1" wp14:editId="45754CEB">
                  <wp:simplePos x="0" y="0"/>
                  <wp:positionH relativeFrom="column">
                    <wp:posOffset>114300</wp:posOffset>
                  </wp:positionH>
                  <wp:positionV relativeFrom="paragraph">
                    <wp:posOffset>74930</wp:posOffset>
                  </wp:positionV>
                  <wp:extent cx="950595" cy="1267460"/>
                  <wp:effectExtent l="0" t="0" r="0" b="2540"/>
                  <wp:wrapTight wrapText="bothSides">
                    <wp:wrapPolygon edited="0">
                      <wp:start x="0" y="0"/>
                      <wp:lineTo x="0" y="21210"/>
                      <wp:lineTo x="20778" y="21210"/>
                      <wp:lineTo x="20778" y="0"/>
                      <wp:lineTo x="0" y="0"/>
                    </wp:wrapPolygon>
                  </wp:wrapTight>
                  <wp:docPr id="5" name="Рисунок 4" descr="еоргий Константинович Жуков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еоргий Константинович Жуков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0595" cy="12674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5601478C" w14:textId="00CE139C" w:rsidR="000F760F" w:rsidRPr="00D71E8F" w:rsidRDefault="000F760F" w:rsidP="00F102AB">
            <w:pPr>
              <w:jc w:val="center"/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</w:pPr>
          </w:p>
        </w:tc>
        <w:tc>
          <w:tcPr>
            <w:tcW w:w="2274" w:type="dxa"/>
          </w:tcPr>
          <w:p w14:paraId="0A22A89E" w14:textId="59E0965A" w:rsidR="000F760F" w:rsidRPr="00D71E8F" w:rsidRDefault="000F760F" w:rsidP="00F102AB">
            <w:pPr>
              <w:pStyle w:val="a3"/>
              <w:ind w:left="0"/>
              <w:jc w:val="center"/>
              <w:rPr>
                <w:rFonts w:ascii="Times New Roman" w:hAnsi="Times New Roman" w:cs="Times New Roman"/>
                <w:b/>
                <w:i/>
                <w:color w:val="FF0000"/>
                <w:sz w:val="28"/>
                <w:szCs w:val="28"/>
              </w:rPr>
            </w:pPr>
          </w:p>
        </w:tc>
        <w:tc>
          <w:tcPr>
            <w:tcW w:w="2525" w:type="dxa"/>
          </w:tcPr>
          <w:p w14:paraId="564C6AC7" w14:textId="6D30A3E0" w:rsidR="00F102AB" w:rsidRPr="00D71E8F" w:rsidRDefault="00F102AB" w:rsidP="00F102A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  <w:r w:rsidRPr="00D71E8F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28"/>
                <w:szCs w:val="28"/>
                <w:shd w:val="clear" w:color="auto" w:fill="FFFFFF"/>
                <w:lang w:val="en-US"/>
              </w:rPr>
              <w:t xml:space="preserve">Vasilevskiy </w:t>
            </w:r>
            <w:proofErr w:type="spellStart"/>
            <w:r w:rsidRPr="00D71E8F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28"/>
                <w:szCs w:val="28"/>
                <w:shd w:val="clear" w:color="auto" w:fill="FFFFFF"/>
                <w:lang w:val="en-US"/>
              </w:rPr>
              <w:t>Aleksandr</w:t>
            </w:r>
            <w:proofErr w:type="spellEnd"/>
          </w:p>
          <w:p w14:paraId="4CA93A0C" w14:textId="7E0BC068" w:rsidR="00F102AB" w:rsidRPr="00D71E8F" w:rsidRDefault="004D6B0B" w:rsidP="00F102AB">
            <w:pPr>
              <w:jc w:val="center"/>
              <w:rPr>
                <w:rFonts w:ascii="Times New Roman" w:eastAsia="Times New Roman" w:hAnsi="Times New Roman" w:cs="Times New Roman"/>
                <w:i/>
                <w:sz w:val="28"/>
                <w:szCs w:val="28"/>
              </w:rPr>
            </w:pPr>
            <w:r w:rsidRPr="00D71E8F">
              <w:rPr>
                <w:rFonts w:ascii="Times New Roman" w:eastAsia="Times New Roman" w:hAnsi="Times New Roman" w:cs="Times New Roman"/>
                <w:i/>
                <w:noProof/>
                <w:sz w:val="28"/>
                <w:szCs w:val="28"/>
              </w:rPr>
              <w:drawing>
                <wp:anchor distT="0" distB="0" distL="114300" distR="114300" simplePos="0" relativeHeight="251651072" behindDoc="0" locked="0" layoutInCell="1" allowOverlap="1" wp14:anchorId="3C59E19B" wp14:editId="5B2CD828">
                  <wp:simplePos x="0" y="0"/>
                  <wp:positionH relativeFrom="column">
                    <wp:posOffset>268605</wp:posOffset>
                  </wp:positionH>
                  <wp:positionV relativeFrom="paragraph">
                    <wp:posOffset>227082</wp:posOffset>
                  </wp:positionV>
                  <wp:extent cx="930910" cy="1311275"/>
                  <wp:effectExtent l="0" t="0" r="8890" b="9525"/>
                  <wp:wrapTight wrapText="bothSides">
                    <wp:wrapPolygon edited="0">
                      <wp:start x="0" y="0"/>
                      <wp:lineTo x="0" y="21338"/>
                      <wp:lineTo x="21217" y="21338"/>
                      <wp:lineTo x="21217" y="0"/>
                      <wp:lineTo x="0" y="0"/>
                    </wp:wrapPolygon>
                  </wp:wrapTight>
                  <wp:docPr id="9" name="Рисунок 7" descr="лександр Михайлович Василевский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лександр Михайлович Василевский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840"/>
                          <a:stretch/>
                        </pic:blipFill>
                        <pic:spPr bwMode="auto">
                          <a:xfrm>
                            <a:off x="0" y="0"/>
                            <a:ext cx="930910" cy="1311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102AB" w:rsidRPr="00D71E8F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28"/>
                <w:szCs w:val="28"/>
                <w:shd w:val="clear" w:color="auto" w:fill="FFFFFF"/>
                <w:lang w:val="en-US"/>
              </w:rPr>
              <w:t>Mikhailovich</w:t>
            </w:r>
          </w:p>
          <w:p w14:paraId="6EAB784F" w14:textId="005EE238" w:rsidR="000F760F" w:rsidRPr="00D71E8F" w:rsidRDefault="000F760F" w:rsidP="00F102AB">
            <w:pPr>
              <w:pStyle w:val="a3"/>
              <w:ind w:left="0"/>
              <w:jc w:val="center"/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</w:pPr>
          </w:p>
        </w:tc>
        <w:tc>
          <w:tcPr>
            <w:tcW w:w="2274" w:type="dxa"/>
          </w:tcPr>
          <w:p w14:paraId="43335068" w14:textId="17F4E253" w:rsidR="000F760F" w:rsidRPr="00D71E8F" w:rsidRDefault="000F760F" w:rsidP="00F102AB">
            <w:pPr>
              <w:pStyle w:val="a3"/>
              <w:ind w:left="0"/>
              <w:jc w:val="center"/>
              <w:rPr>
                <w:rFonts w:ascii="Times New Roman" w:hAnsi="Times New Roman" w:cs="Times New Roman"/>
                <w:b/>
                <w:i/>
                <w:color w:val="FF0000"/>
                <w:sz w:val="28"/>
                <w:szCs w:val="28"/>
              </w:rPr>
            </w:pPr>
          </w:p>
        </w:tc>
      </w:tr>
      <w:tr w:rsidR="000F760F" w:rsidRPr="00D71E8F" w14:paraId="0BB1DA28" w14:textId="77777777" w:rsidTr="00F102AB">
        <w:trPr>
          <w:trHeight w:val="2834"/>
        </w:trPr>
        <w:tc>
          <w:tcPr>
            <w:tcW w:w="2523" w:type="dxa"/>
          </w:tcPr>
          <w:p w14:paraId="596B5676" w14:textId="77777777" w:rsidR="00F102AB" w:rsidRPr="00D71E8F" w:rsidRDefault="00F102AB" w:rsidP="00F102A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  <w:proofErr w:type="spellStart"/>
            <w:r w:rsidRPr="00D71E8F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28"/>
                <w:szCs w:val="28"/>
                <w:shd w:val="clear" w:color="auto" w:fill="FFFFFF"/>
                <w:lang w:val="en-US"/>
              </w:rPr>
              <w:lastRenderedPageBreak/>
              <w:t>Koniev</w:t>
            </w:r>
            <w:proofErr w:type="spellEnd"/>
            <w:r w:rsidRPr="00D71E8F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28"/>
                <w:szCs w:val="28"/>
                <w:shd w:val="clear" w:color="auto" w:fill="FFFFFF"/>
                <w:lang w:val="en-US"/>
              </w:rPr>
              <w:t xml:space="preserve"> Ivan </w:t>
            </w:r>
          </w:p>
          <w:p w14:paraId="171D39A4" w14:textId="111DFD99" w:rsidR="00F102AB" w:rsidRPr="00D71E8F" w:rsidRDefault="00F102AB" w:rsidP="00F102A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  <w:r w:rsidRPr="00D71E8F">
              <w:rPr>
                <w:rFonts w:ascii="Times New Roman" w:eastAsia="Times New Roman" w:hAnsi="Times New Roman" w:cs="Times New Roman"/>
                <w:i/>
                <w:noProof/>
                <w:sz w:val="28"/>
                <w:szCs w:val="28"/>
              </w:rPr>
              <w:drawing>
                <wp:anchor distT="0" distB="0" distL="114300" distR="114300" simplePos="0" relativeHeight="251649024" behindDoc="0" locked="0" layoutInCell="1" allowOverlap="1" wp14:anchorId="7A16CB65" wp14:editId="3F66B754">
                  <wp:simplePos x="0" y="0"/>
                  <wp:positionH relativeFrom="column">
                    <wp:posOffset>228600</wp:posOffset>
                  </wp:positionH>
                  <wp:positionV relativeFrom="paragraph">
                    <wp:posOffset>257810</wp:posOffset>
                  </wp:positionV>
                  <wp:extent cx="949960" cy="1315720"/>
                  <wp:effectExtent l="0" t="0" r="0" b="5080"/>
                  <wp:wrapTight wrapText="bothSides">
                    <wp:wrapPolygon edited="0">
                      <wp:start x="0" y="0"/>
                      <wp:lineTo x="0" y="21266"/>
                      <wp:lineTo x="20791" y="21266"/>
                      <wp:lineTo x="20791" y="0"/>
                      <wp:lineTo x="0" y="0"/>
                    </wp:wrapPolygon>
                  </wp:wrapTight>
                  <wp:docPr id="6" name="Рисунок 10" descr="ван Степанович Конев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ван Степанович Конев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964" r="16849"/>
                          <a:stretch/>
                        </pic:blipFill>
                        <pic:spPr bwMode="auto">
                          <a:xfrm>
                            <a:off x="0" y="0"/>
                            <a:ext cx="949960" cy="13157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proofErr w:type="spellStart"/>
            <w:r w:rsidRPr="00D71E8F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28"/>
                <w:szCs w:val="28"/>
                <w:shd w:val="clear" w:color="auto" w:fill="FFFFFF"/>
                <w:lang w:val="en-US"/>
              </w:rPr>
              <w:t>Stepanovich</w:t>
            </w:r>
            <w:proofErr w:type="spellEnd"/>
          </w:p>
          <w:p w14:paraId="017DD1C0" w14:textId="007E876C" w:rsidR="000F760F" w:rsidRPr="00D71E8F" w:rsidRDefault="000F760F" w:rsidP="00F102AB">
            <w:pPr>
              <w:pStyle w:val="a3"/>
              <w:ind w:left="0"/>
              <w:jc w:val="center"/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</w:pPr>
          </w:p>
        </w:tc>
        <w:tc>
          <w:tcPr>
            <w:tcW w:w="2274" w:type="dxa"/>
          </w:tcPr>
          <w:p w14:paraId="52E45B96" w14:textId="289B45A6" w:rsidR="000F760F" w:rsidRPr="00D71E8F" w:rsidRDefault="000F760F" w:rsidP="00F102AB">
            <w:pPr>
              <w:pStyle w:val="a3"/>
              <w:ind w:left="0"/>
              <w:jc w:val="center"/>
              <w:rPr>
                <w:rFonts w:ascii="Times New Roman" w:hAnsi="Times New Roman" w:cs="Times New Roman"/>
                <w:b/>
                <w:i/>
                <w:color w:val="FF0000"/>
                <w:sz w:val="28"/>
                <w:szCs w:val="28"/>
              </w:rPr>
            </w:pPr>
          </w:p>
        </w:tc>
        <w:tc>
          <w:tcPr>
            <w:tcW w:w="2525" w:type="dxa"/>
          </w:tcPr>
          <w:p w14:paraId="1A06A8FE" w14:textId="5F542BAA" w:rsidR="00F102AB" w:rsidRPr="00D71E8F" w:rsidRDefault="00F102AB" w:rsidP="00F102A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  <w:proofErr w:type="spellStart"/>
            <w:r w:rsidRPr="00D71E8F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28"/>
                <w:szCs w:val="28"/>
                <w:shd w:val="clear" w:color="auto" w:fill="FFFFFF"/>
                <w:lang w:val="en-US"/>
              </w:rPr>
              <w:t>Govorov</w:t>
            </w:r>
            <w:proofErr w:type="spellEnd"/>
            <w:r w:rsidRPr="00D71E8F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28"/>
                <w:szCs w:val="28"/>
                <w:shd w:val="clear" w:color="auto" w:fill="FFFFFF"/>
                <w:lang w:val="en-US"/>
              </w:rPr>
              <w:t xml:space="preserve"> Leonid</w:t>
            </w:r>
          </w:p>
          <w:p w14:paraId="1D9A631C" w14:textId="3B1BFBAA" w:rsidR="000F760F" w:rsidRPr="00D71E8F" w:rsidRDefault="00F102AB" w:rsidP="00F102AB">
            <w:pPr>
              <w:pStyle w:val="a3"/>
              <w:ind w:left="0"/>
              <w:jc w:val="center"/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</w:pPr>
            <w:r w:rsidRPr="00D71E8F">
              <w:rPr>
                <w:rFonts w:ascii="Times New Roman" w:eastAsia="Times New Roman" w:hAnsi="Times New Roman" w:cs="Times New Roman"/>
                <w:i/>
                <w:noProof/>
                <w:sz w:val="28"/>
                <w:szCs w:val="28"/>
              </w:rPr>
              <w:drawing>
                <wp:anchor distT="0" distB="0" distL="114300" distR="114300" simplePos="0" relativeHeight="251652096" behindDoc="0" locked="0" layoutInCell="1" allowOverlap="1" wp14:anchorId="1BF6C364" wp14:editId="1F85571A">
                  <wp:simplePos x="0" y="0"/>
                  <wp:positionH relativeFrom="column">
                    <wp:posOffset>154305</wp:posOffset>
                  </wp:positionH>
                  <wp:positionV relativeFrom="paragraph">
                    <wp:posOffset>257810</wp:posOffset>
                  </wp:positionV>
                  <wp:extent cx="991870" cy="1257300"/>
                  <wp:effectExtent l="0" t="0" r="0" b="12700"/>
                  <wp:wrapTight wrapText="bothSides">
                    <wp:wrapPolygon edited="0">
                      <wp:start x="0" y="0"/>
                      <wp:lineTo x="0" y="21382"/>
                      <wp:lineTo x="21019" y="21382"/>
                      <wp:lineTo x="21019" y="0"/>
                      <wp:lineTo x="0" y="0"/>
                    </wp:wrapPolygon>
                  </wp:wrapTight>
                  <wp:docPr id="11" name="Рисунок 13" descr="еонид Александрович Говоров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еонид Александрович Говоров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1870" cy="1257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proofErr w:type="spellStart"/>
            <w:r w:rsidRPr="00D71E8F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28"/>
                <w:szCs w:val="28"/>
                <w:shd w:val="clear" w:color="auto" w:fill="FFFFFF"/>
                <w:lang w:val="en-US"/>
              </w:rPr>
              <w:t>Aleksandrovich</w:t>
            </w:r>
            <w:proofErr w:type="spellEnd"/>
          </w:p>
        </w:tc>
        <w:tc>
          <w:tcPr>
            <w:tcW w:w="2274" w:type="dxa"/>
          </w:tcPr>
          <w:p w14:paraId="46D8F167" w14:textId="67CBAD52" w:rsidR="000F760F" w:rsidRPr="00D71E8F" w:rsidRDefault="000F760F" w:rsidP="00F102AB">
            <w:pPr>
              <w:pStyle w:val="a3"/>
              <w:ind w:left="0"/>
              <w:jc w:val="center"/>
              <w:rPr>
                <w:rFonts w:ascii="Times New Roman" w:hAnsi="Times New Roman" w:cs="Times New Roman"/>
                <w:b/>
                <w:i/>
                <w:color w:val="FF0000"/>
                <w:sz w:val="28"/>
                <w:szCs w:val="28"/>
              </w:rPr>
            </w:pPr>
          </w:p>
        </w:tc>
      </w:tr>
      <w:tr w:rsidR="000F760F" w:rsidRPr="00D71E8F" w14:paraId="61F95F3D" w14:textId="77777777" w:rsidTr="004445A1">
        <w:trPr>
          <w:trHeight w:val="70"/>
        </w:trPr>
        <w:tc>
          <w:tcPr>
            <w:tcW w:w="2523" w:type="dxa"/>
          </w:tcPr>
          <w:p w14:paraId="410AECEC" w14:textId="3B92799B" w:rsidR="000F760F" w:rsidRPr="00D71E8F" w:rsidRDefault="00F102AB" w:rsidP="00F102AB">
            <w:pPr>
              <w:pStyle w:val="a3"/>
              <w:ind w:left="0"/>
              <w:jc w:val="center"/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</w:pPr>
            <w:r w:rsidRPr="00D71E8F">
              <w:rPr>
                <w:rFonts w:ascii="Times New Roman" w:eastAsia="Times New Roman" w:hAnsi="Times New Roman" w:cs="Times New Roman"/>
                <w:i/>
                <w:noProof/>
                <w:sz w:val="28"/>
                <w:szCs w:val="28"/>
              </w:rPr>
              <w:drawing>
                <wp:anchor distT="0" distB="0" distL="114300" distR="114300" simplePos="0" relativeHeight="251650048" behindDoc="0" locked="0" layoutInCell="1" allowOverlap="1" wp14:anchorId="42801975" wp14:editId="565850F9">
                  <wp:simplePos x="0" y="0"/>
                  <wp:positionH relativeFrom="column">
                    <wp:posOffset>236551</wp:posOffset>
                  </wp:positionH>
                  <wp:positionV relativeFrom="paragraph">
                    <wp:posOffset>697368</wp:posOffset>
                  </wp:positionV>
                  <wp:extent cx="949960" cy="1386205"/>
                  <wp:effectExtent l="0" t="0" r="0" b="10795"/>
                  <wp:wrapTight wrapText="bothSides">
                    <wp:wrapPolygon edited="0">
                      <wp:start x="0" y="0"/>
                      <wp:lineTo x="0" y="21372"/>
                      <wp:lineTo x="20791" y="21372"/>
                      <wp:lineTo x="20791" y="0"/>
                      <wp:lineTo x="0" y="0"/>
                    </wp:wrapPolygon>
                  </wp:wrapTight>
                  <wp:docPr id="8" name="Изображение 8" descr="онстантин Константинович Рокоссовский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онстантин Константинович Рокоссовский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9960" cy="13862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FAA26D3D-D897-4be2-8F04-BA451C77F1D7}">
                              <ma14:placeholderFlag xmlns:w15="http://schemas.microsoft.com/office/word/2012/wordml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proofErr w:type="spellStart"/>
            <w:r w:rsidRPr="00D71E8F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28"/>
                <w:szCs w:val="28"/>
                <w:shd w:val="clear" w:color="auto" w:fill="FFFFFF"/>
                <w:lang w:val="en-US"/>
              </w:rPr>
              <w:t>Rokossovsky</w:t>
            </w:r>
            <w:proofErr w:type="spellEnd"/>
            <w:r w:rsidRPr="00D71E8F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28"/>
                <w:szCs w:val="28"/>
                <w:shd w:val="clear" w:color="auto" w:fill="FFFFFF"/>
                <w:lang w:val="en-US"/>
              </w:rPr>
              <w:t xml:space="preserve"> Konstantin </w:t>
            </w:r>
            <w:proofErr w:type="spellStart"/>
            <w:r w:rsidRPr="00D71E8F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28"/>
                <w:szCs w:val="28"/>
                <w:shd w:val="clear" w:color="auto" w:fill="FFFFFF"/>
                <w:lang w:val="en-US"/>
              </w:rPr>
              <w:t>Konstantinovich</w:t>
            </w:r>
            <w:proofErr w:type="spellEnd"/>
          </w:p>
        </w:tc>
        <w:tc>
          <w:tcPr>
            <w:tcW w:w="2274" w:type="dxa"/>
          </w:tcPr>
          <w:p w14:paraId="5B300302" w14:textId="0BC50F97" w:rsidR="000F760F" w:rsidRPr="00D71E8F" w:rsidRDefault="000F760F" w:rsidP="00F102AB">
            <w:pPr>
              <w:pStyle w:val="a3"/>
              <w:ind w:left="0"/>
              <w:jc w:val="center"/>
              <w:rPr>
                <w:rFonts w:ascii="Times New Roman" w:hAnsi="Times New Roman" w:cs="Times New Roman"/>
                <w:b/>
                <w:i/>
                <w:color w:val="FF0000"/>
                <w:sz w:val="28"/>
                <w:szCs w:val="28"/>
              </w:rPr>
            </w:pPr>
          </w:p>
        </w:tc>
        <w:tc>
          <w:tcPr>
            <w:tcW w:w="2525" w:type="dxa"/>
          </w:tcPr>
          <w:p w14:paraId="66CADBB6" w14:textId="24EB5048" w:rsidR="00F102AB" w:rsidRPr="00D71E8F" w:rsidRDefault="00F102AB" w:rsidP="00F102AB">
            <w:pPr>
              <w:jc w:val="center"/>
              <w:rPr>
                <w:rFonts w:ascii="Times New Roman" w:eastAsia="Times New Roman" w:hAnsi="Times New Roman" w:cs="Times New Roman"/>
                <w:i/>
                <w:sz w:val="28"/>
                <w:szCs w:val="28"/>
              </w:rPr>
            </w:pPr>
            <w:r w:rsidRPr="00D71E8F">
              <w:rPr>
                <w:rFonts w:ascii="Times New Roman" w:eastAsia="Times New Roman" w:hAnsi="Times New Roman" w:cs="Times New Roman"/>
                <w:i/>
                <w:noProof/>
                <w:sz w:val="28"/>
                <w:szCs w:val="28"/>
              </w:rPr>
              <w:drawing>
                <wp:anchor distT="0" distB="0" distL="114300" distR="114300" simplePos="0" relativeHeight="251653120" behindDoc="0" locked="0" layoutInCell="1" allowOverlap="1" wp14:anchorId="3F3FA197" wp14:editId="7E169C4F">
                  <wp:simplePos x="0" y="0"/>
                  <wp:positionH relativeFrom="column">
                    <wp:posOffset>217915</wp:posOffset>
                  </wp:positionH>
                  <wp:positionV relativeFrom="paragraph">
                    <wp:posOffset>668158</wp:posOffset>
                  </wp:positionV>
                  <wp:extent cx="1022350" cy="1415415"/>
                  <wp:effectExtent l="0" t="0" r="0" b="6985"/>
                  <wp:wrapTight wrapText="bothSides">
                    <wp:wrapPolygon edited="0">
                      <wp:start x="0" y="0"/>
                      <wp:lineTo x="0" y="21319"/>
                      <wp:lineTo x="20929" y="21319"/>
                      <wp:lineTo x="20929" y="0"/>
                      <wp:lineTo x="0" y="0"/>
                    </wp:wrapPolygon>
                  </wp:wrapTight>
                  <wp:docPr id="12" name="Рисунок 19" descr="одион Яковлевич Малиновский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одион Яковлевич Малиновский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8825"/>
                          <a:stretch/>
                        </pic:blipFill>
                        <pic:spPr bwMode="auto">
                          <a:xfrm>
                            <a:off x="0" y="0"/>
                            <a:ext cx="1022350" cy="1415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proofErr w:type="spellStart"/>
            <w:r w:rsidRPr="00D71E8F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28"/>
                <w:szCs w:val="28"/>
                <w:shd w:val="clear" w:color="auto" w:fill="FFFFFF"/>
                <w:lang w:val="en-US"/>
              </w:rPr>
              <w:t>Malinovsky</w:t>
            </w:r>
            <w:proofErr w:type="spellEnd"/>
            <w:r w:rsidRPr="00D71E8F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28"/>
                <w:szCs w:val="2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D71E8F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28"/>
                <w:szCs w:val="28"/>
                <w:shd w:val="clear" w:color="auto" w:fill="FFFFFF"/>
                <w:lang w:val="en-US"/>
              </w:rPr>
              <w:t>Rodion</w:t>
            </w:r>
            <w:proofErr w:type="spellEnd"/>
            <w:r w:rsidRPr="00D71E8F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28"/>
                <w:szCs w:val="2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D71E8F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28"/>
                <w:szCs w:val="28"/>
                <w:shd w:val="clear" w:color="auto" w:fill="FFFFFF"/>
                <w:lang w:val="en-US"/>
              </w:rPr>
              <w:t>Yakovlevich</w:t>
            </w:r>
            <w:proofErr w:type="spellEnd"/>
          </w:p>
          <w:p w14:paraId="5BF0456F" w14:textId="5539C945" w:rsidR="000F760F" w:rsidRPr="00D71E8F" w:rsidRDefault="000F760F" w:rsidP="00F102AB">
            <w:pPr>
              <w:pStyle w:val="a3"/>
              <w:ind w:left="0"/>
              <w:jc w:val="center"/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</w:pPr>
          </w:p>
        </w:tc>
        <w:tc>
          <w:tcPr>
            <w:tcW w:w="2274" w:type="dxa"/>
          </w:tcPr>
          <w:p w14:paraId="2BA487C5" w14:textId="21F3BD71" w:rsidR="000F760F" w:rsidRPr="00D71E8F" w:rsidRDefault="000F760F" w:rsidP="00F102AB">
            <w:pPr>
              <w:pStyle w:val="a3"/>
              <w:ind w:left="0"/>
              <w:jc w:val="center"/>
              <w:rPr>
                <w:rFonts w:ascii="Times New Roman" w:hAnsi="Times New Roman" w:cs="Times New Roman"/>
                <w:b/>
                <w:i/>
                <w:color w:val="FF0000"/>
                <w:sz w:val="28"/>
                <w:szCs w:val="28"/>
              </w:rPr>
            </w:pPr>
          </w:p>
        </w:tc>
      </w:tr>
    </w:tbl>
    <w:p w14:paraId="1587FCE3" w14:textId="77777777" w:rsidR="000F760F" w:rsidRPr="00D71E8F" w:rsidRDefault="000F760F" w:rsidP="00223B57">
      <w:pPr>
        <w:pStyle w:val="a3"/>
        <w:ind w:left="1080"/>
        <w:rPr>
          <w:rFonts w:ascii="Times New Roman" w:hAnsi="Times New Roman" w:cs="Times New Roman"/>
          <w:b/>
          <w:sz w:val="28"/>
          <w:szCs w:val="28"/>
        </w:rPr>
      </w:pPr>
    </w:p>
    <w:p w14:paraId="38CCE078" w14:textId="77777777" w:rsidR="00E6258A" w:rsidRPr="00491692" w:rsidRDefault="00E6258A" w:rsidP="00E6258A">
      <w:pPr>
        <w:rPr>
          <w:rFonts w:ascii="Times New Roman" w:hAnsi="Times New Roman" w:cs="Times New Roman"/>
          <w:b/>
          <w:sz w:val="28"/>
          <w:szCs w:val="28"/>
        </w:rPr>
      </w:pPr>
    </w:p>
    <w:tbl>
      <w:tblPr>
        <w:tblStyle w:val="a8"/>
        <w:tblW w:w="0" w:type="auto"/>
        <w:tblInd w:w="576" w:type="dxa"/>
        <w:tblLook w:val="04A0" w:firstRow="1" w:lastRow="0" w:firstColumn="1" w:lastColumn="0" w:noHBand="0" w:noVBand="1"/>
      </w:tblPr>
      <w:tblGrid>
        <w:gridCol w:w="560"/>
        <w:gridCol w:w="6879"/>
        <w:gridCol w:w="1833"/>
      </w:tblGrid>
      <w:tr w:rsidR="00E6258A" w:rsidRPr="00DE1E75" w14:paraId="495E0181" w14:textId="77777777" w:rsidTr="00E6258A">
        <w:tc>
          <w:tcPr>
            <w:tcW w:w="562" w:type="dxa"/>
          </w:tcPr>
          <w:p w14:paraId="04B1A369" w14:textId="77777777" w:rsidR="00E6258A" w:rsidRPr="00DE1E75" w:rsidRDefault="00E6258A" w:rsidP="00E6258A">
            <w:pPr>
              <w:spacing w:before="100" w:beforeAutospacing="1" w:after="165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ru-RU"/>
              </w:rPr>
            </w:pPr>
            <w:r w:rsidRPr="00DE1E75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 </w:t>
            </w:r>
            <w:r w:rsidRPr="00DE1E7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ru-RU"/>
              </w:rPr>
              <w:t>1</w:t>
            </w:r>
          </w:p>
        </w:tc>
        <w:tc>
          <w:tcPr>
            <w:tcW w:w="6946" w:type="dxa"/>
          </w:tcPr>
          <w:p w14:paraId="2DD6B528" w14:textId="51CA3D06" w:rsidR="00E6258A" w:rsidRPr="00DE1E75" w:rsidRDefault="00E6258A" w:rsidP="00DE1E75">
            <w:pPr>
              <w:shd w:val="clear" w:color="auto" w:fill="FFFFFF"/>
              <w:spacing w:before="100" w:beforeAutospacing="1" w:after="165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</w:pPr>
            <w:r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The Hall immortalizes almost 27 million Soviet</w:t>
            </w:r>
            <w:r w:rsidR="00F27CF1"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 xml:space="preserve"> ___________________</w:t>
            </w:r>
            <w:r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 xml:space="preserve"> </w:t>
            </w:r>
            <w:r w:rsidR="00C277BE"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 xml:space="preserve">who </w:t>
            </w:r>
            <w:r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perished defending our Motherland in the years of the Great Patriotic War 1941–1945.</w:t>
            </w:r>
          </w:p>
        </w:tc>
        <w:tc>
          <w:tcPr>
            <w:tcW w:w="1837" w:type="dxa"/>
          </w:tcPr>
          <w:p w14:paraId="20F09A59" w14:textId="77777777" w:rsidR="00E6258A" w:rsidRPr="00DE1E75" w:rsidRDefault="00E6258A" w:rsidP="00E6258A">
            <w:pPr>
              <w:spacing w:before="100" w:beforeAutospacing="1" w:after="165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</w:pPr>
            <w:r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PERSON</w:t>
            </w:r>
          </w:p>
        </w:tc>
      </w:tr>
      <w:tr w:rsidR="00E6258A" w:rsidRPr="00DE1E75" w14:paraId="177F1BBE" w14:textId="77777777" w:rsidTr="00E6258A">
        <w:tc>
          <w:tcPr>
            <w:tcW w:w="562" w:type="dxa"/>
          </w:tcPr>
          <w:p w14:paraId="366C7C0B" w14:textId="77777777" w:rsidR="00E6258A" w:rsidRPr="00DE1E75" w:rsidRDefault="00E6258A" w:rsidP="00E6258A">
            <w:pPr>
              <w:spacing w:before="100" w:beforeAutospacing="1" w:after="165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ru-RU"/>
              </w:rPr>
            </w:pPr>
            <w:r w:rsidRPr="00DE1E7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ru-RU"/>
              </w:rPr>
              <w:t>2</w:t>
            </w:r>
          </w:p>
        </w:tc>
        <w:tc>
          <w:tcPr>
            <w:tcW w:w="6946" w:type="dxa"/>
          </w:tcPr>
          <w:p w14:paraId="7ADF8517" w14:textId="00315B92" w:rsidR="00E6258A" w:rsidRPr="00DE1E75" w:rsidRDefault="00E6258A" w:rsidP="00E3597F">
            <w:pPr>
              <w:spacing w:before="100" w:beforeAutospacing="1" w:after="165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</w:pPr>
            <w:r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The sculptur</w:t>
            </w:r>
            <w:r w:rsidR="00C277BE"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al</w:t>
            </w:r>
            <w:r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 xml:space="preserve"> composition in the Hall is named “Sorrow”. The image of the woman symbolizes all the mothers, </w:t>
            </w:r>
            <w:r w:rsidR="00F27CF1"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___________________</w:t>
            </w:r>
            <w:r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, sisters and daughters</w:t>
            </w:r>
            <w:r w:rsidR="00CF75F0"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 xml:space="preserve"> </w:t>
            </w:r>
          </w:p>
        </w:tc>
        <w:tc>
          <w:tcPr>
            <w:tcW w:w="1837" w:type="dxa"/>
          </w:tcPr>
          <w:p w14:paraId="6C01AE0D" w14:textId="77777777" w:rsidR="00E6258A" w:rsidRPr="00DE1E75" w:rsidRDefault="00E6258A" w:rsidP="00E6258A">
            <w:pPr>
              <w:spacing w:before="100" w:beforeAutospacing="1" w:after="165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</w:pPr>
            <w:r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WIFE</w:t>
            </w:r>
          </w:p>
        </w:tc>
      </w:tr>
      <w:tr w:rsidR="00E6258A" w:rsidRPr="00DE1E75" w14:paraId="39746972" w14:textId="77777777" w:rsidTr="00E6258A">
        <w:tc>
          <w:tcPr>
            <w:tcW w:w="562" w:type="dxa"/>
          </w:tcPr>
          <w:p w14:paraId="0257F49C" w14:textId="77777777" w:rsidR="00E6258A" w:rsidRPr="00DE1E75" w:rsidRDefault="00E6258A" w:rsidP="00E6258A">
            <w:pPr>
              <w:spacing w:before="100" w:beforeAutospacing="1" w:after="165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ru-RU"/>
              </w:rPr>
            </w:pPr>
            <w:r w:rsidRPr="00DE1E7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ru-RU"/>
              </w:rPr>
              <w:t>3</w:t>
            </w:r>
          </w:p>
        </w:tc>
        <w:tc>
          <w:tcPr>
            <w:tcW w:w="6946" w:type="dxa"/>
          </w:tcPr>
          <w:p w14:paraId="034FBB13" w14:textId="5693F96D" w:rsidR="00E6258A" w:rsidRPr="00DE1E75" w:rsidRDefault="00E6258A" w:rsidP="00DE1E75">
            <w:pPr>
              <w:spacing w:before="100" w:beforeAutospacing="1" w:after="165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</w:pPr>
            <w:proofErr w:type="gramStart"/>
            <w:r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mourning</w:t>
            </w:r>
            <w:proofErr w:type="gramEnd"/>
            <w:r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 xml:space="preserve"> for their husbands, brothers and sons </w:t>
            </w:r>
            <w:r w:rsidR="00F27CF1"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___________________</w:t>
            </w:r>
            <w:r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 xml:space="preserve"> in the war.</w:t>
            </w:r>
          </w:p>
        </w:tc>
        <w:tc>
          <w:tcPr>
            <w:tcW w:w="1837" w:type="dxa"/>
          </w:tcPr>
          <w:p w14:paraId="24C87670" w14:textId="77777777" w:rsidR="00E6258A" w:rsidRPr="00DE1E75" w:rsidRDefault="00E6258A" w:rsidP="00E6258A">
            <w:pPr>
              <w:spacing w:before="100" w:beforeAutospacing="1" w:after="165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</w:pPr>
            <w:r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KILL</w:t>
            </w:r>
          </w:p>
        </w:tc>
      </w:tr>
      <w:tr w:rsidR="00E6258A" w:rsidRPr="00DE1E75" w14:paraId="01FC13C4" w14:textId="77777777" w:rsidTr="00E6258A">
        <w:tc>
          <w:tcPr>
            <w:tcW w:w="562" w:type="dxa"/>
          </w:tcPr>
          <w:p w14:paraId="41FE068B" w14:textId="77777777" w:rsidR="00E6258A" w:rsidRPr="00DE1E75" w:rsidRDefault="00E6258A" w:rsidP="00E6258A">
            <w:pPr>
              <w:spacing w:before="100" w:beforeAutospacing="1" w:after="165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ru-RU"/>
              </w:rPr>
            </w:pPr>
            <w:r w:rsidRPr="00DE1E7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ru-RU"/>
              </w:rPr>
              <w:t>4</w:t>
            </w:r>
          </w:p>
        </w:tc>
        <w:tc>
          <w:tcPr>
            <w:tcW w:w="6946" w:type="dxa"/>
          </w:tcPr>
          <w:p w14:paraId="494DCAF4" w14:textId="05D4BA2B" w:rsidR="00E6258A" w:rsidRPr="00DE1E75" w:rsidRDefault="00E6258A" w:rsidP="004445A1">
            <w:pPr>
              <w:shd w:val="clear" w:color="auto" w:fill="FFFFFF"/>
              <w:spacing w:before="100" w:beforeAutospacing="1" w:after="165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</w:pPr>
            <w:r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 xml:space="preserve">The sculptures </w:t>
            </w:r>
            <w:r w:rsidR="00F27CF1"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___________________</w:t>
            </w:r>
            <w:r w:rsidR="004445A1" w:rsidRPr="00DE1E75"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val="en-US" w:eastAsia="ru-RU"/>
              </w:rPr>
              <w:t xml:space="preserve"> </w:t>
            </w:r>
            <w:r w:rsidR="006137DC"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from</w:t>
            </w:r>
            <w:r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 xml:space="preserve"> </w:t>
            </w:r>
            <w:proofErr w:type="spellStart"/>
            <w:r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Koyelga</w:t>
            </w:r>
            <w:proofErr w:type="spellEnd"/>
            <w:r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 xml:space="preserve"> white marble mined in the Urals, Chelyabinsk region. The author of this piece of art is </w:t>
            </w:r>
            <w:r w:rsidR="00CF75F0"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 xml:space="preserve">the sculptor, </w:t>
            </w:r>
            <w:r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Hero of Socialist Labor People’s Artist of the USSR</w:t>
            </w:r>
            <w:r w:rsidR="00CF75F0"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,</w:t>
            </w:r>
            <w:r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 xml:space="preserve"> L.E.</w:t>
            </w:r>
            <w:r w:rsidR="006137DC"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 xml:space="preserve"> </w:t>
            </w:r>
            <w:proofErr w:type="spellStart"/>
            <w:r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Kerbel</w:t>
            </w:r>
            <w:proofErr w:type="spellEnd"/>
            <w:r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.</w:t>
            </w:r>
          </w:p>
        </w:tc>
        <w:tc>
          <w:tcPr>
            <w:tcW w:w="1837" w:type="dxa"/>
          </w:tcPr>
          <w:p w14:paraId="486FBEEB" w14:textId="77777777" w:rsidR="00E6258A" w:rsidRPr="00DE1E75" w:rsidRDefault="00E6258A" w:rsidP="00E6258A">
            <w:pPr>
              <w:spacing w:before="100" w:beforeAutospacing="1" w:after="165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</w:pPr>
            <w:r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CARVE</w:t>
            </w:r>
          </w:p>
        </w:tc>
      </w:tr>
      <w:tr w:rsidR="00E6258A" w:rsidRPr="00DE1E75" w14:paraId="10C5C11C" w14:textId="77777777" w:rsidTr="00E6258A">
        <w:tc>
          <w:tcPr>
            <w:tcW w:w="562" w:type="dxa"/>
          </w:tcPr>
          <w:p w14:paraId="3E8F0A3D" w14:textId="77777777" w:rsidR="00E6258A" w:rsidRPr="00DE1E75" w:rsidRDefault="00E6258A" w:rsidP="00E6258A">
            <w:pPr>
              <w:spacing w:before="100" w:beforeAutospacing="1" w:after="165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ru-RU"/>
              </w:rPr>
            </w:pPr>
            <w:r w:rsidRPr="00DE1E7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ru-RU"/>
              </w:rPr>
              <w:t>5</w:t>
            </w:r>
          </w:p>
        </w:tc>
        <w:tc>
          <w:tcPr>
            <w:tcW w:w="6946" w:type="dxa"/>
          </w:tcPr>
          <w:p w14:paraId="10889D4F" w14:textId="745B9E6B" w:rsidR="00E6258A" w:rsidRPr="00DE1E75" w:rsidRDefault="00E6258A" w:rsidP="004445A1">
            <w:pPr>
              <w:spacing w:before="100" w:beforeAutospacing="1" w:after="165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</w:pPr>
            <w:r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 xml:space="preserve">The showcases exhibit the “Books of Memory” with the </w:t>
            </w:r>
            <w:r w:rsidR="006137DC"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names</w:t>
            </w:r>
            <w:r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 xml:space="preserve"> of soldiers who perished fighting for the Motherland, </w:t>
            </w:r>
            <w:r w:rsidR="00F27CF1"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___________________</w:t>
            </w:r>
            <w:r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 xml:space="preserve"> in hospitals,</w:t>
            </w:r>
          </w:p>
        </w:tc>
        <w:tc>
          <w:tcPr>
            <w:tcW w:w="1837" w:type="dxa"/>
          </w:tcPr>
          <w:p w14:paraId="64078D54" w14:textId="77777777" w:rsidR="00E6258A" w:rsidRPr="00DE1E75" w:rsidRDefault="00E6258A" w:rsidP="00E6258A">
            <w:pPr>
              <w:spacing w:before="100" w:beforeAutospacing="1" w:after="165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</w:pPr>
            <w:r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DIE</w:t>
            </w:r>
          </w:p>
        </w:tc>
      </w:tr>
      <w:tr w:rsidR="00E6258A" w:rsidRPr="00DE1E75" w14:paraId="6EE1DEF6" w14:textId="77777777" w:rsidTr="00E6258A">
        <w:tc>
          <w:tcPr>
            <w:tcW w:w="562" w:type="dxa"/>
          </w:tcPr>
          <w:p w14:paraId="0D8E10BD" w14:textId="77777777" w:rsidR="00E6258A" w:rsidRPr="00DE1E75" w:rsidRDefault="00E6258A" w:rsidP="00E6258A">
            <w:pPr>
              <w:spacing w:before="100" w:beforeAutospacing="1" w:after="165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ru-RU"/>
              </w:rPr>
            </w:pPr>
            <w:r w:rsidRPr="00DE1E7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ru-RU"/>
              </w:rPr>
              <w:t>6</w:t>
            </w:r>
          </w:p>
        </w:tc>
        <w:tc>
          <w:tcPr>
            <w:tcW w:w="6946" w:type="dxa"/>
          </w:tcPr>
          <w:p w14:paraId="1E24D3AA" w14:textId="25C07B11" w:rsidR="00E6258A" w:rsidRPr="00DE1E75" w:rsidRDefault="00E6258A" w:rsidP="004445A1">
            <w:pPr>
              <w:shd w:val="clear" w:color="auto" w:fill="FFFFFF"/>
              <w:spacing w:before="100" w:beforeAutospacing="1" w:after="165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</w:pPr>
            <w:proofErr w:type="gramStart"/>
            <w:r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went</w:t>
            </w:r>
            <w:proofErr w:type="gramEnd"/>
            <w:r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 xml:space="preserve"> missing</w:t>
            </w:r>
            <w:r w:rsidR="006137DC"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,</w:t>
            </w:r>
            <w:r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 xml:space="preserve"> as well as those who lost </w:t>
            </w:r>
            <w:r w:rsidR="005D4BDE"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 xml:space="preserve"> </w:t>
            </w:r>
            <w:r w:rsidR="00F27CF1"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___________________</w:t>
            </w:r>
            <w:r w:rsidR="004445A1" w:rsidRPr="00DE1E75"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val="en-US" w:eastAsia="ru-RU"/>
              </w:rPr>
              <w:t xml:space="preserve"> </w:t>
            </w:r>
            <w:r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lives in captivity during the war.</w:t>
            </w:r>
          </w:p>
        </w:tc>
        <w:tc>
          <w:tcPr>
            <w:tcW w:w="1837" w:type="dxa"/>
          </w:tcPr>
          <w:p w14:paraId="05D8F2A9" w14:textId="77777777" w:rsidR="00E6258A" w:rsidRPr="00DE1E75" w:rsidRDefault="00E6258A" w:rsidP="00E6258A">
            <w:pPr>
              <w:spacing w:before="100" w:beforeAutospacing="1" w:after="165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</w:pPr>
            <w:r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THEY</w:t>
            </w:r>
          </w:p>
        </w:tc>
      </w:tr>
      <w:tr w:rsidR="00E6258A" w:rsidRPr="00DE1E75" w14:paraId="33D19118" w14:textId="77777777" w:rsidTr="00E6258A">
        <w:tc>
          <w:tcPr>
            <w:tcW w:w="562" w:type="dxa"/>
          </w:tcPr>
          <w:p w14:paraId="6A336B97" w14:textId="77777777" w:rsidR="00E6258A" w:rsidRPr="00DE1E75" w:rsidRDefault="00E6258A" w:rsidP="00E6258A">
            <w:pPr>
              <w:spacing w:before="100" w:beforeAutospacing="1" w:after="165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ru-RU"/>
              </w:rPr>
            </w:pPr>
            <w:r w:rsidRPr="00DE1E7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ru-RU"/>
              </w:rPr>
              <w:t>7</w:t>
            </w:r>
          </w:p>
        </w:tc>
        <w:tc>
          <w:tcPr>
            <w:tcW w:w="6946" w:type="dxa"/>
          </w:tcPr>
          <w:p w14:paraId="6C56275D" w14:textId="371BCCCA" w:rsidR="00E6258A" w:rsidRPr="00DE1E75" w:rsidRDefault="00E6258A" w:rsidP="004445A1">
            <w:pPr>
              <w:shd w:val="clear" w:color="auto" w:fill="FFFFFF"/>
              <w:spacing w:before="100" w:beforeAutospacing="1" w:after="165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</w:pPr>
            <w:r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Under the ceiling there are 2</w:t>
            </w:r>
            <w:r w:rsidR="006137DC"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,</w:t>
            </w:r>
            <w:r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600</w:t>
            </w:r>
            <w:r w:rsidR="006137DC"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,</w:t>
            </w:r>
            <w:r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 xml:space="preserve">000 bronze pendants with crystal “tears” </w:t>
            </w:r>
            <w:r w:rsidR="00F27CF1"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___________________</w:t>
            </w:r>
            <w:r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 xml:space="preserve"> sorrow for the perished.</w:t>
            </w:r>
          </w:p>
        </w:tc>
        <w:tc>
          <w:tcPr>
            <w:tcW w:w="1837" w:type="dxa"/>
          </w:tcPr>
          <w:p w14:paraId="40310675" w14:textId="77777777" w:rsidR="00E6258A" w:rsidRPr="00DE1E75" w:rsidRDefault="00E6258A" w:rsidP="00E6258A">
            <w:pPr>
              <w:spacing w:before="100" w:beforeAutospacing="1" w:after="165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</w:pPr>
            <w:r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SYMBOLIZE</w:t>
            </w:r>
          </w:p>
        </w:tc>
      </w:tr>
    </w:tbl>
    <w:p w14:paraId="26CC3FA0" w14:textId="77777777" w:rsidR="00E6258A" w:rsidRPr="00D71E8F" w:rsidRDefault="00E6258A" w:rsidP="00E6258A">
      <w:pPr>
        <w:rPr>
          <w:rFonts w:ascii="Times New Roman" w:hAnsi="Times New Roman" w:cs="Times New Roman"/>
          <w:b/>
          <w:sz w:val="28"/>
          <w:szCs w:val="28"/>
        </w:rPr>
      </w:pPr>
    </w:p>
    <w:p w14:paraId="6424268B" w14:textId="5229D922" w:rsidR="00942046" w:rsidRPr="00D71E8F" w:rsidRDefault="00942046" w:rsidP="00942046">
      <w:pPr>
        <w:pStyle w:val="a3"/>
        <w:ind w:left="1080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14:paraId="7D4B5E11" w14:textId="0DE4F054" w:rsidR="00A7319E" w:rsidRPr="00D71E8F" w:rsidRDefault="00E6258A" w:rsidP="00DE1E75">
      <w:pPr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  <w:proofErr w:type="gramStart"/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lastRenderedPageBreak/>
        <w:t>№</w:t>
      </w:r>
      <w:r w:rsidR="00DE1E75" w:rsidRPr="00DE1E75">
        <w:rPr>
          <w:rFonts w:ascii="Times New Roman" w:hAnsi="Times New Roman" w:cs="Times New Roman"/>
          <w:b/>
          <w:sz w:val="28"/>
          <w:szCs w:val="28"/>
          <w:lang w:val="en-US"/>
        </w:rPr>
        <w:t> </w:t>
      </w:r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>3.</w:t>
      </w:r>
      <w:proofErr w:type="gramEnd"/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  <w:r w:rsidR="00A62C5B" w:rsidRPr="00D71E8F">
        <w:rPr>
          <w:rFonts w:ascii="Times New Roman" w:hAnsi="Times New Roman" w:cs="Times New Roman"/>
          <w:b/>
          <w:sz w:val="28"/>
          <w:szCs w:val="28"/>
          <w:lang w:val="en-US"/>
        </w:rPr>
        <w:t>Look thr</w:t>
      </w:r>
      <w:r w:rsidR="00BC4311" w:rsidRPr="00D71E8F">
        <w:rPr>
          <w:rFonts w:ascii="Times New Roman" w:hAnsi="Times New Roman" w:cs="Times New Roman"/>
          <w:b/>
          <w:sz w:val="28"/>
          <w:szCs w:val="28"/>
          <w:lang w:val="en-US"/>
        </w:rPr>
        <w:t>ough the collection of weapons in the images. Find them in the museum exhibition and write their names in English.</w:t>
      </w:r>
    </w:p>
    <w:p w14:paraId="3B92D66D" w14:textId="77777777" w:rsidR="00BC4311" w:rsidRPr="00D71E8F" w:rsidRDefault="00BC4311" w:rsidP="00BC4311">
      <w:pPr>
        <w:rPr>
          <w:rFonts w:ascii="Times New Roman" w:hAnsi="Times New Roman" w:cs="Times New Roman"/>
          <w:b/>
          <w:sz w:val="28"/>
          <w:szCs w:val="28"/>
          <w:shd w:val="clear" w:color="auto" w:fill="FFFFFF"/>
          <w:lang w:val="en-US"/>
        </w:rPr>
      </w:pPr>
    </w:p>
    <w:tbl>
      <w:tblPr>
        <w:tblStyle w:val="a8"/>
        <w:tblW w:w="9776" w:type="dxa"/>
        <w:tblLook w:val="04A0" w:firstRow="1" w:lastRow="0" w:firstColumn="1" w:lastColumn="0" w:noHBand="0" w:noVBand="1"/>
      </w:tblPr>
      <w:tblGrid>
        <w:gridCol w:w="4311"/>
        <w:gridCol w:w="5465"/>
      </w:tblGrid>
      <w:tr w:rsidR="00A7319E" w:rsidRPr="00D71E8F" w14:paraId="0162FC6F" w14:textId="77777777" w:rsidTr="00DE1E75">
        <w:tc>
          <w:tcPr>
            <w:tcW w:w="4273" w:type="dxa"/>
          </w:tcPr>
          <w:p w14:paraId="42E9EED8" w14:textId="1A4EBFBA" w:rsidR="00A7319E" w:rsidRPr="00D71E8F" w:rsidRDefault="00A7319E" w:rsidP="00BB1E70">
            <w:pPr>
              <w:pStyle w:val="1630451a8b05755859dc6410ae04d6f8leftmargin"/>
              <w:jc w:val="both"/>
              <w:rPr>
                <w:b/>
                <w:sz w:val="28"/>
                <w:szCs w:val="28"/>
                <w:shd w:val="clear" w:color="auto" w:fill="FFFFFF"/>
                <w:lang w:val="en-US"/>
              </w:rPr>
            </w:pPr>
            <w:r w:rsidRPr="00D71E8F">
              <w:rPr>
                <w:noProof/>
                <w:sz w:val="28"/>
                <w:szCs w:val="28"/>
              </w:rPr>
              <w:drawing>
                <wp:inline distT="0" distB="0" distL="0" distR="0" wp14:anchorId="5A1E0661" wp14:editId="4C99E6E1">
                  <wp:extent cx="2085309" cy="1689100"/>
                  <wp:effectExtent l="0" t="0" r="0" b="0"/>
                  <wp:docPr id="22" name="Рисунок 22" descr="http://www.tehnikapobedy.ru/materials/107mmm38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 descr="http://www.tehnikapobedy.ru/materials/107mmm38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duotone>
                              <a:schemeClr val="accent3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85660" cy="16893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03" w:type="dxa"/>
          </w:tcPr>
          <w:p w14:paraId="7087809F" w14:textId="77777777" w:rsidR="00A7319E" w:rsidRPr="00D71E8F" w:rsidRDefault="00A7319E" w:rsidP="004445A1">
            <w:pPr>
              <w:pStyle w:val="1630451a8b05755859dc6410ae04d6f8leftmargin"/>
              <w:jc w:val="center"/>
              <w:rPr>
                <w:b/>
                <w:sz w:val="28"/>
                <w:szCs w:val="28"/>
                <w:shd w:val="clear" w:color="auto" w:fill="FFFFFF"/>
                <w:lang w:val="en-US"/>
              </w:rPr>
            </w:pPr>
          </w:p>
          <w:p w14:paraId="195E3FBC" w14:textId="77777777" w:rsidR="004445A1" w:rsidRPr="00D71E8F" w:rsidRDefault="004445A1" w:rsidP="004445A1">
            <w:pPr>
              <w:pStyle w:val="1630451a8b05755859dc6410ae04d6f8leftmargin"/>
              <w:jc w:val="center"/>
              <w:rPr>
                <w:b/>
                <w:sz w:val="28"/>
                <w:szCs w:val="28"/>
                <w:shd w:val="clear" w:color="auto" w:fill="FFFFFF"/>
                <w:lang w:val="en-US"/>
              </w:rPr>
            </w:pPr>
          </w:p>
          <w:p w14:paraId="237CAF6F" w14:textId="3403219C" w:rsidR="004445A1" w:rsidRPr="00D71E8F" w:rsidRDefault="00F27CF1" w:rsidP="004445A1">
            <w:pPr>
              <w:pStyle w:val="1630451a8b05755859dc6410ae04d6f8leftmargin"/>
              <w:jc w:val="center"/>
              <w:rPr>
                <w:b/>
                <w:sz w:val="28"/>
                <w:szCs w:val="28"/>
                <w:shd w:val="clear" w:color="auto" w:fill="FFFFFF"/>
                <w:lang w:val="en-US"/>
              </w:rPr>
            </w:pPr>
            <w:r w:rsidRPr="00D71E8F">
              <w:rPr>
                <w:b/>
                <w:bCs/>
                <w:sz w:val="28"/>
                <w:szCs w:val="28"/>
                <w:lang w:val="en-US" w:eastAsia="ru-RU"/>
              </w:rPr>
              <w:t>________</w:t>
            </w:r>
            <w:r w:rsidR="00DE1E75">
              <w:rPr>
                <w:b/>
                <w:bCs/>
                <w:sz w:val="28"/>
                <w:szCs w:val="28"/>
                <w:lang w:val="en-US" w:eastAsia="ru-RU"/>
              </w:rPr>
              <w:t>_____________________________</w:t>
            </w:r>
          </w:p>
        </w:tc>
      </w:tr>
      <w:tr w:rsidR="00A7319E" w:rsidRPr="00D71E8F" w14:paraId="000D1032" w14:textId="77777777" w:rsidTr="00DE1E75">
        <w:tc>
          <w:tcPr>
            <w:tcW w:w="4273" w:type="dxa"/>
          </w:tcPr>
          <w:p w14:paraId="467DE568" w14:textId="0D278600" w:rsidR="00A7319E" w:rsidRPr="00D71E8F" w:rsidRDefault="00A7319E" w:rsidP="00A7319E">
            <w:pPr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D71E8F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drawing>
                <wp:inline distT="0" distB="0" distL="0" distR="0" wp14:anchorId="5A533DFC" wp14:editId="54E00DEF">
                  <wp:extent cx="2247533" cy="1382233"/>
                  <wp:effectExtent l="0" t="0" r="635" b="0"/>
                  <wp:docPr id="25" name="Рисунок 25" descr="http://goodhobby.ru/images/items/im_3170_MJ47gV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 descr="http://goodhobby.ru/images/items/im_3170_MJ47gV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duotone>
                              <a:schemeClr val="accent5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4">
                                    <a14:imgEffect>
                                      <a14:backgroundRemoval t="9485" b="89973" l="3667" r="98000">
                                        <a14:foregroundMark x1="81333" y1="37127" x2="85667" y2="37127"/>
                                        <a14:foregroundMark x1="77167" y1="37127" x2="83500" y2="37127"/>
                                        <a14:foregroundMark x1="44167" y1="37940" x2="47833" y2="37940"/>
                                        <a14:foregroundMark x1="39833" y1="41463" x2="68333" y2="42005"/>
                                        <a14:backgroundMark x1="39500" y1="71003" x2="55167" y2="81301"/>
                                        <a14:backgroundMark x1="60167" y1="80759" x2="68667" y2="76423"/>
                                        <a14:backgroundMark x1="68333" y1="68293" x2="30500" y2="69648"/>
                                        <a14:backgroundMark x1="33833" y1="58537" x2="79333" y2="63415"/>
                                        <a14:backgroundMark x1="42333" y1="48238" x2="64000" y2="49051"/>
                                        <a14:backgroundMark x1="61500" y1="44715" x2="35667" y2="42818"/>
                                        <a14:backgroundMark x1="66500" y1="43360" x2="35667" y2="44173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63244" cy="139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D7AF043" w14:textId="77777777" w:rsidR="00A7319E" w:rsidRPr="00D71E8F" w:rsidRDefault="00A7319E" w:rsidP="00BB1E70">
            <w:pPr>
              <w:pStyle w:val="1630451a8b05755859dc6410ae04d6f8leftmargin"/>
              <w:jc w:val="both"/>
              <w:rPr>
                <w:b/>
                <w:sz w:val="28"/>
                <w:szCs w:val="28"/>
                <w:shd w:val="clear" w:color="auto" w:fill="FFFFFF"/>
                <w:lang w:val="en-US"/>
              </w:rPr>
            </w:pPr>
          </w:p>
        </w:tc>
        <w:tc>
          <w:tcPr>
            <w:tcW w:w="5503" w:type="dxa"/>
          </w:tcPr>
          <w:p w14:paraId="5EE02873" w14:textId="77777777" w:rsidR="00A7319E" w:rsidRPr="00D71E8F" w:rsidRDefault="00A7319E" w:rsidP="00BB1E70">
            <w:pPr>
              <w:pStyle w:val="1630451a8b05755859dc6410ae04d6f8leftmargin"/>
              <w:jc w:val="both"/>
              <w:rPr>
                <w:b/>
                <w:sz w:val="28"/>
                <w:szCs w:val="28"/>
                <w:shd w:val="clear" w:color="auto" w:fill="FFFFFF"/>
                <w:lang w:val="en-US"/>
              </w:rPr>
            </w:pPr>
          </w:p>
          <w:p w14:paraId="587CA269" w14:textId="77777777" w:rsidR="004445A1" w:rsidRPr="00D71E8F" w:rsidRDefault="004445A1" w:rsidP="00BB1E70">
            <w:pPr>
              <w:pStyle w:val="1630451a8b05755859dc6410ae04d6f8leftmargin"/>
              <w:jc w:val="both"/>
              <w:rPr>
                <w:b/>
                <w:sz w:val="28"/>
                <w:szCs w:val="28"/>
                <w:shd w:val="clear" w:color="auto" w:fill="FFFFFF"/>
                <w:lang w:val="en-US"/>
              </w:rPr>
            </w:pPr>
          </w:p>
          <w:p w14:paraId="00600E31" w14:textId="187BBF05" w:rsidR="004445A1" w:rsidRPr="00D71E8F" w:rsidRDefault="00F27CF1" w:rsidP="004445A1">
            <w:pPr>
              <w:pStyle w:val="1630451a8b05755859dc6410ae04d6f8leftmargin"/>
              <w:jc w:val="center"/>
              <w:rPr>
                <w:b/>
                <w:color w:val="FF0000"/>
                <w:sz w:val="28"/>
                <w:szCs w:val="28"/>
                <w:shd w:val="clear" w:color="auto" w:fill="FFFFFF"/>
                <w:lang w:val="en-US"/>
              </w:rPr>
            </w:pPr>
            <w:r w:rsidRPr="00D71E8F">
              <w:rPr>
                <w:b/>
                <w:bCs/>
                <w:sz w:val="28"/>
                <w:szCs w:val="28"/>
                <w:lang w:val="en-US" w:eastAsia="ru-RU"/>
              </w:rPr>
              <w:t>________</w:t>
            </w:r>
            <w:r w:rsidR="00DE1E75">
              <w:rPr>
                <w:b/>
                <w:bCs/>
                <w:sz w:val="28"/>
                <w:szCs w:val="28"/>
                <w:lang w:val="en-US" w:eastAsia="ru-RU"/>
              </w:rPr>
              <w:t>_____________________________</w:t>
            </w:r>
          </w:p>
        </w:tc>
      </w:tr>
      <w:tr w:rsidR="00A7319E" w:rsidRPr="00D71E8F" w14:paraId="6C23597C" w14:textId="77777777" w:rsidTr="00DE1E75">
        <w:tc>
          <w:tcPr>
            <w:tcW w:w="4273" w:type="dxa"/>
          </w:tcPr>
          <w:p w14:paraId="685183C1" w14:textId="33F9686E" w:rsidR="00A5122F" w:rsidRPr="00D71E8F" w:rsidRDefault="00A5122F" w:rsidP="00A5122F">
            <w:pPr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D71E8F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drawing>
                <wp:anchor distT="0" distB="0" distL="114300" distR="114300" simplePos="0" relativeHeight="251657216" behindDoc="0" locked="0" layoutInCell="1" allowOverlap="1" wp14:anchorId="3E6468DB" wp14:editId="641505DB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0</wp:posOffset>
                  </wp:positionV>
                  <wp:extent cx="2059305" cy="1374775"/>
                  <wp:effectExtent l="0" t="0" r="0" b="0"/>
                  <wp:wrapTight wrapText="bothSides">
                    <wp:wrapPolygon edited="0">
                      <wp:start x="6794" y="0"/>
                      <wp:lineTo x="2997" y="5088"/>
                      <wp:lineTo x="2997" y="5388"/>
                      <wp:lineTo x="5994" y="9877"/>
                      <wp:lineTo x="7993" y="14666"/>
                      <wp:lineTo x="8392" y="20054"/>
                      <wp:lineTo x="11589" y="21251"/>
                      <wp:lineTo x="12788" y="21251"/>
                      <wp:lineTo x="17784" y="19754"/>
                      <wp:lineTo x="17983" y="19156"/>
                      <wp:lineTo x="17184" y="17360"/>
                      <wp:lineTo x="15785" y="14666"/>
                      <wp:lineTo x="17184" y="14666"/>
                      <wp:lineTo x="16984" y="13170"/>
                      <wp:lineTo x="13388" y="5986"/>
                      <wp:lineTo x="12988" y="4190"/>
                      <wp:lineTo x="10990" y="2095"/>
                      <wp:lineTo x="8192" y="0"/>
                      <wp:lineTo x="6794" y="0"/>
                    </wp:wrapPolygon>
                  </wp:wrapTight>
                  <wp:docPr id="31" name="Рисунок 31" descr="http://pobeda.poklonnayagora.ru/img/techno/mid/268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 descr="http://pobeda.poklonnayagora.ru/img/techno/mid/268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duotone>
                              <a:schemeClr val="accent4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6">
                                    <a14:imgEffect>
                                      <a14:backgroundRemoval t="1171" b="98126" l="9375" r="90000">
                                        <a14:foregroundMark x1="43281" y1="81967" x2="45000" y2="76815"/>
                                        <a14:foregroundMark x1="42031" y1="73068" x2="41563" y2="64637"/>
                                        <a14:foregroundMark x1="72656" y1="56674" x2="74219" y2="57845"/>
                                        <a14:foregroundMark x1="71406" y1="64637" x2="74219" y2="65574"/>
                                        <a14:foregroundMark x1="75625" y1="66276" x2="77031" y2="66979"/>
                                        <a14:foregroundMark x1="77813" y1="67447" x2="78438" y2="67447"/>
                                        <a14:foregroundMark x1="71875" y1="79157" x2="75156" y2="77518"/>
                                        <a14:foregroundMark x1="79063" y1="85948" x2="77656" y2="87588"/>
                                        <a14:foregroundMark x1="79844" y1="84778" x2="80000" y2="83372"/>
                                        <a14:backgroundMark x1="16250" y1="34660" x2="25000" y2="49883"/>
                                        <a14:backgroundMark x1="70156" y1="38173" x2="83125" y2="39578"/>
                                        <a14:backgroundMark x1="80625" y1="66511" x2="80938" y2="70726"/>
                                        <a14:backgroundMark x1="73438" y1="69321" x2="73125" y2="72131"/>
                                        <a14:backgroundMark x1="44688" y1="14052" x2="47344" y2="12412"/>
                                        <a14:backgroundMark x1="42188" y1="12178" x2="43750" y2="12412"/>
                                        <a14:backgroundMark x1="45313" y1="17564" x2="45469" y2="15457"/>
                                        <a14:backgroundMark x1="77188" y1="84543" x2="79219" y2="84075"/>
                                        <a14:backgroundMark x1="24531" y1="8665" x2="27969" y2="4450"/>
                                        <a14:backgroundMark x1="76250" y1="93208" x2="81563" y2="91101"/>
                                        <a14:backgroundMark x1="82500" y1="74707" x2="85156" y2="67916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9305" cy="1374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56B6132" w14:textId="2A1BA533" w:rsidR="00A7319E" w:rsidRPr="00D71E8F" w:rsidRDefault="00A7319E" w:rsidP="00A7319E">
            <w:pPr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</w:p>
          <w:p w14:paraId="10330FF5" w14:textId="267D6787" w:rsidR="00A7319E" w:rsidRPr="00D71E8F" w:rsidRDefault="00A7319E" w:rsidP="00BB1E70">
            <w:pPr>
              <w:pStyle w:val="1630451a8b05755859dc6410ae04d6f8leftmargin"/>
              <w:jc w:val="both"/>
              <w:rPr>
                <w:b/>
                <w:sz w:val="28"/>
                <w:szCs w:val="28"/>
                <w:shd w:val="clear" w:color="auto" w:fill="FFFFFF"/>
                <w:lang w:val="en-US"/>
              </w:rPr>
            </w:pPr>
          </w:p>
        </w:tc>
        <w:tc>
          <w:tcPr>
            <w:tcW w:w="5503" w:type="dxa"/>
          </w:tcPr>
          <w:p w14:paraId="1D83F9F5" w14:textId="77777777" w:rsidR="00A7319E" w:rsidRPr="00D71E8F" w:rsidRDefault="00A7319E" w:rsidP="004445A1">
            <w:pPr>
              <w:pStyle w:val="1630451a8b05755859dc6410ae04d6f8leftmargin"/>
              <w:jc w:val="center"/>
              <w:rPr>
                <w:b/>
                <w:sz w:val="28"/>
                <w:szCs w:val="28"/>
                <w:shd w:val="clear" w:color="auto" w:fill="FFFFFF"/>
                <w:lang w:val="en-US"/>
              </w:rPr>
            </w:pPr>
          </w:p>
          <w:p w14:paraId="6B18F9ED" w14:textId="77777777" w:rsidR="004445A1" w:rsidRPr="00D71E8F" w:rsidRDefault="004445A1" w:rsidP="004445A1">
            <w:pPr>
              <w:pStyle w:val="1630451a8b05755859dc6410ae04d6f8leftmargin"/>
              <w:jc w:val="center"/>
              <w:rPr>
                <w:b/>
                <w:sz w:val="28"/>
                <w:szCs w:val="28"/>
                <w:shd w:val="clear" w:color="auto" w:fill="FFFFFF"/>
                <w:lang w:val="en-US"/>
              </w:rPr>
            </w:pPr>
          </w:p>
          <w:p w14:paraId="11F7D7ED" w14:textId="07076C97" w:rsidR="004445A1" w:rsidRPr="00D71E8F" w:rsidRDefault="00F27CF1" w:rsidP="004445A1">
            <w:pPr>
              <w:pStyle w:val="1630451a8b05755859dc6410ae04d6f8leftmargin"/>
              <w:jc w:val="center"/>
              <w:rPr>
                <w:b/>
                <w:sz w:val="28"/>
                <w:szCs w:val="28"/>
                <w:shd w:val="clear" w:color="auto" w:fill="FFFFFF"/>
                <w:lang w:val="en-US"/>
              </w:rPr>
            </w:pPr>
            <w:r w:rsidRPr="00D71E8F">
              <w:rPr>
                <w:b/>
                <w:bCs/>
                <w:sz w:val="28"/>
                <w:szCs w:val="28"/>
                <w:lang w:val="en-US" w:eastAsia="ru-RU"/>
              </w:rPr>
              <w:t>________</w:t>
            </w:r>
            <w:r w:rsidR="00DE1E75">
              <w:rPr>
                <w:b/>
                <w:bCs/>
                <w:sz w:val="28"/>
                <w:szCs w:val="28"/>
                <w:lang w:val="en-US" w:eastAsia="ru-RU"/>
              </w:rPr>
              <w:t>_____________________________</w:t>
            </w:r>
          </w:p>
        </w:tc>
      </w:tr>
      <w:tr w:rsidR="00A7319E" w:rsidRPr="00D71E8F" w14:paraId="4ECE9EF3" w14:textId="77777777" w:rsidTr="00DE1E75">
        <w:tc>
          <w:tcPr>
            <w:tcW w:w="4273" w:type="dxa"/>
          </w:tcPr>
          <w:p w14:paraId="232CCF25" w14:textId="5D04E9AB" w:rsidR="00A7319E" w:rsidRPr="00D71E8F" w:rsidRDefault="006C64F4" w:rsidP="00BB1E70">
            <w:pPr>
              <w:pStyle w:val="1630451a8b05755859dc6410ae04d6f8leftmargin"/>
              <w:jc w:val="both"/>
              <w:rPr>
                <w:b/>
                <w:sz w:val="28"/>
                <w:szCs w:val="28"/>
                <w:shd w:val="clear" w:color="auto" w:fill="FFFFFF"/>
                <w:lang w:val="en-US"/>
              </w:rPr>
            </w:pPr>
            <w:r w:rsidRPr="00D71E8F">
              <w:rPr>
                <w:b/>
                <w:noProof/>
                <w:sz w:val="28"/>
                <w:szCs w:val="28"/>
                <w:shd w:val="clear" w:color="auto" w:fill="FFFFFF"/>
              </w:rPr>
              <w:drawing>
                <wp:anchor distT="0" distB="0" distL="114300" distR="114300" simplePos="0" relativeHeight="251658240" behindDoc="1" locked="0" layoutInCell="1" allowOverlap="1" wp14:anchorId="7B0103BA" wp14:editId="158E8AA3">
                  <wp:simplePos x="0" y="0"/>
                  <wp:positionH relativeFrom="column">
                    <wp:posOffset>-340</wp:posOffset>
                  </wp:positionH>
                  <wp:positionV relativeFrom="paragraph">
                    <wp:posOffset>-44716</wp:posOffset>
                  </wp:positionV>
                  <wp:extent cx="2253615" cy="1497330"/>
                  <wp:effectExtent l="0" t="0" r="0" b="7620"/>
                  <wp:wrapTight wrapText="bothSides">
                    <wp:wrapPolygon edited="0">
                      <wp:start x="9495" y="275"/>
                      <wp:lineTo x="6938" y="824"/>
                      <wp:lineTo x="6208" y="1924"/>
                      <wp:lineTo x="6391" y="5221"/>
                      <wp:lineTo x="2008" y="9618"/>
                      <wp:lineTo x="1826" y="10992"/>
                      <wp:lineTo x="3834" y="13466"/>
                      <wp:lineTo x="5478" y="14015"/>
                      <wp:lineTo x="6573" y="18412"/>
                      <wp:lineTo x="6573" y="19786"/>
                      <wp:lineTo x="9860" y="21435"/>
                      <wp:lineTo x="12233" y="21435"/>
                      <wp:lineTo x="14424" y="21435"/>
                      <wp:lineTo x="14607" y="21435"/>
                      <wp:lineTo x="16433" y="18412"/>
                      <wp:lineTo x="18076" y="14840"/>
                      <wp:lineTo x="18259" y="8244"/>
                      <wp:lineTo x="17528" y="6870"/>
                      <wp:lineTo x="15155" y="5221"/>
                      <wp:lineTo x="15337" y="1924"/>
                      <wp:lineTo x="14242" y="824"/>
                      <wp:lineTo x="10773" y="275"/>
                      <wp:lineTo x="9495" y="275"/>
                    </wp:wrapPolygon>
                  </wp:wrapTight>
                  <wp:docPr id="1" name="Рисунок 1" descr="https://content.foto.my.mail.ru/mail/karpenko_10n/Avtovustavki-v-Sokolnikah/h-28969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s://content.foto.my.mail.ru/mail/karpenko_10n/Avtovustavki-v-Sokolnikah/h-28969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duotone>
                              <a:schemeClr val="accent3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53615" cy="14973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503" w:type="dxa"/>
          </w:tcPr>
          <w:p w14:paraId="26449129" w14:textId="1B7E72C0" w:rsidR="00B23C63" w:rsidRPr="00D71E8F" w:rsidRDefault="00B23C63" w:rsidP="00B23C63">
            <w:pPr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</w:p>
          <w:p w14:paraId="58446D52" w14:textId="77777777" w:rsidR="00A7319E" w:rsidRPr="00D71E8F" w:rsidRDefault="00A7319E" w:rsidP="00BB1E70">
            <w:pPr>
              <w:pStyle w:val="1630451a8b05755859dc6410ae04d6f8leftmargin"/>
              <w:jc w:val="both"/>
              <w:rPr>
                <w:b/>
                <w:sz w:val="28"/>
                <w:szCs w:val="28"/>
                <w:shd w:val="clear" w:color="auto" w:fill="FFFFFF"/>
                <w:lang w:val="en-US"/>
              </w:rPr>
            </w:pPr>
          </w:p>
          <w:p w14:paraId="091391D7" w14:textId="49BA55C2" w:rsidR="004445A1" w:rsidRPr="00D71E8F" w:rsidRDefault="00F27CF1" w:rsidP="004445A1">
            <w:pPr>
              <w:pStyle w:val="1630451a8b05755859dc6410ae04d6f8leftmargin"/>
              <w:jc w:val="center"/>
              <w:rPr>
                <w:b/>
                <w:sz w:val="28"/>
                <w:szCs w:val="28"/>
                <w:shd w:val="clear" w:color="auto" w:fill="FFFFFF"/>
                <w:lang w:val="en-US"/>
              </w:rPr>
            </w:pPr>
            <w:r w:rsidRPr="00D71E8F">
              <w:rPr>
                <w:b/>
                <w:bCs/>
                <w:sz w:val="28"/>
                <w:szCs w:val="28"/>
                <w:lang w:val="en-US" w:eastAsia="ru-RU"/>
              </w:rPr>
              <w:t>________</w:t>
            </w:r>
            <w:r w:rsidR="00DE1E75">
              <w:rPr>
                <w:b/>
                <w:bCs/>
                <w:sz w:val="28"/>
                <w:szCs w:val="28"/>
                <w:lang w:val="en-US" w:eastAsia="ru-RU"/>
              </w:rPr>
              <w:t>_____________________________</w:t>
            </w:r>
          </w:p>
        </w:tc>
      </w:tr>
      <w:tr w:rsidR="00A7319E" w:rsidRPr="00D71E8F" w14:paraId="1E903FBF" w14:textId="77777777" w:rsidTr="00DE1E75">
        <w:tc>
          <w:tcPr>
            <w:tcW w:w="4273" w:type="dxa"/>
          </w:tcPr>
          <w:p w14:paraId="2FC68394" w14:textId="2009CF89" w:rsidR="00A7319E" w:rsidRPr="00D71E8F" w:rsidRDefault="003479D1" w:rsidP="00BB1E70">
            <w:pPr>
              <w:pStyle w:val="1630451a8b05755859dc6410ae04d6f8leftmargin"/>
              <w:jc w:val="both"/>
              <w:rPr>
                <w:b/>
                <w:sz w:val="28"/>
                <w:szCs w:val="28"/>
                <w:shd w:val="clear" w:color="auto" w:fill="FFFFFF"/>
                <w:lang w:val="en-US"/>
              </w:rPr>
            </w:pPr>
            <w:r w:rsidRPr="00D71E8F">
              <w:rPr>
                <w:b/>
                <w:noProof/>
                <w:sz w:val="28"/>
                <w:szCs w:val="28"/>
                <w:shd w:val="clear" w:color="auto" w:fill="FFFFFF"/>
              </w:rPr>
              <w:drawing>
                <wp:anchor distT="0" distB="0" distL="114300" distR="114300" simplePos="0" relativeHeight="251660288" behindDoc="1" locked="0" layoutInCell="1" allowOverlap="1" wp14:anchorId="6AF51FD7" wp14:editId="74843D0F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85813</wp:posOffset>
                  </wp:positionV>
                  <wp:extent cx="2600615" cy="1732897"/>
                  <wp:effectExtent l="0" t="0" r="0" b="0"/>
                  <wp:wrapTight wrapText="bothSides">
                    <wp:wrapPolygon edited="0">
                      <wp:start x="7754" y="4751"/>
                      <wp:lineTo x="5538" y="5701"/>
                      <wp:lineTo x="5064" y="6176"/>
                      <wp:lineTo x="5222" y="9026"/>
                      <wp:lineTo x="0" y="9264"/>
                      <wp:lineTo x="0" y="11877"/>
                      <wp:lineTo x="3481" y="12827"/>
                      <wp:lineTo x="4273" y="16628"/>
                      <wp:lineTo x="4747" y="17578"/>
                      <wp:lineTo x="5538" y="17578"/>
                      <wp:lineTo x="6330" y="16628"/>
                      <wp:lineTo x="18989" y="13065"/>
                      <wp:lineTo x="19305" y="12114"/>
                      <wp:lineTo x="17565" y="11164"/>
                      <wp:lineTo x="11868" y="9026"/>
                      <wp:lineTo x="9495" y="4751"/>
                      <wp:lineTo x="7754" y="4751"/>
                    </wp:wrapPolygon>
                  </wp:wrapTight>
                  <wp:docPr id="2" name="Рисунок 2" descr="https://img-fotki.yandex.ru/get/6706/153285352.1f/0_b058c_94d286d1_XXL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https://img-fotki.yandex.ru/get/6706/153285352.1f/0_b058c_94d286d1_XXL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duotone>
                              <a:schemeClr val="accent2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00615" cy="17328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4ABB3A60" w14:textId="301490F5" w:rsidR="0085081F" w:rsidRPr="00D71E8F" w:rsidRDefault="0085081F" w:rsidP="00BB1E70">
            <w:pPr>
              <w:pStyle w:val="1630451a8b05755859dc6410ae04d6f8leftmargin"/>
              <w:jc w:val="both"/>
              <w:rPr>
                <w:b/>
                <w:sz w:val="28"/>
                <w:szCs w:val="28"/>
                <w:shd w:val="clear" w:color="auto" w:fill="FFFFFF"/>
                <w:lang w:val="en-US"/>
              </w:rPr>
            </w:pPr>
          </w:p>
          <w:p w14:paraId="0BBB5D8E" w14:textId="77777777" w:rsidR="0085081F" w:rsidRPr="00D71E8F" w:rsidRDefault="0085081F" w:rsidP="00BB1E70">
            <w:pPr>
              <w:pStyle w:val="1630451a8b05755859dc6410ae04d6f8leftmargin"/>
              <w:jc w:val="both"/>
              <w:rPr>
                <w:b/>
                <w:sz w:val="28"/>
                <w:szCs w:val="28"/>
                <w:shd w:val="clear" w:color="auto" w:fill="FFFFFF"/>
                <w:lang w:val="en-US"/>
              </w:rPr>
            </w:pPr>
          </w:p>
          <w:p w14:paraId="67B4B2CE" w14:textId="77777777" w:rsidR="0085081F" w:rsidRPr="00D71E8F" w:rsidRDefault="0085081F" w:rsidP="00BB1E70">
            <w:pPr>
              <w:pStyle w:val="1630451a8b05755859dc6410ae04d6f8leftmargin"/>
              <w:jc w:val="both"/>
              <w:rPr>
                <w:b/>
                <w:sz w:val="28"/>
                <w:szCs w:val="28"/>
                <w:shd w:val="clear" w:color="auto" w:fill="FFFFFF"/>
                <w:lang w:val="en-US"/>
              </w:rPr>
            </w:pPr>
          </w:p>
        </w:tc>
        <w:tc>
          <w:tcPr>
            <w:tcW w:w="5503" w:type="dxa"/>
          </w:tcPr>
          <w:p w14:paraId="13015B4E" w14:textId="77777777" w:rsidR="00A7319E" w:rsidRPr="00D71E8F" w:rsidRDefault="00A7319E" w:rsidP="004445A1">
            <w:pPr>
              <w:pStyle w:val="1630451a8b05755859dc6410ae04d6f8leftmargin"/>
              <w:jc w:val="center"/>
              <w:rPr>
                <w:b/>
                <w:sz w:val="28"/>
                <w:szCs w:val="28"/>
                <w:shd w:val="clear" w:color="auto" w:fill="FFFFFF"/>
                <w:lang w:val="en-US"/>
              </w:rPr>
            </w:pPr>
          </w:p>
          <w:p w14:paraId="361884A5" w14:textId="77777777" w:rsidR="004445A1" w:rsidRPr="00D71E8F" w:rsidRDefault="004445A1" w:rsidP="004445A1">
            <w:pPr>
              <w:pStyle w:val="1630451a8b05755859dc6410ae04d6f8leftmargin"/>
              <w:jc w:val="center"/>
              <w:rPr>
                <w:b/>
                <w:sz w:val="28"/>
                <w:szCs w:val="28"/>
                <w:shd w:val="clear" w:color="auto" w:fill="FFFFFF"/>
                <w:lang w:val="en-US"/>
              </w:rPr>
            </w:pPr>
          </w:p>
          <w:p w14:paraId="1A3C8392" w14:textId="0F97C30D" w:rsidR="004445A1" w:rsidRPr="00D71E8F" w:rsidRDefault="00F27CF1" w:rsidP="004445A1">
            <w:pPr>
              <w:pStyle w:val="1630451a8b05755859dc6410ae04d6f8leftmargin"/>
              <w:jc w:val="center"/>
              <w:rPr>
                <w:b/>
                <w:sz w:val="28"/>
                <w:szCs w:val="28"/>
                <w:shd w:val="clear" w:color="auto" w:fill="FFFFFF"/>
                <w:lang w:val="en-US"/>
              </w:rPr>
            </w:pPr>
            <w:r w:rsidRPr="00D71E8F">
              <w:rPr>
                <w:b/>
                <w:bCs/>
                <w:sz w:val="28"/>
                <w:szCs w:val="28"/>
                <w:lang w:val="en-US" w:eastAsia="ru-RU"/>
              </w:rPr>
              <w:t>________</w:t>
            </w:r>
            <w:r w:rsidR="00DE1E75">
              <w:rPr>
                <w:b/>
                <w:bCs/>
                <w:sz w:val="28"/>
                <w:szCs w:val="28"/>
                <w:lang w:val="en-US" w:eastAsia="ru-RU"/>
              </w:rPr>
              <w:t>____________________________</w:t>
            </w:r>
          </w:p>
        </w:tc>
      </w:tr>
    </w:tbl>
    <w:p w14:paraId="772EB8B8" w14:textId="06FBE9E0" w:rsidR="00A7319E" w:rsidRPr="00D71E8F" w:rsidRDefault="00A7319E" w:rsidP="00BB1E70">
      <w:pPr>
        <w:pStyle w:val="1630451a8b05755859dc6410ae04d6f8leftmargin"/>
        <w:shd w:val="clear" w:color="auto" w:fill="FFFFFF"/>
        <w:jc w:val="both"/>
        <w:rPr>
          <w:b/>
          <w:sz w:val="28"/>
          <w:szCs w:val="28"/>
          <w:shd w:val="clear" w:color="auto" w:fill="FFFFFF"/>
          <w:lang w:val="en-US"/>
        </w:rPr>
      </w:pPr>
    </w:p>
    <w:p w14:paraId="3D9C454F" w14:textId="021834E7" w:rsidR="00505878" w:rsidRPr="00D71E8F" w:rsidRDefault="00505878" w:rsidP="00505878">
      <w:pPr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D71E8F">
        <w:rPr>
          <w:rFonts w:ascii="Times New Roman" w:hAnsi="Times New Roman" w:cs="Times New Roman"/>
          <w:b/>
          <w:sz w:val="28"/>
          <w:szCs w:val="28"/>
        </w:rPr>
        <w:lastRenderedPageBreak/>
        <w:t>Зал</w:t>
      </w:r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  <w:r w:rsidRPr="00D71E8F">
        <w:rPr>
          <w:rFonts w:ascii="Times New Roman" w:hAnsi="Times New Roman" w:cs="Times New Roman"/>
          <w:b/>
          <w:sz w:val="28"/>
          <w:szCs w:val="28"/>
        </w:rPr>
        <w:t>Исторической</w:t>
      </w:r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  <w:r w:rsidRPr="00D71E8F">
        <w:rPr>
          <w:rFonts w:ascii="Times New Roman" w:hAnsi="Times New Roman" w:cs="Times New Roman"/>
          <w:b/>
          <w:sz w:val="28"/>
          <w:szCs w:val="28"/>
        </w:rPr>
        <w:t>Правды</w:t>
      </w:r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 (The Hall of Historical </w:t>
      </w:r>
      <w:r w:rsidR="002B0B43" w:rsidRPr="00D71E8F">
        <w:rPr>
          <w:rFonts w:ascii="Times New Roman" w:hAnsi="Times New Roman" w:cs="Times New Roman"/>
          <w:b/>
          <w:sz w:val="28"/>
          <w:szCs w:val="28"/>
          <w:lang w:val="en-US"/>
        </w:rPr>
        <w:t>Truth</w:t>
      </w:r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>)</w:t>
      </w:r>
    </w:p>
    <w:p w14:paraId="2F33472A" w14:textId="6120AD11" w:rsidR="00505878" w:rsidRPr="00D71E8F" w:rsidRDefault="00505878" w:rsidP="006C28F9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14:paraId="69A671C3" w14:textId="47AA956B" w:rsidR="00505878" w:rsidRPr="006C28F9" w:rsidRDefault="00505878" w:rsidP="006C28F9">
      <w:pPr>
        <w:jc w:val="both"/>
        <w:rPr>
          <w:rFonts w:ascii="Times New Roman" w:eastAsia="Times New Roman" w:hAnsi="Times New Roman" w:cs="Times New Roman"/>
          <w:sz w:val="28"/>
          <w:szCs w:val="28"/>
          <w:shd w:val="clear" w:color="auto" w:fill="FEFEFE"/>
          <w:lang w:val="en-US"/>
        </w:rPr>
      </w:pPr>
      <w:proofErr w:type="gramStart"/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>№</w:t>
      </w:r>
      <w:r w:rsidR="006C28F9" w:rsidRPr="006C28F9">
        <w:rPr>
          <w:rFonts w:ascii="Times New Roman" w:hAnsi="Times New Roman" w:cs="Times New Roman"/>
          <w:b/>
          <w:sz w:val="28"/>
          <w:szCs w:val="28"/>
          <w:lang w:val="en-US"/>
        </w:rPr>
        <w:t> 4</w:t>
      </w:r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>.</w:t>
      </w:r>
      <w:proofErr w:type="gramEnd"/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  <w:r w:rsidRPr="006C28F9">
        <w:rPr>
          <w:rFonts w:ascii="Times New Roman" w:hAnsi="Times New Roman" w:cs="Times New Roman"/>
          <w:sz w:val="28"/>
          <w:szCs w:val="28"/>
          <w:lang w:val="en-US"/>
        </w:rPr>
        <w:t>In 2018 the president of Russia, Vladimir Putin</w:t>
      </w:r>
      <w:r w:rsidR="006137DC" w:rsidRPr="006C28F9">
        <w:rPr>
          <w:rFonts w:ascii="Times New Roman" w:hAnsi="Times New Roman" w:cs="Times New Roman"/>
          <w:sz w:val="28"/>
          <w:szCs w:val="28"/>
          <w:lang w:val="en-US"/>
        </w:rPr>
        <w:t>,</w:t>
      </w:r>
      <w:r w:rsidR="006C28F9">
        <w:rPr>
          <w:rFonts w:ascii="Times New Roman" w:hAnsi="Times New Roman" w:cs="Times New Roman"/>
          <w:sz w:val="28"/>
          <w:szCs w:val="28"/>
          <w:lang w:val="en-US"/>
        </w:rPr>
        <w:t xml:space="preserve"> sent greetings to </w:t>
      </w:r>
      <w:r w:rsidRPr="006C28F9">
        <w:rPr>
          <w:rFonts w:ascii="Times New Roman" w:hAnsi="Times New Roman" w:cs="Times New Roman"/>
          <w:sz w:val="28"/>
          <w:szCs w:val="28"/>
          <w:lang w:val="en-US"/>
        </w:rPr>
        <w:t>the</w:t>
      </w:r>
      <w:r w:rsidR="006C28F9" w:rsidRPr="006C28F9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6C28F9">
        <w:rPr>
          <w:rFonts w:ascii="Times New Roman" w:hAnsi="Times New Roman" w:cs="Times New Roman"/>
          <w:sz w:val="28"/>
          <w:szCs w:val="28"/>
          <w:lang w:val="en-US"/>
        </w:rPr>
        <w:t>participants and</w:t>
      </w:r>
      <w:r w:rsidR="006C28F9" w:rsidRPr="006C28F9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6C28F9">
        <w:rPr>
          <w:rFonts w:ascii="Times New Roman" w:hAnsi="Times New Roman" w:cs="Times New Roman"/>
          <w:sz w:val="28"/>
          <w:szCs w:val="28"/>
          <w:lang w:val="en-US"/>
        </w:rPr>
        <w:t>guests of</w:t>
      </w:r>
      <w:r w:rsidR="006C28F9" w:rsidRPr="006C28F9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6C28F9">
        <w:rPr>
          <w:rFonts w:ascii="Times New Roman" w:hAnsi="Times New Roman" w:cs="Times New Roman"/>
          <w:sz w:val="28"/>
          <w:szCs w:val="28"/>
          <w:lang w:val="en-US"/>
        </w:rPr>
        <w:t>the</w:t>
      </w:r>
      <w:r w:rsidR="006C28F9" w:rsidRPr="006C28F9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6C28F9">
        <w:rPr>
          <w:rFonts w:ascii="Times New Roman" w:hAnsi="Times New Roman" w:cs="Times New Roman"/>
          <w:sz w:val="28"/>
          <w:szCs w:val="28"/>
          <w:lang w:val="en-US"/>
        </w:rPr>
        <w:t>opening ceremony for</w:t>
      </w:r>
      <w:r w:rsidR="006C28F9" w:rsidRPr="006C28F9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6C28F9">
        <w:rPr>
          <w:rFonts w:ascii="Times New Roman" w:hAnsi="Times New Roman" w:cs="Times New Roman"/>
          <w:sz w:val="28"/>
          <w:szCs w:val="28"/>
          <w:lang w:val="en-US"/>
        </w:rPr>
        <w:t>the</w:t>
      </w:r>
      <w:r w:rsidR="006C28F9" w:rsidRPr="006C28F9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2B0B43" w:rsidRPr="006C28F9">
        <w:rPr>
          <w:rFonts w:ascii="Times New Roman" w:hAnsi="Times New Roman" w:cs="Times New Roman"/>
          <w:sz w:val="28"/>
          <w:szCs w:val="28"/>
          <w:lang w:val="en-US"/>
        </w:rPr>
        <w:t xml:space="preserve">Hall of </w:t>
      </w:r>
      <w:r w:rsidRPr="006C28F9">
        <w:rPr>
          <w:rFonts w:ascii="Times New Roman" w:hAnsi="Times New Roman" w:cs="Times New Roman"/>
          <w:sz w:val="28"/>
          <w:szCs w:val="28"/>
          <w:lang w:val="en-US"/>
        </w:rPr>
        <w:t>Historical Truth at</w:t>
      </w:r>
      <w:r w:rsidR="006C28F9" w:rsidRPr="006C28F9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6C28F9">
        <w:rPr>
          <w:rFonts w:ascii="Times New Roman" w:hAnsi="Times New Roman" w:cs="Times New Roman"/>
          <w:sz w:val="28"/>
          <w:szCs w:val="28"/>
          <w:lang w:val="en-US"/>
        </w:rPr>
        <w:t>the</w:t>
      </w:r>
      <w:r w:rsidR="006C28F9" w:rsidRPr="006C28F9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6C28F9">
        <w:rPr>
          <w:rFonts w:ascii="Times New Roman" w:hAnsi="Times New Roman" w:cs="Times New Roman"/>
          <w:sz w:val="28"/>
          <w:szCs w:val="28"/>
          <w:lang w:val="en-US"/>
        </w:rPr>
        <w:t>Victory Museum.</w:t>
      </w:r>
      <w:r w:rsidRPr="006C28F9">
        <w:rPr>
          <w:rFonts w:ascii="Times New Roman" w:eastAsia="Times New Roman" w:hAnsi="Times New Roman" w:cs="Times New Roman"/>
          <w:sz w:val="28"/>
          <w:szCs w:val="28"/>
          <w:shd w:val="clear" w:color="auto" w:fill="FEFEFE"/>
          <w:lang w:val="en-US"/>
        </w:rPr>
        <w:t xml:space="preserve"> </w:t>
      </w:r>
    </w:p>
    <w:p w14:paraId="61672C22" w14:textId="77777777" w:rsidR="00505878" w:rsidRPr="006C28F9" w:rsidRDefault="00505878" w:rsidP="00505878">
      <w:pPr>
        <w:rPr>
          <w:rFonts w:ascii="Times New Roman" w:eastAsia="Times New Roman" w:hAnsi="Times New Roman" w:cs="Times New Roman"/>
          <w:sz w:val="28"/>
          <w:szCs w:val="28"/>
          <w:shd w:val="clear" w:color="auto" w:fill="FEFEFE"/>
          <w:lang w:val="en-US"/>
        </w:rPr>
      </w:pPr>
    </w:p>
    <w:p w14:paraId="6380EE4D" w14:textId="6C9E3138" w:rsidR="00505878" w:rsidRPr="00D71E8F" w:rsidRDefault="00505878" w:rsidP="00505878">
      <w:pPr>
        <w:rPr>
          <w:rFonts w:ascii="Times New Roman" w:hAnsi="Times New Roman" w:cs="Times New Roman"/>
          <w:i/>
          <w:sz w:val="28"/>
          <w:szCs w:val="28"/>
          <w:lang w:val="en-US"/>
        </w:rPr>
      </w:pPr>
      <w:r w:rsidRPr="00D71E8F">
        <w:rPr>
          <w:rFonts w:ascii="Times New Roman" w:hAnsi="Times New Roman" w:cs="Times New Roman"/>
          <w:b/>
          <w:i/>
          <w:sz w:val="28"/>
          <w:szCs w:val="28"/>
          <w:lang w:val="en-US"/>
        </w:rPr>
        <w:t>Read the text “Feat</w:t>
      </w:r>
      <w:r w:rsidR="006137DC" w:rsidRPr="00D71E8F">
        <w:rPr>
          <w:rFonts w:ascii="Times New Roman" w:hAnsi="Times New Roman" w:cs="Times New Roman"/>
          <w:b/>
          <w:i/>
          <w:sz w:val="28"/>
          <w:szCs w:val="28"/>
          <w:lang w:val="en-US"/>
        </w:rPr>
        <w:t xml:space="preserve"> </w:t>
      </w:r>
      <w:r w:rsidRPr="00D71E8F">
        <w:rPr>
          <w:rFonts w:ascii="Times New Roman" w:hAnsi="Times New Roman" w:cs="Times New Roman"/>
          <w:b/>
          <w:i/>
          <w:sz w:val="28"/>
          <w:szCs w:val="28"/>
          <w:lang w:val="en-US"/>
        </w:rPr>
        <w:t>of the Army”. Use the word at the end of each line to form a new word that fits into the gap.</w:t>
      </w:r>
    </w:p>
    <w:p w14:paraId="6442F6E2" w14:textId="77777777" w:rsidR="00505878" w:rsidRPr="00D71E8F" w:rsidRDefault="00505878" w:rsidP="00505878">
      <w:pPr>
        <w:pStyle w:val="a3"/>
        <w:rPr>
          <w:rFonts w:ascii="Times New Roman" w:hAnsi="Times New Roman" w:cs="Times New Roman"/>
          <w:b/>
          <w:sz w:val="28"/>
          <w:szCs w:val="28"/>
          <w:shd w:val="clear" w:color="auto" w:fill="FFFFFF"/>
          <w:lang w:val="en-US"/>
        </w:rPr>
      </w:pPr>
    </w:p>
    <w:tbl>
      <w:tblPr>
        <w:tblStyle w:val="a8"/>
        <w:tblW w:w="0" w:type="auto"/>
        <w:tblInd w:w="-5" w:type="dxa"/>
        <w:tblLook w:val="04A0" w:firstRow="1" w:lastRow="0" w:firstColumn="1" w:lastColumn="0" w:noHBand="0" w:noVBand="1"/>
      </w:tblPr>
      <w:tblGrid>
        <w:gridCol w:w="709"/>
        <w:gridCol w:w="6961"/>
        <w:gridCol w:w="1957"/>
      </w:tblGrid>
      <w:tr w:rsidR="00BC4311" w:rsidRPr="00D71E8F" w14:paraId="0E541C8E" w14:textId="77777777" w:rsidTr="006C28F9">
        <w:tc>
          <w:tcPr>
            <w:tcW w:w="709" w:type="dxa"/>
          </w:tcPr>
          <w:p w14:paraId="7806200E" w14:textId="77777777" w:rsidR="00505878" w:rsidRPr="00D71E8F" w:rsidRDefault="00505878" w:rsidP="00505878">
            <w:pPr>
              <w:spacing w:before="100" w:beforeAutospacing="1" w:after="165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US" w:eastAsia="ru-RU"/>
              </w:rPr>
            </w:pPr>
            <w:r w:rsidRPr="00D71E8F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US" w:eastAsia="ru-RU"/>
              </w:rPr>
              <w:t>1</w:t>
            </w:r>
          </w:p>
        </w:tc>
        <w:tc>
          <w:tcPr>
            <w:tcW w:w="6961" w:type="dxa"/>
          </w:tcPr>
          <w:p w14:paraId="1E089EC4" w14:textId="516305E8" w:rsidR="00505878" w:rsidRPr="006C28F9" w:rsidRDefault="00505878" w:rsidP="00222129">
            <w:pPr>
              <w:spacing w:before="100" w:beforeAutospacing="1" w:after="165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</w:pPr>
            <w:r w:rsidRPr="006C28F9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 xml:space="preserve">“The country must have its heroes, and people must know them. These have to be a guiding </w:t>
            </w:r>
            <w:r w:rsidR="00F27CF1" w:rsidRPr="006C28F9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___________________</w:t>
            </w:r>
            <w:r w:rsidRPr="006C28F9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,</w:t>
            </w:r>
          </w:p>
        </w:tc>
        <w:tc>
          <w:tcPr>
            <w:tcW w:w="1957" w:type="dxa"/>
          </w:tcPr>
          <w:p w14:paraId="4BBF8B69" w14:textId="77777777" w:rsidR="00505878" w:rsidRPr="006C28F9" w:rsidRDefault="00505878" w:rsidP="00505878">
            <w:pPr>
              <w:spacing w:before="100" w:beforeAutospacing="1" w:after="165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</w:pPr>
            <w:r w:rsidRPr="006C28F9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REFER</w:t>
            </w:r>
          </w:p>
        </w:tc>
      </w:tr>
      <w:tr w:rsidR="00BC4311" w:rsidRPr="00D71E8F" w14:paraId="025FCCB4" w14:textId="77777777" w:rsidTr="006C28F9">
        <w:tc>
          <w:tcPr>
            <w:tcW w:w="709" w:type="dxa"/>
          </w:tcPr>
          <w:p w14:paraId="4BD82C28" w14:textId="77777777" w:rsidR="00505878" w:rsidRPr="00D71E8F" w:rsidRDefault="00505878" w:rsidP="00505878">
            <w:pPr>
              <w:spacing w:before="100" w:beforeAutospacing="1" w:after="165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US" w:eastAsia="ru-RU"/>
              </w:rPr>
            </w:pPr>
            <w:r w:rsidRPr="00D71E8F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US" w:eastAsia="ru-RU"/>
              </w:rPr>
              <w:t>2</w:t>
            </w:r>
          </w:p>
        </w:tc>
        <w:tc>
          <w:tcPr>
            <w:tcW w:w="6961" w:type="dxa"/>
          </w:tcPr>
          <w:p w14:paraId="3F22D9B1" w14:textId="0EC1C639" w:rsidR="00505878" w:rsidRPr="006C28F9" w:rsidRDefault="00505878" w:rsidP="00222129">
            <w:pPr>
              <w:shd w:val="clear" w:color="auto" w:fill="FFFFFF"/>
              <w:spacing w:before="100" w:beforeAutospacing="1" w:after="165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</w:pPr>
            <w:proofErr w:type="gramStart"/>
            <w:r w:rsidRPr="006C28F9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an</w:t>
            </w:r>
            <w:proofErr w:type="gramEnd"/>
            <w:r w:rsidRPr="006C28F9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 xml:space="preserve"> example through which today’s </w:t>
            </w:r>
            <w:r w:rsidR="00F27CF1" w:rsidRPr="006C28F9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___________________</w:t>
            </w:r>
            <w:r w:rsidRPr="006C28F9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 xml:space="preserve"> could be brought up and raise their children.” Vladimir Vladimirovich Putin</w:t>
            </w:r>
          </w:p>
        </w:tc>
        <w:tc>
          <w:tcPr>
            <w:tcW w:w="1957" w:type="dxa"/>
          </w:tcPr>
          <w:p w14:paraId="37062901" w14:textId="77777777" w:rsidR="00505878" w:rsidRPr="006C28F9" w:rsidRDefault="00505878" w:rsidP="00505878">
            <w:pPr>
              <w:spacing w:before="100" w:beforeAutospacing="1" w:after="165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</w:pPr>
            <w:r w:rsidRPr="006C28F9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GENERATE</w:t>
            </w:r>
          </w:p>
        </w:tc>
      </w:tr>
      <w:tr w:rsidR="00BC4311" w:rsidRPr="00D71E8F" w14:paraId="5255B8C9" w14:textId="77777777" w:rsidTr="006C28F9">
        <w:tc>
          <w:tcPr>
            <w:tcW w:w="709" w:type="dxa"/>
          </w:tcPr>
          <w:p w14:paraId="303CD7DA" w14:textId="77777777" w:rsidR="00505878" w:rsidRPr="00D71E8F" w:rsidRDefault="00505878" w:rsidP="00505878">
            <w:pPr>
              <w:spacing w:before="100" w:beforeAutospacing="1" w:after="165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US" w:eastAsia="ru-RU"/>
              </w:rPr>
            </w:pPr>
            <w:r w:rsidRPr="00D71E8F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US" w:eastAsia="ru-RU"/>
              </w:rPr>
              <w:t>3</w:t>
            </w:r>
          </w:p>
        </w:tc>
        <w:tc>
          <w:tcPr>
            <w:tcW w:w="6961" w:type="dxa"/>
          </w:tcPr>
          <w:p w14:paraId="2931A476" w14:textId="63332F41" w:rsidR="00505878" w:rsidRPr="006C28F9" w:rsidRDefault="00505878" w:rsidP="00222129">
            <w:pPr>
              <w:spacing w:before="100" w:beforeAutospacing="1" w:after="165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</w:pPr>
            <w:r w:rsidRPr="006C28F9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 xml:space="preserve">The “Feat of the </w:t>
            </w:r>
            <w:r w:rsidR="00F27CF1" w:rsidRPr="006C28F9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___________________</w:t>
            </w:r>
            <w:r w:rsidRPr="006C28F9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 xml:space="preserve">” exhibition of the Victory Museum is dedicated to all people who toiled for the future </w:t>
            </w:r>
            <w:r w:rsidR="006137DC" w:rsidRPr="006C28F9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v</w:t>
            </w:r>
            <w:r w:rsidRPr="006C28F9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ictory shoulder to shoulder during</w:t>
            </w:r>
          </w:p>
        </w:tc>
        <w:tc>
          <w:tcPr>
            <w:tcW w:w="1957" w:type="dxa"/>
          </w:tcPr>
          <w:p w14:paraId="707EFA50" w14:textId="77777777" w:rsidR="00505878" w:rsidRPr="006C28F9" w:rsidRDefault="00505878" w:rsidP="00505878">
            <w:pPr>
              <w:spacing w:before="100" w:beforeAutospacing="1" w:after="165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</w:pPr>
            <w:r w:rsidRPr="006C28F9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ARM</w:t>
            </w:r>
          </w:p>
        </w:tc>
      </w:tr>
      <w:tr w:rsidR="00BC4311" w:rsidRPr="00D71E8F" w14:paraId="0816CEB9" w14:textId="77777777" w:rsidTr="006C28F9">
        <w:tc>
          <w:tcPr>
            <w:tcW w:w="709" w:type="dxa"/>
          </w:tcPr>
          <w:p w14:paraId="3D9EDC40" w14:textId="77777777" w:rsidR="00505878" w:rsidRPr="00D71E8F" w:rsidRDefault="00505878" w:rsidP="00505878">
            <w:pPr>
              <w:spacing w:before="100" w:beforeAutospacing="1" w:after="165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US" w:eastAsia="ru-RU"/>
              </w:rPr>
            </w:pPr>
            <w:r w:rsidRPr="00D71E8F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US" w:eastAsia="ru-RU"/>
              </w:rPr>
              <w:t>4</w:t>
            </w:r>
          </w:p>
        </w:tc>
        <w:tc>
          <w:tcPr>
            <w:tcW w:w="6961" w:type="dxa"/>
          </w:tcPr>
          <w:p w14:paraId="127445F0" w14:textId="47A82C66" w:rsidR="00505878" w:rsidRPr="006C28F9" w:rsidRDefault="00505878" w:rsidP="00222129">
            <w:pPr>
              <w:shd w:val="clear" w:color="auto" w:fill="FFFFFF"/>
              <w:spacing w:before="100" w:beforeAutospacing="1" w:after="165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</w:pPr>
            <w:proofErr w:type="gramStart"/>
            <w:r w:rsidRPr="006C28F9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the</w:t>
            </w:r>
            <w:proofErr w:type="gramEnd"/>
            <w:r w:rsidRPr="006C28F9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 xml:space="preserve"> four </w:t>
            </w:r>
            <w:r w:rsidR="00F27CF1" w:rsidRPr="006C28F9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___________________</w:t>
            </w:r>
            <w:r w:rsidRPr="006C28F9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 xml:space="preserve"> years and spared no effort on the frontline as well as in the rear.</w:t>
            </w:r>
          </w:p>
        </w:tc>
        <w:tc>
          <w:tcPr>
            <w:tcW w:w="1957" w:type="dxa"/>
          </w:tcPr>
          <w:p w14:paraId="11ABD4FE" w14:textId="77777777" w:rsidR="00505878" w:rsidRPr="006C28F9" w:rsidRDefault="00505878" w:rsidP="00505878">
            <w:pPr>
              <w:spacing w:before="100" w:beforeAutospacing="1" w:after="165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</w:pPr>
            <w:r w:rsidRPr="006C28F9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WAR</w:t>
            </w:r>
          </w:p>
        </w:tc>
      </w:tr>
      <w:tr w:rsidR="00BC4311" w:rsidRPr="00D71E8F" w14:paraId="25BF9F82" w14:textId="77777777" w:rsidTr="006C28F9">
        <w:tc>
          <w:tcPr>
            <w:tcW w:w="709" w:type="dxa"/>
          </w:tcPr>
          <w:p w14:paraId="6E053664" w14:textId="77777777" w:rsidR="00505878" w:rsidRPr="00D71E8F" w:rsidRDefault="00505878" w:rsidP="00505878">
            <w:pPr>
              <w:spacing w:before="100" w:beforeAutospacing="1" w:after="165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US" w:eastAsia="ru-RU"/>
              </w:rPr>
            </w:pPr>
            <w:r w:rsidRPr="00D71E8F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US" w:eastAsia="ru-RU"/>
              </w:rPr>
              <w:t>5</w:t>
            </w:r>
          </w:p>
        </w:tc>
        <w:tc>
          <w:tcPr>
            <w:tcW w:w="6961" w:type="dxa"/>
          </w:tcPr>
          <w:p w14:paraId="59049A74" w14:textId="03B38596" w:rsidR="00505878" w:rsidRPr="006C28F9" w:rsidRDefault="002E5C19" w:rsidP="00BC4311">
            <w:pPr>
              <w:shd w:val="clear" w:color="auto" w:fill="FFFFFF"/>
              <w:spacing w:before="100" w:beforeAutospacing="1" w:after="165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</w:pPr>
            <w:r w:rsidRPr="006C28F9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___________________</w:t>
            </w:r>
            <w:r w:rsidR="00505878" w:rsidRPr="006C28F9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 xml:space="preserve"> </w:t>
            </w:r>
            <w:proofErr w:type="gramStart"/>
            <w:r w:rsidR="00505878" w:rsidRPr="006C28F9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and</w:t>
            </w:r>
            <w:proofErr w:type="gramEnd"/>
            <w:r w:rsidR="00505878" w:rsidRPr="006C28F9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 xml:space="preserve"> soldiers defending their military positions to the last bullet, partisans fighting</w:t>
            </w:r>
            <w:r w:rsidR="006137DC" w:rsidRPr="006C28F9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 xml:space="preserve"> the</w:t>
            </w:r>
            <w:r w:rsidR="00505878" w:rsidRPr="006C28F9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 xml:space="preserve"> enemy in occupied territories, doctors and nurses saving the wounded, all who took up </w:t>
            </w:r>
            <w:r w:rsidR="00BC4311" w:rsidRPr="006C28F9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arms</w:t>
            </w:r>
            <w:r w:rsidR="00505878" w:rsidRPr="006C28F9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…</w:t>
            </w:r>
          </w:p>
        </w:tc>
        <w:tc>
          <w:tcPr>
            <w:tcW w:w="1957" w:type="dxa"/>
          </w:tcPr>
          <w:p w14:paraId="20A6455C" w14:textId="70610BAE" w:rsidR="00505878" w:rsidRPr="006C28F9" w:rsidRDefault="00BC4311" w:rsidP="00505878">
            <w:pPr>
              <w:spacing w:before="100" w:beforeAutospacing="1" w:after="165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</w:pPr>
            <w:r w:rsidRPr="006C28F9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COMMAND</w:t>
            </w:r>
          </w:p>
        </w:tc>
      </w:tr>
      <w:tr w:rsidR="00BC4311" w:rsidRPr="00D71E8F" w14:paraId="59346542" w14:textId="77777777" w:rsidTr="006C28F9">
        <w:tc>
          <w:tcPr>
            <w:tcW w:w="709" w:type="dxa"/>
          </w:tcPr>
          <w:p w14:paraId="435703D6" w14:textId="77777777" w:rsidR="00505878" w:rsidRPr="00D71E8F" w:rsidRDefault="00505878" w:rsidP="00505878">
            <w:pPr>
              <w:spacing w:before="100" w:beforeAutospacing="1" w:after="165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US" w:eastAsia="ru-RU"/>
              </w:rPr>
            </w:pPr>
            <w:r w:rsidRPr="00D71E8F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US" w:eastAsia="ru-RU"/>
              </w:rPr>
              <w:t>6</w:t>
            </w:r>
          </w:p>
        </w:tc>
        <w:tc>
          <w:tcPr>
            <w:tcW w:w="6961" w:type="dxa"/>
          </w:tcPr>
          <w:p w14:paraId="7C3AF8C3" w14:textId="5AA0CF37" w:rsidR="00505878" w:rsidRPr="006C28F9" w:rsidRDefault="00505878" w:rsidP="00222129">
            <w:pPr>
              <w:shd w:val="clear" w:color="auto" w:fill="FFFFFF"/>
              <w:spacing w:before="100" w:beforeAutospacing="1" w:after="165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</w:pPr>
            <w:r w:rsidRPr="006C28F9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Each of them</w:t>
            </w:r>
            <w:r w:rsidR="00222129" w:rsidRPr="006C28F9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 xml:space="preserve"> </w:t>
            </w:r>
            <w:r w:rsidR="002E5C19" w:rsidRPr="006C28F9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___________________</w:t>
            </w:r>
            <w:r w:rsidRPr="006C28F9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 xml:space="preserve"> and all of them together were bringing the Great Victory</w:t>
            </w:r>
            <w:r w:rsidR="006137DC" w:rsidRPr="006C28F9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 xml:space="preserve"> closer</w:t>
            </w:r>
            <w:r w:rsidRPr="006C28F9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.</w:t>
            </w:r>
          </w:p>
        </w:tc>
        <w:tc>
          <w:tcPr>
            <w:tcW w:w="1957" w:type="dxa"/>
          </w:tcPr>
          <w:p w14:paraId="7D6650BD" w14:textId="77777777" w:rsidR="00505878" w:rsidRPr="006C28F9" w:rsidRDefault="00505878" w:rsidP="00505878">
            <w:pPr>
              <w:spacing w:before="100" w:beforeAutospacing="1" w:after="165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</w:pPr>
            <w:r w:rsidRPr="006C28F9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SEPARATE</w:t>
            </w:r>
          </w:p>
        </w:tc>
      </w:tr>
    </w:tbl>
    <w:p w14:paraId="0D1C0C27" w14:textId="6BBA41F3" w:rsidR="00505878" w:rsidRPr="00D71E8F" w:rsidRDefault="00505878" w:rsidP="00505878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71706470" w14:textId="21248C22" w:rsidR="002F36E1" w:rsidRDefault="00505878" w:rsidP="00AA065B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>№</w:t>
      </w:r>
      <w:r w:rsidR="006C28F9" w:rsidRPr="006C28F9">
        <w:rPr>
          <w:rFonts w:ascii="Times New Roman" w:hAnsi="Times New Roman" w:cs="Times New Roman"/>
          <w:b/>
          <w:sz w:val="28"/>
          <w:szCs w:val="28"/>
          <w:lang w:val="en-US"/>
        </w:rPr>
        <w:t> </w:t>
      </w:r>
      <w:r w:rsidR="006C28F9" w:rsidRPr="00AA065B">
        <w:rPr>
          <w:rFonts w:ascii="Times New Roman" w:hAnsi="Times New Roman" w:cs="Times New Roman"/>
          <w:b/>
          <w:sz w:val="28"/>
          <w:szCs w:val="28"/>
          <w:lang w:val="en-US"/>
        </w:rPr>
        <w:t>5</w:t>
      </w:r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>.</w:t>
      </w:r>
      <w:proofErr w:type="gramEnd"/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  <w:r w:rsidRPr="00AA065B">
        <w:rPr>
          <w:rFonts w:ascii="Times New Roman" w:hAnsi="Times New Roman" w:cs="Times New Roman"/>
          <w:sz w:val="28"/>
          <w:szCs w:val="28"/>
          <w:lang w:val="en-US"/>
        </w:rPr>
        <w:t>Look through the poster “The Red Army Liberation Mission” and compare the losses of the Red Army during the liberation of several European and Asian countries.</w:t>
      </w:r>
    </w:p>
    <w:p w14:paraId="707A328A" w14:textId="77777777" w:rsidR="00AA065B" w:rsidRPr="00AA065B" w:rsidRDefault="00AA065B" w:rsidP="00AA065B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14:paraId="53698317" w14:textId="6717C24A" w:rsidR="00505878" w:rsidRPr="00D71E8F" w:rsidRDefault="00505878" w:rsidP="00AA065B">
      <w:pPr>
        <w:jc w:val="both"/>
        <w:rPr>
          <w:rFonts w:ascii="Times New Roman" w:hAnsi="Times New Roman" w:cs="Times New Roman"/>
          <w:b/>
          <w:i/>
          <w:sz w:val="28"/>
          <w:szCs w:val="28"/>
          <w:lang w:val="en-US"/>
        </w:rPr>
      </w:pPr>
      <w:r w:rsidRPr="00D71E8F">
        <w:rPr>
          <w:rFonts w:ascii="Times New Roman" w:hAnsi="Times New Roman" w:cs="Times New Roman"/>
          <w:b/>
          <w:i/>
          <w:sz w:val="28"/>
          <w:szCs w:val="28"/>
          <w:lang w:val="en-US"/>
        </w:rPr>
        <w:t>Fill in the gaps with the words and numbers from the box to complete the description of the chart.</w:t>
      </w:r>
      <w:r w:rsidR="00CF75F0" w:rsidRPr="00D71E8F">
        <w:rPr>
          <w:rFonts w:ascii="Times New Roman" w:hAnsi="Times New Roman" w:cs="Times New Roman"/>
          <w:b/>
          <w:i/>
          <w:sz w:val="28"/>
          <w:szCs w:val="28"/>
          <w:lang w:val="en-US"/>
        </w:rPr>
        <w:t xml:space="preserve"> </w:t>
      </w:r>
    </w:p>
    <w:p w14:paraId="32532960" w14:textId="2B7EE185" w:rsidR="00505878" w:rsidRPr="00D71E8F" w:rsidRDefault="00505878" w:rsidP="002F36E1">
      <w:pPr>
        <w:rPr>
          <w:rFonts w:ascii="Times New Roman" w:hAnsi="Times New Roman" w:cs="Times New Roman"/>
          <w:b/>
          <w:i/>
          <w:sz w:val="28"/>
          <w:szCs w:val="28"/>
          <w:lang w:val="en-US"/>
        </w:rPr>
      </w:pPr>
    </w:p>
    <w:p w14:paraId="3B6713EE" w14:textId="77777777" w:rsidR="00505878" w:rsidRPr="00D71E8F" w:rsidRDefault="00505878" w:rsidP="002F36E1">
      <w:pPr>
        <w:rPr>
          <w:rFonts w:ascii="Times New Roman" w:hAnsi="Times New Roman" w:cs="Times New Roman"/>
          <w:b/>
          <w:i/>
          <w:sz w:val="28"/>
          <w:szCs w:val="28"/>
          <w:lang w:val="en-US"/>
        </w:rPr>
      </w:pPr>
    </w:p>
    <w:p w14:paraId="11D6F21C" w14:textId="7196C8A8" w:rsidR="00505878" w:rsidRPr="00D71E8F" w:rsidRDefault="00801CF4" w:rsidP="002F36E1">
      <w:pPr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D71E8F">
        <w:rPr>
          <w:rFonts w:ascii="Times New Roman" w:hAnsi="Times New Roman" w:cs="Times New Roman"/>
          <w:b/>
          <w:noProof/>
          <w:sz w:val="28"/>
          <w:szCs w:val="28"/>
        </w:rPr>
        <w:lastRenderedPageBreak/>
        <w:drawing>
          <wp:inline distT="0" distB="0" distL="0" distR="0" wp14:anchorId="409CC31A" wp14:editId="1588BC2E">
            <wp:extent cx="6858000" cy="3810000"/>
            <wp:effectExtent l="0" t="0" r="25400" b="25400"/>
            <wp:docPr id="10" name="Диаграмма 1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9"/>
              </a:graphicData>
            </a:graphic>
          </wp:inline>
        </w:drawing>
      </w:r>
    </w:p>
    <w:p w14:paraId="1D20E2C8" w14:textId="204D5704" w:rsidR="00801CF4" w:rsidRPr="00D71E8F" w:rsidRDefault="00801CF4" w:rsidP="00505878">
      <w:pPr>
        <w:rPr>
          <w:rFonts w:ascii="Times New Roman" w:hAnsi="Times New Roman" w:cs="Times New Roman"/>
          <w:b/>
          <w:sz w:val="28"/>
          <w:szCs w:val="28"/>
        </w:rPr>
      </w:pPr>
    </w:p>
    <w:p w14:paraId="124A3D96" w14:textId="27388FEF" w:rsidR="00801CF4" w:rsidRPr="00D71E8F" w:rsidRDefault="00801CF4" w:rsidP="00505878">
      <w:pPr>
        <w:rPr>
          <w:rFonts w:ascii="Times New Roman" w:hAnsi="Times New Roman" w:cs="Times New Roman"/>
          <w:b/>
          <w:sz w:val="28"/>
          <w:szCs w:val="28"/>
        </w:rPr>
      </w:pPr>
      <w:r w:rsidRPr="00D71E8F">
        <w:rPr>
          <w:rFonts w:ascii="Times New Roman" w:hAnsi="Times New Roman" w:cs="Times New Roman"/>
          <w:b/>
          <w:i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08336F2" wp14:editId="47BFE171">
                <wp:simplePos x="0" y="0"/>
                <wp:positionH relativeFrom="column">
                  <wp:posOffset>0</wp:posOffset>
                </wp:positionH>
                <wp:positionV relativeFrom="paragraph">
                  <wp:posOffset>86360</wp:posOffset>
                </wp:positionV>
                <wp:extent cx="6286500" cy="342900"/>
                <wp:effectExtent l="0" t="0" r="38100" b="38100"/>
                <wp:wrapSquare wrapText="bothSides"/>
                <wp:docPr id="7" name="Надпись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86500" cy="3429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  <a:effectLst/>
                        <a:extLst>
                          <a:ext uri="{C572A759-6A51-4108-AA02-DFA0A04FC94B}">
                            <ma14:wrappingTextBoxFlag xmlns:w15="http://schemas.microsoft.com/office/word/2012/wordml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AA9F7EF" w14:textId="3C673558" w:rsidR="003906C8" w:rsidRPr="005D469E" w:rsidRDefault="003906C8">
                            <w:pPr>
                              <w:rPr>
                                <w:rFonts w:ascii="Times New Roman" w:hAnsi="Times New Roman" w:cs="Times New Roman"/>
                                <w:b/>
                                <w:lang w:val="en-US"/>
                              </w:rPr>
                            </w:pPr>
                            <w:r w:rsidRPr="005D469E">
                              <w:rPr>
                                <w:rFonts w:ascii="Times New Roman" w:hAnsi="Times New Roman" w:cs="Times New Roman"/>
                                <w:b/>
                                <w:lang w:val="en-US"/>
                              </w:rPr>
                              <w:t>China, Czechoslovakia, Korea, Norway, Poland, 691, 26000, 1400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type w14:anchorId="108336F2" id="_x0000_t202" coordsize="21600,21600" o:spt="202" path="m,l,21600r21600,l21600,xe">
                <v:stroke joinstyle="miter"/>
                <v:path gradientshapeok="t" o:connecttype="rect"/>
              </v:shapetype>
              <v:shape id="Надпись 7" o:spid="_x0000_s1026" type="#_x0000_t202" style="position:absolute;margin-left:0;margin-top:6.8pt;width:495pt;height:27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" filled="f" strokecolor="black [3213]">
                <v:textbox>
                  <w:txbxContent>
                    <w:p w14:paraId="4AA9F7EF" w14:textId="3C673558" w:rsidR="003906C8" w:rsidRPr="005D469E" w:rsidRDefault="003906C8">
                      <w:pPr>
                        <w:rPr>
                          <w:rFonts w:ascii="Times New Roman" w:hAnsi="Times New Roman" w:cs="Times New Roman"/>
                          <w:b/>
                          <w:lang w:val="en-US"/>
                        </w:rPr>
                      </w:pPr>
                      <w:r w:rsidRPr="005D469E">
                        <w:rPr>
                          <w:rFonts w:ascii="Times New Roman" w:hAnsi="Times New Roman" w:cs="Times New Roman"/>
                          <w:b/>
                          <w:lang w:val="en-US"/>
                        </w:rPr>
                        <w:t>China, Czechoslovakia, Korea, Norway, Poland, 691, 26000, 14000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E8019C5" w14:textId="392DAF80" w:rsidR="00505878" w:rsidRPr="00D71E8F" w:rsidRDefault="00505878" w:rsidP="00AA065B">
      <w:pPr>
        <w:spacing w:line="360" w:lineRule="auto"/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>Looking at the figures</w:t>
      </w:r>
      <w:r w:rsidR="006137DC" w:rsidRPr="00D71E8F">
        <w:rPr>
          <w:rFonts w:ascii="Times New Roman" w:hAnsi="Times New Roman" w:cs="Times New Roman"/>
          <w:b/>
          <w:sz w:val="28"/>
          <w:szCs w:val="28"/>
          <w:lang w:val="en-US"/>
        </w:rPr>
        <w:t>,</w:t>
      </w:r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 we can </w:t>
      </w:r>
      <w:r w:rsidR="00183517" w:rsidRPr="00D71E8F">
        <w:rPr>
          <w:rFonts w:ascii="Times New Roman" w:hAnsi="Times New Roman" w:cs="Times New Roman"/>
          <w:b/>
          <w:sz w:val="28"/>
          <w:szCs w:val="28"/>
          <w:lang w:val="en-US"/>
        </w:rPr>
        <w:t>see</w:t>
      </w:r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 that the largest number of people</w:t>
      </w:r>
      <w:r w:rsidR="00183517" w:rsidRPr="00D71E8F">
        <w:rPr>
          <w:rFonts w:ascii="Times New Roman" w:hAnsi="Times New Roman" w:cs="Times New Roman"/>
          <w:b/>
          <w:sz w:val="28"/>
          <w:szCs w:val="28"/>
          <w:lang w:val="en-US"/>
        </w:rPr>
        <w:t>, 600,000,</w:t>
      </w:r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  <w:r w:rsidR="00183517" w:rsidRPr="00D71E8F">
        <w:rPr>
          <w:rFonts w:ascii="Times New Roman" w:hAnsi="Times New Roman" w:cs="Times New Roman"/>
          <w:b/>
          <w:sz w:val="28"/>
          <w:szCs w:val="28"/>
          <w:lang w:val="en-US"/>
        </w:rPr>
        <w:t>were</w:t>
      </w:r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 killed defending </w:t>
      </w:r>
      <w:r w:rsidR="002E5C19" w:rsidRPr="00D71E8F">
        <w:rPr>
          <w:rFonts w:ascii="Times New Roman" w:hAnsi="Times New Roman" w:cs="Times New Roman"/>
          <w:b/>
          <w:sz w:val="28"/>
          <w:szCs w:val="28"/>
          <w:lang w:val="en-US"/>
        </w:rPr>
        <w:t>_______________</w:t>
      </w:r>
      <w:r w:rsidR="00183517"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  <w:r w:rsidR="00183517" w:rsidRPr="00D71E8F">
        <w:rPr>
          <w:rFonts w:ascii="Times New Roman" w:hAnsi="Times New Roman" w:cs="Times New Roman"/>
          <w:b/>
          <w:color w:val="000000" w:themeColor="text1"/>
          <w:sz w:val="28"/>
          <w:szCs w:val="28"/>
          <w:lang w:val="en-US"/>
        </w:rPr>
        <w:t>followed</w:t>
      </w:r>
      <w:r w:rsidRPr="00D71E8F">
        <w:rPr>
          <w:rFonts w:ascii="Times New Roman" w:hAnsi="Times New Roman" w:cs="Times New Roman"/>
          <w:b/>
          <w:color w:val="000000" w:themeColor="text1"/>
          <w:sz w:val="28"/>
          <w:szCs w:val="28"/>
          <w:lang w:val="en-US"/>
        </w:rPr>
        <w:t xml:space="preserve"> </w:t>
      </w:r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>by Hungary</w:t>
      </w:r>
      <w:r w:rsidR="00183517"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 with </w:t>
      </w:r>
      <w:r w:rsidR="002E5C19"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_______________ </w:t>
      </w:r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and </w:t>
      </w:r>
      <w:r w:rsidR="002E5C19" w:rsidRPr="00D71E8F">
        <w:rPr>
          <w:rFonts w:ascii="Times New Roman" w:hAnsi="Times New Roman" w:cs="Times New Roman"/>
          <w:b/>
          <w:sz w:val="28"/>
          <w:szCs w:val="28"/>
          <w:lang w:val="en-US"/>
        </w:rPr>
        <w:t>______________</w:t>
      </w:r>
      <w:proofErr w:type="gramStart"/>
      <w:r w:rsidR="002E5C19"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_ </w:t>
      </w:r>
      <w:r w:rsidR="00222129" w:rsidRPr="00D71E8F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 xml:space="preserve"> </w:t>
      </w:r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>with</w:t>
      </w:r>
      <w:proofErr w:type="gramEnd"/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 139</w:t>
      </w:r>
      <w:r w:rsidR="00183517" w:rsidRPr="00D71E8F">
        <w:rPr>
          <w:rFonts w:ascii="Times New Roman" w:hAnsi="Times New Roman" w:cs="Times New Roman"/>
          <w:b/>
          <w:sz w:val="28"/>
          <w:szCs w:val="28"/>
          <w:lang w:val="en-US"/>
        </w:rPr>
        <w:t>,</w:t>
      </w:r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>000. The lowest number of casualties</w:t>
      </w:r>
      <w:r w:rsidR="00183517"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, </w:t>
      </w:r>
      <w:r w:rsidR="002E5C19" w:rsidRPr="00D71E8F">
        <w:rPr>
          <w:rFonts w:ascii="Times New Roman" w:hAnsi="Times New Roman" w:cs="Times New Roman"/>
          <w:b/>
          <w:sz w:val="28"/>
          <w:szCs w:val="28"/>
          <w:lang w:val="en-US"/>
        </w:rPr>
        <w:t>_______________</w:t>
      </w:r>
      <w:r w:rsidR="00183517" w:rsidRPr="00D71E8F">
        <w:rPr>
          <w:rFonts w:ascii="Times New Roman" w:hAnsi="Times New Roman" w:cs="Times New Roman"/>
          <w:b/>
          <w:sz w:val="28"/>
          <w:szCs w:val="28"/>
          <w:lang w:val="en-US"/>
        </w:rPr>
        <w:t>, occurred</w:t>
      </w:r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 during the liberation of </w:t>
      </w:r>
      <w:r w:rsidR="002E5C19" w:rsidRPr="00D71E8F">
        <w:rPr>
          <w:rFonts w:ascii="Times New Roman" w:hAnsi="Times New Roman" w:cs="Times New Roman"/>
          <w:b/>
          <w:sz w:val="28"/>
          <w:szCs w:val="28"/>
          <w:lang w:val="en-US"/>
        </w:rPr>
        <w:t>_______________</w:t>
      </w:r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. </w:t>
      </w:r>
      <w:r w:rsidR="002E5C19" w:rsidRPr="00D71E8F">
        <w:rPr>
          <w:rFonts w:ascii="Times New Roman" w:hAnsi="Times New Roman" w:cs="Times New Roman"/>
          <w:b/>
          <w:sz w:val="28"/>
          <w:szCs w:val="28"/>
          <w:lang w:val="en-US"/>
        </w:rPr>
        <w:t>______________</w:t>
      </w:r>
      <w:proofErr w:type="gramStart"/>
      <w:r w:rsidR="002E5C19"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_ </w:t>
      </w:r>
      <w:r w:rsidR="00222129" w:rsidRPr="00D71E8F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 xml:space="preserve"> </w:t>
      </w:r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>witnessed</w:t>
      </w:r>
      <w:proofErr w:type="gramEnd"/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 almost the same number of casualties as Yugoslavia.</w:t>
      </w:r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br/>
        <w:t xml:space="preserve">The battles for </w:t>
      </w:r>
      <w:r w:rsidR="002E5C19" w:rsidRPr="00D71E8F">
        <w:rPr>
          <w:rFonts w:ascii="Times New Roman" w:hAnsi="Times New Roman" w:cs="Times New Roman"/>
          <w:b/>
          <w:sz w:val="28"/>
          <w:szCs w:val="28"/>
          <w:lang w:val="en-US"/>
        </w:rPr>
        <w:t>______________</w:t>
      </w:r>
      <w:proofErr w:type="gramStart"/>
      <w:r w:rsidR="002E5C19"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_ </w:t>
      </w:r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 and</w:t>
      </w:r>
      <w:proofErr w:type="gramEnd"/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 Austria took as many as 3</w:t>
      </w:r>
      <w:r w:rsidR="00183517" w:rsidRPr="00D71E8F">
        <w:rPr>
          <w:rFonts w:ascii="Times New Roman" w:hAnsi="Times New Roman" w:cs="Times New Roman"/>
          <w:b/>
          <w:sz w:val="28"/>
          <w:szCs w:val="28"/>
          <w:lang w:val="en-US"/>
        </w:rPr>
        <w:t>,</w:t>
      </w:r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500 and </w:t>
      </w:r>
      <w:r w:rsidR="002E5C19"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_______________ </w:t>
      </w:r>
      <w:r w:rsidR="00183517" w:rsidRPr="00D71E8F">
        <w:rPr>
          <w:rFonts w:ascii="Times New Roman" w:hAnsi="Times New Roman" w:cs="Times New Roman"/>
          <w:b/>
          <w:color w:val="000000" w:themeColor="text1"/>
          <w:sz w:val="28"/>
          <w:szCs w:val="28"/>
          <w:lang w:val="en-US"/>
        </w:rPr>
        <w:t xml:space="preserve">lives, </w:t>
      </w:r>
      <w:r w:rsidR="00183517" w:rsidRPr="00D71E8F">
        <w:rPr>
          <w:rFonts w:ascii="Times New Roman" w:hAnsi="Times New Roman" w:cs="Times New Roman"/>
          <w:b/>
          <w:sz w:val="28"/>
          <w:szCs w:val="28"/>
          <w:lang w:val="en-US"/>
        </w:rPr>
        <w:t>respectively</w:t>
      </w:r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>.</w:t>
      </w:r>
    </w:p>
    <w:p w14:paraId="1633CD3C" w14:textId="77777777" w:rsidR="00222129" w:rsidRPr="00D71E8F" w:rsidRDefault="00222129" w:rsidP="00087987">
      <w:pPr>
        <w:rPr>
          <w:rFonts w:ascii="Times New Roman" w:hAnsi="Times New Roman" w:cs="Times New Roman"/>
          <w:b/>
          <w:sz w:val="28"/>
          <w:szCs w:val="28"/>
          <w:lang w:val="en-US"/>
        </w:rPr>
      </w:pPr>
    </w:p>
    <w:p w14:paraId="100954A2" w14:textId="46C69DE0" w:rsidR="00087987" w:rsidRPr="00AA065B" w:rsidRDefault="00087987" w:rsidP="00087987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AA065B">
        <w:rPr>
          <w:rFonts w:ascii="Times New Roman" w:hAnsi="Times New Roman" w:cs="Times New Roman"/>
          <w:b/>
          <w:sz w:val="28"/>
          <w:szCs w:val="28"/>
        </w:rPr>
        <w:t>Диорама</w:t>
      </w:r>
      <w:r w:rsidRPr="00AA065B">
        <w:rPr>
          <w:rFonts w:ascii="Times New Roman" w:hAnsi="Times New Roman" w:cs="Times New Roman"/>
          <w:b/>
          <w:sz w:val="28"/>
          <w:szCs w:val="28"/>
          <w:lang w:val="en-US"/>
        </w:rPr>
        <w:t xml:space="preserve"> «</w:t>
      </w:r>
      <w:r w:rsidRPr="00AA065B">
        <w:rPr>
          <w:rFonts w:ascii="Times New Roman" w:hAnsi="Times New Roman" w:cs="Times New Roman"/>
          <w:b/>
          <w:sz w:val="28"/>
          <w:szCs w:val="28"/>
        </w:rPr>
        <w:t>Курская</w:t>
      </w:r>
      <w:r w:rsidRPr="00AA065B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  <w:r w:rsidRPr="00AA065B">
        <w:rPr>
          <w:rFonts w:ascii="Times New Roman" w:hAnsi="Times New Roman" w:cs="Times New Roman"/>
          <w:b/>
          <w:sz w:val="28"/>
          <w:szCs w:val="28"/>
        </w:rPr>
        <w:t>битва</w:t>
      </w:r>
      <w:r w:rsidRPr="00AA065B">
        <w:rPr>
          <w:rFonts w:ascii="Times New Roman" w:hAnsi="Times New Roman" w:cs="Times New Roman"/>
          <w:b/>
          <w:sz w:val="28"/>
          <w:szCs w:val="28"/>
          <w:lang w:val="en-US"/>
        </w:rPr>
        <w:t>» (The “Battle of Kursk”</w:t>
      </w:r>
      <w:r w:rsidR="00CF75F0" w:rsidRPr="00AA065B">
        <w:rPr>
          <w:rFonts w:ascii="Times New Roman" w:hAnsi="Times New Roman" w:cs="Times New Roman"/>
          <w:b/>
          <w:sz w:val="28"/>
          <w:szCs w:val="28"/>
          <w:lang w:val="en-US"/>
        </w:rPr>
        <w:t xml:space="preserve"> Diorama</w:t>
      </w:r>
      <w:r w:rsidRPr="00AA065B">
        <w:rPr>
          <w:rFonts w:ascii="Times New Roman" w:hAnsi="Times New Roman" w:cs="Times New Roman"/>
          <w:b/>
          <w:sz w:val="28"/>
          <w:szCs w:val="28"/>
          <w:lang w:val="en-US"/>
        </w:rPr>
        <w:t>)</w:t>
      </w:r>
    </w:p>
    <w:p w14:paraId="69DCD58C" w14:textId="57F93F96" w:rsidR="00087987" w:rsidRPr="00D71E8F" w:rsidRDefault="00087987" w:rsidP="002F36E1">
      <w:pPr>
        <w:rPr>
          <w:rFonts w:ascii="Times New Roman" w:hAnsi="Times New Roman" w:cs="Times New Roman"/>
          <w:b/>
          <w:sz w:val="28"/>
          <w:szCs w:val="28"/>
          <w:lang w:val="en-US"/>
        </w:rPr>
      </w:pPr>
    </w:p>
    <w:p w14:paraId="344BA771" w14:textId="1284C0DA" w:rsidR="00247585" w:rsidRPr="00AA065B" w:rsidRDefault="00247585" w:rsidP="00AA065B">
      <w:pPr>
        <w:shd w:val="clear" w:color="auto" w:fill="FFFFFF"/>
        <w:spacing w:before="100" w:beforeAutospacing="1" w:after="165"/>
        <w:jc w:val="both"/>
        <w:rPr>
          <w:rFonts w:ascii="Times New Roman" w:hAnsi="Times New Roman" w:cs="Times New Roman"/>
          <w:bCs/>
          <w:color w:val="000000"/>
          <w:sz w:val="28"/>
          <w:szCs w:val="28"/>
          <w:lang w:val="en-US"/>
        </w:rPr>
      </w:pPr>
      <w:proofErr w:type="gramStart"/>
      <w:r w:rsidRPr="00D71E8F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t>№</w:t>
      </w:r>
      <w:r w:rsidR="00684BD4">
        <w:rPr>
          <w:rFonts w:ascii="Times New Roman" w:hAnsi="Times New Roman" w:cs="Times New Roman"/>
          <w:b/>
          <w:bCs/>
          <w:color w:val="000000"/>
          <w:sz w:val="28"/>
          <w:szCs w:val="28"/>
        </w:rPr>
        <w:t> </w:t>
      </w:r>
      <w:bookmarkStart w:id="0" w:name="_GoBack"/>
      <w:bookmarkEnd w:id="0"/>
      <w:r w:rsidR="00684BD4">
        <w:rPr>
          <w:rFonts w:ascii="Times New Roman" w:hAnsi="Times New Roman" w:cs="Times New Roman"/>
          <w:b/>
          <w:bCs/>
          <w:color w:val="000000"/>
          <w:sz w:val="28"/>
          <w:szCs w:val="28"/>
        </w:rPr>
        <w:t>6</w:t>
      </w:r>
      <w:r w:rsidRPr="00D71E8F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t>.</w:t>
      </w:r>
      <w:proofErr w:type="gramEnd"/>
      <w:r w:rsidRPr="00D71E8F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t xml:space="preserve"> </w:t>
      </w:r>
      <w:proofErr w:type="gramStart"/>
      <w:r w:rsidRPr="00AA065B">
        <w:rPr>
          <w:rFonts w:ascii="Times New Roman" w:hAnsi="Times New Roman" w:cs="Times New Roman"/>
          <w:bCs/>
          <w:color w:val="000000"/>
          <w:sz w:val="28"/>
          <w:szCs w:val="28"/>
          <w:lang w:val="en-US"/>
        </w:rPr>
        <w:t>Group 1.</w:t>
      </w:r>
      <w:proofErr w:type="gramEnd"/>
      <w:r w:rsidRPr="00AA065B">
        <w:rPr>
          <w:rFonts w:ascii="Times New Roman" w:hAnsi="Times New Roman" w:cs="Times New Roman"/>
          <w:bCs/>
          <w:color w:val="000000"/>
          <w:sz w:val="28"/>
          <w:szCs w:val="28"/>
          <w:lang w:val="en-US"/>
        </w:rPr>
        <w:t xml:space="preserve"> Describe the pictures given. Remember to depict the action and location as well as the foreground and the background. You have 2 minutes to prepare.</w:t>
      </w:r>
    </w:p>
    <w:p w14:paraId="556359E4" w14:textId="7CA5C41E" w:rsidR="00247585" w:rsidRPr="00AA065B" w:rsidRDefault="00247585" w:rsidP="00247585">
      <w:pPr>
        <w:shd w:val="clear" w:color="auto" w:fill="FFFFFF"/>
        <w:spacing w:before="100" w:beforeAutospacing="1" w:after="165"/>
        <w:rPr>
          <w:rFonts w:ascii="Times New Roman" w:hAnsi="Times New Roman" w:cs="Times New Roman"/>
          <w:bCs/>
          <w:color w:val="000000"/>
          <w:sz w:val="28"/>
          <w:szCs w:val="28"/>
          <w:lang w:val="en-US"/>
        </w:rPr>
      </w:pPr>
      <w:proofErr w:type="gramStart"/>
      <w:r w:rsidRPr="00AA065B">
        <w:rPr>
          <w:rFonts w:ascii="Times New Roman" w:hAnsi="Times New Roman" w:cs="Times New Roman"/>
          <w:bCs/>
          <w:color w:val="000000"/>
          <w:sz w:val="28"/>
          <w:szCs w:val="28"/>
          <w:lang w:val="en-US"/>
        </w:rPr>
        <w:t>Group 2.</w:t>
      </w:r>
      <w:proofErr w:type="gramEnd"/>
      <w:r w:rsidRPr="00AA065B">
        <w:rPr>
          <w:rFonts w:ascii="Times New Roman" w:hAnsi="Times New Roman" w:cs="Times New Roman"/>
          <w:bCs/>
          <w:color w:val="000000"/>
          <w:sz w:val="28"/>
          <w:szCs w:val="28"/>
          <w:lang w:val="en-US"/>
        </w:rPr>
        <w:t xml:space="preserve"> Think about the following features</w:t>
      </w:r>
      <w:r w:rsidR="00222129" w:rsidRPr="00AA065B">
        <w:rPr>
          <w:rFonts w:ascii="Times New Roman" w:hAnsi="Times New Roman" w:cs="Times New Roman"/>
          <w:bCs/>
          <w:color w:val="000000"/>
          <w:sz w:val="28"/>
          <w:szCs w:val="28"/>
          <w:lang w:val="en-US"/>
        </w:rPr>
        <w:t xml:space="preserve"> and find the pictures connected with them</w:t>
      </w:r>
      <w:r w:rsidRPr="00AA065B">
        <w:rPr>
          <w:rFonts w:ascii="Times New Roman" w:hAnsi="Times New Roman" w:cs="Times New Roman"/>
          <w:bCs/>
          <w:color w:val="000000"/>
          <w:sz w:val="28"/>
          <w:szCs w:val="28"/>
          <w:lang w:val="en-US"/>
        </w:rPr>
        <w:t>:</w:t>
      </w:r>
    </w:p>
    <w:p w14:paraId="5F7C5060" w14:textId="79FE7DCF" w:rsidR="00247585" w:rsidRPr="00D71E8F" w:rsidRDefault="00247585" w:rsidP="00247585">
      <w:pPr>
        <w:shd w:val="clear" w:color="auto" w:fill="FFFFFF"/>
        <w:spacing w:before="100" w:beforeAutospacing="1" w:after="165"/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</w:pPr>
      <w:r w:rsidRPr="00D71E8F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lastRenderedPageBreak/>
        <w:t xml:space="preserve">1) </w:t>
      </w:r>
      <w:proofErr w:type="gramStart"/>
      <w:r w:rsidRPr="00D71E8F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t>different</w:t>
      </w:r>
      <w:proofErr w:type="gramEnd"/>
      <w:r w:rsidRPr="00D71E8F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t xml:space="preserve"> types of troops contributing to defeating the enemy; </w:t>
      </w:r>
      <w:proofErr w:type="spellStart"/>
      <w:r w:rsidR="00183517" w:rsidRPr="00D71E8F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t>e</w:t>
      </w:r>
      <w:r w:rsidRPr="00D71E8F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t>mphasise</w:t>
      </w:r>
      <w:proofErr w:type="spellEnd"/>
      <w:r w:rsidRPr="00D71E8F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t xml:space="preserve"> their importance in winning the </w:t>
      </w:r>
      <w:r w:rsidR="00183517" w:rsidRPr="00D71E8F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t>w</w:t>
      </w:r>
      <w:r w:rsidRPr="00D71E8F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t>ar;</w:t>
      </w:r>
    </w:p>
    <w:p w14:paraId="3F2456D4" w14:textId="741D5B84" w:rsidR="00247585" w:rsidRPr="00D71E8F" w:rsidRDefault="00247585" w:rsidP="00247585">
      <w:pPr>
        <w:shd w:val="clear" w:color="auto" w:fill="FFFFFF"/>
        <w:spacing w:before="100" w:beforeAutospacing="1" w:after="165"/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</w:pPr>
      <w:r w:rsidRPr="00D71E8F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t xml:space="preserve">2) </w:t>
      </w:r>
      <w:proofErr w:type="gramStart"/>
      <w:r w:rsidRPr="00D71E8F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t>the</w:t>
      </w:r>
      <w:proofErr w:type="gramEnd"/>
      <w:r w:rsidRPr="00D71E8F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t xml:space="preserve"> hardships of </w:t>
      </w:r>
      <w:r w:rsidR="00183517" w:rsidRPr="00D71E8F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t xml:space="preserve">the </w:t>
      </w:r>
      <w:r w:rsidRPr="00D71E8F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t>civil</w:t>
      </w:r>
      <w:r w:rsidR="002B0B43" w:rsidRPr="00D71E8F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t>ian</w:t>
      </w:r>
      <w:r w:rsidRPr="00D71E8F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t xml:space="preserve"> population during the war;</w:t>
      </w:r>
    </w:p>
    <w:p w14:paraId="7023E8B1" w14:textId="2229FBE4" w:rsidR="00247585" w:rsidRPr="00D71E8F" w:rsidRDefault="00247585" w:rsidP="00247585">
      <w:pPr>
        <w:shd w:val="clear" w:color="auto" w:fill="FFFFFF"/>
        <w:spacing w:before="100" w:beforeAutospacing="1" w:after="165"/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</w:pPr>
      <w:r w:rsidRPr="00D71E8F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t xml:space="preserve">3) </w:t>
      </w:r>
      <w:proofErr w:type="gramStart"/>
      <w:r w:rsidR="00183517" w:rsidRPr="00D71E8F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t>the</w:t>
      </w:r>
      <w:proofErr w:type="gramEnd"/>
      <w:r w:rsidR="00183517" w:rsidRPr="00D71E8F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t xml:space="preserve"> </w:t>
      </w:r>
      <w:r w:rsidRPr="00D71E8F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t>cruelty of</w:t>
      </w:r>
      <w:r w:rsidR="00E3597F" w:rsidRPr="00D71E8F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t xml:space="preserve"> the </w:t>
      </w:r>
      <w:r w:rsidRPr="00D71E8F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t>war;</w:t>
      </w:r>
    </w:p>
    <w:p w14:paraId="2CA2BACC" w14:textId="12BC5F7B" w:rsidR="00247585" w:rsidRPr="00D71E8F" w:rsidRDefault="00247585" w:rsidP="00247585">
      <w:pPr>
        <w:shd w:val="clear" w:color="auto" w:fill="FFFFFF"/>
        <w:spacing w:before="100" w:beforeAutospacing="1" w:after="165"/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</w:pPr>
      <w:r w:rsidRPr="00D71E8F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t xml:space="preserve">4) </w:t>
      </w:r>
      <w:proofErr w:type="gramStart"/>
      <w:r w:rsidRPr="00D71E8F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t>the</w:t>
      </w:r>
      <w:proofErr w:type="gramEnd"/>
      <w:r w:rsidRPr="00D71E8F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t xml:space="preserve"> heroes of </w:t>
      </w:r>
      <w:r w:rsidR="00E3597F" w:rsidRPr="00D71E8F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t>the</w:t>
      </w:r>
      <w:r w:rsidR="00183517" w:rsidRPr="00D71E8F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t xml:space="preserve"> </w:t>
      </w:r>
      <w:r w:rsidRPr="00D71E8F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t>war;</w:t>
      </w:r>
    </w:p>
    <w:p w14:paraId="79E4FE8B" w14:textId="3972F5C1" w:rsidR="00247585" w:rsidRPr="00D71E8F" w:rsidRDefault="00247585" w:rsidP="00247585">
      <w:pPr>
        <w:shd w:val="clear" w:color="auto" w:fill="FFFFFF"/>
        <w:spacing w:before="100" w:beforeAutospacing="1" w:after="165"/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</w:pPr>
      <w:r w:rsidRPr="00D71E8F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t xml:space="preserve">5) </w:t>
      </w:r>
      <w:proofErr w:type="gramStart"/>
      <w:r w:rsidRPr="00D71E8F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t>the</w:t>
      </w:r>
      <w:proofErr w:type="gramEnd"/>
      <w:r w:rsidRPr="00D71E8F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t xml:space="preserve"> officers</w:t>
      </w:r>
      <w:r w:rsidR="00183517" w:rsidRPr="00D71E8F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t xml:space="preserve"> </w:t>
      </w:r>
      <w:r w:rsidRPr="00D71E8F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t>in</w:t>
      </w:r>
      <w:r w:rsidR="00183517" w:rsidRPr="00D71E8F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t xml:space="preserve"> </w:t>
      </w:r>
      <w:r w:rsidRPr="00D71E8F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t>charge;</w:t>
      </w:r>
    </w:p>
    <w:p w14:paraId="610623EA" w14:textId="7DDBB07C" w:rsidR="00247585" w:rsidRPr="00D71E8F" w:rsidRDefault="00247585" w:rsidP="00247585">
      <w:pPr>
        <w:shd w:val="clear" w:color="auto" w:fill="FFFFFF"/>
        <w:spacing w:before="100" w:beforeAutospacing="1" w:after="165"/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</w:pPr>
      <w:r w:rsidRPr="00D71E8F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t xml:space="preserve">6) </w:t>
      </w:r>
      <w:proofErr w:type="gramStart"/>
      <w:r w:rsidRPr="00D71E8F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t>the</w:t>
      </w:r>
      <w:proofErr w:type="gramEnd"/>
      <w:r w:rsidRPr="00D71E8F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t xml:space="preserve"> partisan detachments;</w:t>
      </w:r>
    </w:p>
    <w:p w14:paraId="439CA6F1" w14:textId="4EE3E415" w:rsidR="00247585" w:rsidRDefault="00247585" w:rsidP="00AA065B">
      <w:pPr>
        <w:shd w:val="clear" w:color="auto" w:fill="FFFFFF"/>
        <w:spacing w:before="100" w:beforeAutospacing="1" w:after="165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 w:rsidRPr="00D71E8F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t>Students of the first group</w:t>
      </w:r>
      <w:r w:rsidR="00E3597F" w:rsidRPr="00D71E8F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t xml:space="preserve"> describe </w:t>
      </w:r>
      <w:r w:rsidRPr="00D71E8F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t xml:space="preserve">the pictures; Students of the second group </w:t>
      </w:r>
      <w:r w:rsidR="00E3597F" w:rsidRPr="00D71E8F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t xml:space="preserve">match </w:t>
      </w:r>
      <w:r w:rsidRPr="00D71E8F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t>the pictures to their features and comment on them.</w:t>
      </w:r>
    </w:p>
    <w:p w14:paraId="4D367727" w14:textId="77777777" w:rsidR="00491692" w:rsidRDefault="00491692" w:rsidP="00AA065B">
      <w:pPr>
        <w:shd w:val="clear" w:color="auto" w:fill="FFFFFF"/>
        <w:spacing w:before="100" w:beforeAutospacing="1" w:after="165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3D85E7D6" w14:textId="77777777" w:rsidR="00491692" w:rsidRDefault="00491692" w:rsidP="00AA065B">
      <w:pPr>
        <w:shd w:val="clear" w:color="auto" w:fill="FFFFFF"/>
        <w:spacing w:before="100" w:beforeAutospacing="1" w:after="165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551BE052" w14:textId="77777777" w:rsidR="00491692" w:rsidRDefault="00491692" w:rsidP="00AA065B">
      <w:pPr>
        <w:shd w:val="clear" w:color="auto" w:fill="FFFFFF"/>
        <w:spacing w:before="100" w:beforeAutospacing="1" w:after="165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297992FD" w14:textId="77777777" w:rsidR="00491692" w:rsidRDefault="00491692" w:rsidP="00AA065B">
      <w:pPr>
        <w:shd w:val="clear" w:color="auto" w:fill="FFFFFF"/>
        <w:spacing w:before="100" w:beforeAutospacing="1" w:after="165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3808CEA6" w14:textId="77777777" w:rsidR="00491692" w:rsidRDefault="00491692" w:rsidP="00AA065B">
      <w:pPr>
        <w:shd w:val="clear" w:color="auto" w:fill="FFFFFF"/>
        <w:spacing w:before="100" w:beforeAutospacing="1" w:after="165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44EC8EDF" w14:textId="77777777" w:rsidR="00491692" w:rsidRDefault="00491692" w:rsidP="00AA065B">
      <w:pPr>
        <w:shd w:val="clear" w:color="auto" w:fill="FFFFFF"/>
        <w:spacing w:before="100" w:beforeAutospacing="1" w:after="165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4231CF50" w14:textId="77777777" w:rsidR="00491692" w:rsidRDefault="00491692" w:rsidP="00AA065B">
      <w:pPr>
        <w:shd w:val="clear" w:color="auto" w:fill="FFFFFF"/>
        <w:spacing w:before="100" w:beforeAutospacing="1" w:after="165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0BEB02C9" w14:textId="77777777" w:rsidR="00491692" w:rsidRDefault="00491692" w:rsidP="00AA065B">
      <w:pPr>
        <w:shd w:val="clear" w:color="auto" w:fill="FFFFFF"/>
        <w:spacing w:before="100" w:beforeAutospacing="1" w:after="165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51D6A0E0" w14:textId="77777777" w:rsidR="00491692" w:rsidRDefault="00491692" w:rsidP="00AA065B">
      <w:pPr>
        <w:shd w:val="clear" w:color="auto" w:fill="FFFFFF"/>
        <w:spacing w:before="100" w:beforeAutospacing="1" w:after="165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31E692A2" w14:textId="77777777" w:rsidR="00491692" w:rsidRDefault="00491692" w:rsidP="00AA065B">
      <w:pPr>
        <w:shd w:val="clear" w:color="auto" w:fill="FFFFFF"/>
        <w:spacing w:before="100" w:beforeAutospacing="1" w:after="165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759421D9" w14:textId="77777777" w:rsidR="00491692" w:rsidRDefault="00491692" w:rsidP="00AA065B">
      <w:pPr>
        <w:shd w:val="clear" w:color="auto" w:fill="FFFFFF"/>
        <w:spacing w:before="100" w:beforeAutospacing="1" w:after="165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4EE3693C" w14:textId="77777777" w:rsidR="00491692" w:rsidRDefault="00491692" w:rsidP="00AA065B">
      <w:pPr>
        <w:shd w:val="clear" w:color="auto" w:fill="FFFFFF"/>
        <w:spacing w:before="100" w:beforeAutospacing="1" w:after="165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0548EFC1" w14:textId="77777777" w:rsidR="00491692" w:rsidRDefault="00491692" w:rsidP="00AA065B">
      <w:pPr>
        <w:shd w:val="clear" w:color="auto" w:fill="FFFFFF"/>
        <w:spacing w:before="100" w:beforeAutospacing="1" w:after="165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5A226121" w14:textId="77777777" w:rsidR="00491692" w:rsidRDefault="00491692" w:rsidP="00AA065B">
      <w:pPr>
        <w:shd w:val="clear" w:color="auto" w:fill="FFFFFF"/>
        <w:spacing w:before="100" w:beforeAutospacing="1" w:after="165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73F51AA8" w14:textId="77777777" w:rsidR="00491692" w:rsidRDefault="00491692" w:rsidP="00AA065B">
      <w:pPr>
        <w:shd w:val="clear" w:color="auto" w:fill="FFFFFF"/>
        <w:spacing w:before="100" w:beforeAutospacing="1" w:after="165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1D0C9FE9" w14:textId="77777777" w:rsidR="00491692" w:rsidRPr="00491692" w:rsidRDefault="00491692" w:rsidP="00AA065B">
      <w:pPr>
        <w:shd w:val="clear" w:color="auto" w:fill="FFFFFF"/>
        <w:spacing w:before="100" w:beforeAutospacing="1" w:after="165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2118457C" w14:textId="4A6070E3" w:rsidR="00A04CBD" w:rsidRPr="00D71E8F" w:rsidRDefault="00491692" w:rsidP="00247585">
      <w:pPr>
        <w:shd w:val="clear" w:color="auto" w:fill="FFFFFF"/>
        <w:spacing w:before="100" w:beforeAutospacing="1" w:after="165"/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</w:pPr>
      <w:r>
        <w:rPr>
          <w:rFonts w:ascii="Times New Roman" w:hAnsi="Times New Roman" w:cs="Times New Roman"/>
          <w:noProof/>
          <w:sz w:val="28"/>
          <w:szCs w:val="28"/>
        </w:rPr>
        <w:lastRenderedPageBreak/>
        <w:pict w14:anchorId="59834EE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30" type="#_x0000_t75" style="position:absolute;margin-left:377.6pt;margin-top:-20.55pt;width:154.8pt;height:188.2pt;z-index:251672576;mso-position-horizontal-relative:text;mso-position-vertical-relative:text;mso-width-relative:page;mso-height-relative:page">
            <v:imagedata r:id="rId20" o:title="Снимок экрана 2020-03-04 в 22"/>
          </v:shape>
        </w:pict>
      </w:r>
      <w:r>
        <w:rPr>
          <w:rFonts w:ascii="Times New Roman" w:hAnsi="Times New Roman" w:cs="Times New Roman"/>
          <w:noProof/>
          <w:sz w:val="28"/>
          <w:szCs w:val="28"/>
        </w:rPr>
        <w:pict w14:anchorId="7EE14586">
          <v:shape id="_x0000_s1027" type="#_x0000_t75" style="position:absolute;margin-left:150.45pt;margin-top:-16.8pt;width:219pt;height:189pt;z-index:251666432;mso-position-horizontal-relative:text;mso-position-vertical-relative:text;mso-width-relative:page;mso-height-relative:page">
            <v:imagedata r:id="rId21" o:title="Снимок экрана 2020-03-04 в 22"/>
          </v:shape>
        </w:pict>
      </w:r>
      <w:r w:rsidR="00684BD4">
        <w:rPr>
          <w:rFonts w:ascii="Times New Roman" w:hAnsi="Times New Roman" w:cs="Times New Roman"/>
          <w:noProof/>
          <w:sz w:val="28"/>
          <w:szCs w:val="28"/>
        </w:rPr>
        <w:pict w14:anchorId="13776542">
          <v:shape id="_x0000_s1026" type="#_x0000_t75" style="position:absolute;margin-left:34.5pt;margin-top:-12.5pt;width:100.4pt;height:184.7pt;z-index:251664384;mso-position-horizontal-relative:text;mso-position-vertical-relative:text;mso-width-relative:page;mso-height-relative:page">
            <v:imagedata r:id="rId22" o:title="Снимок экрана 2020-03-04 в 22"/>
          </v:shape>
        </w:pict>
      </w:r>
    </w:p>
    <w:p w14:paraId="0E8EE43E" w14:textId="2730FF0F" w:rsidR="008E4BC2" w:rsidRPr="00D71E8F" w:rsidRDefault="008E4BC2" w:rsidP="002F36E1">
      <w:pPr>
        <w:rPr>
          <w:rFonts w:ascii="Times New Roman" w:hAnsi="Times New Roman" w:cs="Times New Roman"/>
          <w:b/>
          <w:sz w:val="28"/>
          <w:szCs w:val="28"/>
          <w:lang w:val="en-US"/>
        </w:rPr>
      </w:pPr>
    </w:p>
    <w:p w14:paraId="4DCBA259" w14:textId="3A02FD68" w:rsidR="008E4BC2" w:rsidRPr="00D71E8F" w:rsidRDefault="008E4BC2" w:rsidP="008E4BC2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22639271" w14:textId="30E9F203" w:rsidR="008E4BC2" w:rsidRPr="00D71E8F" w:rsidRDefault="008E4BC2" w:rsidP="008E4BC2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4C24E600" w14:textId="6983BF8F" w:rsidR="008E4BC2" w:rsidRPr="00D71E8F" w:rsidRDefault="008E4BC2" w:rsidP="008E4BC2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764AA67E" w14:textId="79BE57D4" w:rsidR="008E4BC2" w:rsidRPr="00D71E8F" w:rsidRDefault="00247585" w:rsidP="008E4BC2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D71E8F">
        <w:rPr>
          <w:rFonts w:ascii="Times New Roman" w:hAnsi="Times New Roman" w:cs="Times New Roman"/>
          <w:b/>
          <w:noProof/>
          <w:sz w:val="28"/>
          <w:szCs w:val="28"/>
        </w:rPr>
        <w:drawing>
          <wp:anchor distT="0" distB="0" distL="114300" distR="114300" simplePos="0" relativeHeight="251654144" behindDoc="0" locked="0" layoutInCell="1" allowOverlap="1" wp14:anchorId="44CE631A" wp14:editId="439F9F75">
            <wp:simplePos x="0" y="0"/>
            <wp:positionH relativeFrom="column">
              <wp:posOffset>-2828290</wp:posOffset>
            </wp:positionH>
            <wp:positionV relativeFrom="paragraph">
              <wp:posOffset>172085</wp:posOffset>
            </wp:positionV>
            <wp:extent cx="1769745" cy="2200275"/>
            <wp:effectExtent l="0" t="0" r="1905" b="9525"/>
            <wp:wrapNone/>
            <wp:docPr id="13" name="Изображение 13" descr="Macintosh HD:Users:a1:Desktop:Снимок экрана 2020-03-04 в 22.38.3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Macintosh HD:Users:a1:Desktop:Снимок экрана 2020-03-04 в 22.38.39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4313" b="33028"/>
                    <a:stretch/>
                  </pic:blipFill>
                  <pic:spPr bwMode="auto">
                    <a:xfrm>
                      <a:off x="0" y="0"/>
                      <a:ext cx="1769745" cy="2200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A54F06" w14:textId="7B21A96C" w:rsidR="008E4BC2" w:rsidRPr="00D71E8F" w:rsidRDefault="008E4BC2" w:rsidP="008E4BC2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291E2CDE" w14:textId="270CD6C8" w:rsidR="008E4BC2" w:rsidRPr="00D71E8F" w:rsidRDefault="008E4BC2" w:rsidP="008E4BC2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33988094" w14:textId="689139A0" w:rsidR="008E4BC2" w:rsidRPr="00D71E8F" w:rsidRDefault="008E4BC2" w:rsidP="008E4BC2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420D4386" w14:textId="58919E6F" w:rsidR="008E4BC2" w:rsidRPr="00D71E8F" w:rsidRDefault="008E4BC2" w:rsidP="008E4BC2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7FA775D4" w14:textId="6BC747E6" w:rsidR="008E4BC2" w:rsidRPr="00D71E8F" w:rsidRDefault="00684BD4" w:rsidP="008E4BC2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noProof/>
          <w:sz w:val="28"/>
          <w:szCs w:val="28"/>
        </w:rPr>
        <w:pict w14:anchorId="37DAC486">
          <v:shape id="_x0000_s1029" type="#_x0000_t75" style="position:absolute;margin-left:171.25pt;margin-top:12.1pt;width:173.5pt;height:218.55pt;z-index:251670528;mso-position-horizontal-relative:text;mso-position-vertical-relative:text;mso-width-relative:page;mso-height-relative:page">
            <v:imagedata r:id="rId24" o:title="Снимок экрана 2020-03-04 в 22"/>
          </v:shape>
        </w:pict>
      </w:r>
    </w:p>
    <w:p w14:paraId="4B51BE1A" w14:textId="444EC5E3" w:rsidR="008E4BC2" w:rsidRPr="00D71E8F" w:rsidRDefault="00684BD4" w:rsidP="008E4BC2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noProof/>
          <w:sz w:val="28"/>
          <w:szCs w:val="28"/>
        </w:rPr>
        <w:pict w14:anchorId="41C91C58">
          <v:shape id="_x0000_s1028" type="#_x0000_t75" style="position:absolute;margin-left:41.25pt;margin-top:4.3pt;width:109.2pt;height:223.45pt;z-index:251668480;mso-position-horizontal-relative:text;mso-position-vertical-relative:text;mso-width-relative:page;mso-height-relative:page">
            <v:imagedata r:id="rId25" o:title="Снимок экрана 2020-03-04 в 22"/>
          </v:shape>
        </w:pict>
      </w:r>
      <w:r w:rsidR="008E4BC2" w:rsidRPr="00D71E8F">
        <w:rPr>
          <w:rFonts w:ascii="Times New Roman" w:hAnsi="Times New Roman" w:cs="Times New Roman"/>
          <w:noProof/>
          <w:sz w:val="28"/>
          <w:szCs w:val="28"/>
        </w:rPr>
        <w:drawing>
          <wp:anchor distT="0" distB="0" distL="114300" distR="114300" simplePos="0" relativeHeight="251655168" behindDoc="0" locked="0" layoutInCell="1" allowOverlap="1" wp14:anchorId="76FD4DD1" wp14:editId="18BB3859">
            <wp:simplePos x="0" y="0"/>
            <wp:positionH relativeFrom="column">
              <wp:posOffset>-3098800</wp:posOffset>
            </wp:positionH>
            <wp:positionV relativeFrom="paragraph">
              <wp:posOffset>-66675</wp:posOffset>
            </wp:positionV>
            <wp:extent cx="1395730" cy="2857500"/>
            <wp:effectExtent l="0" t="0" r="0" b="0"/>
            <wp:wrapNone/>
            <wp:docPr id="17" name="Изображение 17" descr="Macintosh HD:Users:a1:Desktop:Снимок экрана 2020-03-04 в 22.50.0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Macintosh HD:Users:a1:Desktop:Снимок экрана 2020-03-04 в 22.50.08.png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573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9210888" w14:textId="72636FDC" w:rsidR="008E4BC2" w:rsidRPr="00D71E8F" w:rsidRDefault="00684BD4" w:rsidP="008E4BC2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noProof/>
          <w:sz w:val="28"/>
          <w:szCs w:val="28"/>
        </w:rPr>
        <w:pict w14:anchorId="679CDC4A">
          <v:shape id="_x0000_s1032" type="#_x0000_t75" style="position:absolute;margin-left:350.25pt;margin-top:13.95pt;width:184.5pt;height:184.5pt;z-index:251676672;mso-position-horizontal-relative:text;mso-position-vertical-relative:text;mso-width-relative:page;mso-height-relative:page">
            <v:imagedata r:id="rId27" o:title="Снимок экрана 2020-03-04 в 22"/>
          </v:shape>
        </w:pict>
      </w:r>
    </w:p>
    <w:p w14:paraId="091B6C93" w14:textId="2FAB5D04" w:rsidR="008E4BC2" w:rsidRPr="00D71E8F" w:rsidRDefault="008E4BC2" w:rsidP="008E4BC2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1669F5E6" w14:textId="06011A65" w:rsidR="008E4BC2" w:rsidRPr="00D71E8F" w:rsidRDefault="008E4BC2" w:rsidP="008E4BC2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44BE33B7" w14:textId="77777777" w:rsidR="00A5633C" w:rsidRPr="00D71E8F" w:rsidRDefault="00A5633C" w:rsidP="008E4BC2">
      <w:pPr>
        <w:tabs>
          <w:tab w:val="left" w:pos="2180"/>
        </w:tabs>
        <w:rPr>
          <w:rFonts w:ascii="Times New Roman" w:hAnsi="Times New Roman" w:cs="Times New Roman"/>
          <w:sz w:val="28"/>
          <w:szCs w:val="28"/>
          <w:lang w:val="en-US"/>
        </w:rPr>
      </w:pPr>
    </w:p>
    <w:p w14:paraId="4FD2BD82" w14:textId="00FCBF1D" w:rsidR="00A5633C" w:rsidRPr="00D71E8F" w:rsidRDefault="00A5633C" w:rsidP="008E4BC2">
      <w:pPr>
        <w:tabs>
          <w:tab w:val="left" w:pos="2180"/>
        </w:tabs>
        <w:rPr>
          <w:rFonts w:ascii="Times New Roman" w:hAnsi="Times New Roman" w:cs="Times New Roman"/>
          <w:sz w:val="28"/>
          <w:szCs w:val="28"/>
          <w:lang w:val="en-US"/>
        </w:rPr>
      </w:pPr>
    </w:p>
    <w:p w14:paraId="62BD0FBF" w14:textId="77777777" w:rsidR="00A5633C" w:rsidRPr="00D71E8F" w:rsidRDefault="00A5633C" w:rsidP="008E4BC2">
      <w:pPr>
        <w:tabs>
          <w:tab w:val="left" w:pos="2180"/>
        </w:tabs>
        <w:rPr>
          <w:rFonts w:ascii="Times New Roman" w:hAnsi="Times New Roman" w:cs="Times New Roman"/>
          <w:sz w:val="28"/>
          <w:szCs w:val="28"/>
          <w:lang w:val="en-US"/>
        </w:rPr>
      </w:pPr>
    </w:p>
    <w:p w14:paraId="0A120555" w14:textId="77777777" w:rsidR="00A5633C" w:rsidRPr="00D71E8F" w:rsidRDefault="00A5633C" w:rsidP="008E4BC2">
      <w:pPr>
        <w:tabs>
          <w:tab w:val="left" w:pos="2180"/>
        </w:tabs>
        <w:rPr>
          <w:rFonts w:ascii="Times New Roman" w:hAnsi="Times New Roman" w:cs="Times New Roman"/>
          <w:sz w:val="28"/>
          <w:szCs w:val="28"/>
          <w:lang w:val="en-US"/>
        </w:rPr>
      </w:pPr>
    </w:p>
    <w:p w14:paraId="7063336A" w14:textId="1E08B17E" w:rsidR="00A5633C" w:rsidRPr="00D71E8F" w:rsidRDefault="00A5633C" w:rsidP="008E4BC2">
      <w:pPr>
        <w:tabs>
          <w:tab w:val="left" w:pos="2180"/>
        </w:tabs>
        <w:rPr>
          <w:rFonts w:ascii="Times New Roman" w:hAnsi="Times New Roman" w:cs="Times New Roman"/>
          <w:sz w:val="28"/>
          <w:szCs w:val="28"/>
          <w:lang w:val="en-US"/>
        </w:rPr>
      </w:pPr>
    </w:p>
    <w:p w14:paraId="28B869C9" w14:textId="77777777" w:rsidR="00A5633C" w:rsidRPr="00D71E8F" w:rsidRDefault="00A5633C" w:rsidP="008E4BC2">
      <w:pPr>
        <w:tabs>
          <w:tab w:val="left" w:pos="2180"/>
        </w:tabs>
        <w:rPr>
          <w:rFonts w:ascii="Times New Roman" w:hAnsi="Times New Roman" w:cs="Times New Roman"/>
          <w:sz w:val="28"/>
          <w:szCs w:val="28"/>
          <w:lang w:val="en-US"/>
        </w:rPr>
      </w:pPr>
    </w:p>
    <w:p w14:paraId="45BF1CA9" w14:textId="77777777" w:rsidR="00A5633C" w:rsidRPr="00D71E8F" w:rsidRDefault="00A5633C" w:rsidP="008E4BC2">
      <w:pPr>
        <w:tabs>
          <w:tab w:val="left" w:pos="2180"/>
        </w:tabs>
        <w:rPr>
          <w:rFonts w:ascii="Times New Roman" w:hAnsi="Times New Roman" w:cs="Times New Roman"/>
          <w:sz w:val="28"/>
          <w:szCs w:val="28"/>
          <w:lang w:val="en-US"/>
        </w:rPr>
      </w:pPr>
    </w:p>
    <w:p w14:paraId="4FBB54AA" w14:textId="79E1987B" w:rsidR="00A5633C" w:rsidRPr="00D71E8F" w:rsidRDefault="00A5633C" w:rsidP="008E4BC2">
      <w:pPr>
        <w:tabs>
          <w:tab w:val="left" w:pos="2180"/>
        </w:tabs>
        <w:rPr>
          <w:rFonts w:ascii="Times New Roman" w:hAnsi="Times New Roman" w:cs="Times New Roman"/>
          <w:sz w:val="28"/>
          <w:szCs w:val="28"/>
          <w:lang w:val="en-US"/>
        </w:rPr>
      </w:pPr>
    </w:p>
    <w:p w14:paraId="60ABCC5B" w14:textId="3F634B01" w:rsidR="00A5633C" w:rsidRPr="00D71E8F" w:rsidRDefault="00A5633C" w:rsidP="008E4BC2">
      <w:pPr>
        <w:tabs>
          <w:tab w:val="left" w:pos="2180"/>
        </w:tabs>
        <w:rPr>
          <w:rFonts w:ascii="Times New Roman" w:hAnsi="Times New Roman" w:cs="Times New Roman"/>
          <w:sz w:val="28"/>
          <w:szCs w:val="28"/>
          <w:lang w:val="en-US"/>
        </w:rPr>
      </w:pPr>
    </w:p>
    <w:p w14:paraId="39CBADA7" w14:textId="32F5C4A5" w:rsidR="00A5633C" w:rsidRPr="00D71E8F" w:rsidRDefault="00A5633C" w:rsidP="008E4BC2">
      <w:pPr>
        <w:tabs>
          <w:tab w:val="left" w:pos="2180"/>
        </w:tabs>
        <w:rPr>
          <w:rFonts w:ascii="Times New Roman" w:hAnsi="Times New Roman" w:cs="Times New Roman"/>
          <w:sz w:val="28"/>
          <w:szCs w:val="28"/>
          <w:lang w:val="en-US"/>
        </w:rPr>
      </w:pPr>
    </w:p>
    <w:p w14:paraId="55D1BD67" w14:textId="1C8CFA40" w:rsidR="00A5633C" w:rsidRPr="00D71E8F" w:rsidRDefault="00A5633C" w:rsidP="008E4BC2">
      <w:pPr>
        <w:tabs>
          <w:tab w:val="left" w:pos="2180"/>
        </w:tabs>
        <w:rPr>
          <w:rFonts w:ascii="Times New Roman" w:hAnsi="Times New Roman" w:cs="Times New Roman"/>
          <w:sz w:val="28"/>
          <w:szCs w:val="28"/>
          <w:lang w:val="en-US"/>
        </w:rPr>
      </w:pPr>
    </w:p>
    <w:p w14:paraId="35B19177" w14:textId="22D72178" w:rsidR="009E03A6" w:rsidRPr="00D71E8F" w:rsidRDefault="00491692" w:rsidP="009E03A6">
      <w:pPr>
        <w:rPr>
          <w:rFonts w:ascii="Times New Roman" w:eastAsia="Times New Roman" w:hAnsi="Times New Roman" w:cs="Times New Roman"/>
          <w:color w:val="FF0000"/>
          <w:sz w:val="28"/>
          <w:szCs w:val="28"/>
          <w:lang w:val="en-US"/>
        </w:rPr>
      </w:pPr>
      <w:r>
        <w:rPr>
          <w:rFonts w:ascii="Times New Roman" w:hAnsi="Times New Roman" w:cs="Times New Roman"/>
          <w:noProof/>
          <w:sz w:val="28"/>
          <w:szCs w:val="28"/>
        </w:rPr>
        <w:pict w14:anchorId="55A84EB9">
          <v:shape id="_x0000_s1036" type="#_x0000_t75" style="position:absolute;margin-left:21.7pt;margin-top:3.5pt;width:115.25pt;height:173.4pt;z-index:251684864;mso-position-horizontal-relative:text;mso-position-vertical-relative:text;mso-width-relative:page;mso-height-relative:page">
            <v:imagedata r:id="rId28" o:title="Снимок экрана 2020-03-04 в 22"/>
          </v:shape>
        </w:pict>
      </w:r>
      <w:r>
        <w:rPr>
          <w:rFonts w:ascii="Times New Roman" w:hAnsi="Times New Roman" w:cs="Times New Roman"/>
          <w:noProof/>
          <w:sz w:val="28"/>
          <w:szCs w:val="28"/>
        </w:rPr>
        <w:pict w14:anchorId="122CD79E">
          <v:shape id="_x0000_s1033" type="#_x0000_t75" style="position:absolute;margin-left:139.3pt;margin-top:2.7pt;width:109.55pt;height:174.2pt;z-index:251678720;mso-position-horizontal-relative:text;mso-position-vertical-relative:text;mso-width-relative:page;mso-height-relative:page">
            <v:imagedata r:id="rId29" o:title="Снимок экрана 2020-03-04 в 22" croptop="8338f" cropbottom="9488f" cropright="4755f"/>
          </v:shape>
        </w:pict>
      </w:r>
      <w:r>
        <w:rPr>
          <w:rFonts w:ascii="Times New Roman" w:hAnsi="Times New Roman" w:cs="Times New Roman"/>
          <w:noProof/>
          <w:sz w:val="28"/>
          <w:szCs w:val="28"/>
        </w:rPr>
        <w:pict w14:anchorId="5DD747CD">
          <v:shape id="_x0000_s1034" type="#_x0000_t75" style="position:absolute;margin-left:268.2pt;margin-top:1.6pt;width:101.25pt;height:175.3pt;z-index:251680768;mso-position-horizontal-relative:text;mso-position-vertical-relative:text;mso-width-relative:page;mso-height-relative:page">
            <v:imagedata r:id="rId30" o:title="Снимок экрана 2020-03-04 в 22"/>
          </v:shape>
        </w:pict>
      </w:r>
      <w:r>
        <w:rPr>
          <w:rFonts w:ascii="Times New Roman" w:hAnsi="Times New Roman" w:cs="Times New Roman"/>
          <w:noProof/>
          <w:sz w:val="28"/>
          <w:szCs w:val="28"/>
        </w:rPr>
        <w:pict w14:anchorId="25795274">
          <v:shape id="_x0000_s1035" type="#_x0000_t75" style="position:absolute;margin-left:394.65pt;margin-top:1.6pt;width:121.3pt;height:173.4pt;z-index:251682816;mso-position-horizontal-relative:text;mso-position-vertical-relative:text;mso-width-relative:page;mso-height-relative:page">
            <v:imagedata r:id="rId31" o:title="Снимок экрана 2020-03-04 в 22"/>
          </v:shape>
        </w:pict>
      </w:r>
    </w:p>
    <w:p w14:paraId="40D50B5D" w14:textId="77777777" w:rsidR="009E03A6" w:rsidRPr="00D71E8F" w:rsidRDefault="009E03A6" w:rsidP="009E03A6">
      <w:pPr>
        <w:rPr>
          <w:rFonts w:ascii="Times New Roman" w:eastAsia="Times New Roman" w:hAnsi="Times New Roman" w:cs="Times New Roman"/>
          <w:color w:val="FF0000"/>
          <w:sz w:val="28"/>
          <w:szCs w:val="28"/>
          <w:lang w:val="en-US"/>
        </w:rPr>
      </w:pPr>
    </w:p>
    <w:p w14:paraId="4821CEEB" w14:textId="77777777" w:rsidR="009E03A6" w:rsidRPr="00D71E8F" w:rsidRDefault="009E03A6" w:rsidP="009E03A6">
      <w:pPr>
        <w:rPr>
          <w:rFonts w:ascii="Times New Roman" w:eastAsia="Times New Roman" w:hAnsi="Times New Roman" w:cs="Times New Roman"/>
          <w:color w:val="FF0000"/>
          <w:sz w:val="28"/>
          <w:szCs w:val="28"/>
          <w:lang w:val="en-US"/>
        </w:rPr>
      </w:pPr>
    </w:p>
    <w:p w14:paraId="540BE8EF" w14:textId="77777777" w:rsidR="009E03A6" w:rsidRPr="00D71E8F" w:rsidRDefault="009E03A6" w:rsidP="009E03A6">
      <w:pPr>
        <w:rPr>
          <w:rFonts w:ascii="Times New Roman" w:eastAsia="Times New Roman" w:hAnsi="Times New Roman" w:cs="Times New Roman"/>
          <w:color w:val="FF0000"/>
          <w:sz w:val="28"/>
          <w:szCs w:val="28"/>
          <w:lang w:val="en-US"/>
        </w:rPr>
      </w:pPr>
    </w:p>
    <w:p w14:paraId="7826485C" w14:textId="0945891F" w:rsidR="009E03A6" w:rsidRPr="00D71E8F" w:rsidRDefault="009E03A6" w:rsidP="009E03A6">
      <w:pPr>
        <w:rPr>
          <w:rFonts w:ascii="Times New Roman" w:eastAsia="Times New Roman" w:hAnsi="Times New Roman" w:cs="Times New Roman"/>
          <w:color w:val="FF0000"/>
          <w:sz w:val="28"/>
          <w:szCs w:val="28"/>
          <w:lang w:val="en-US"/>
        </w:rPr>
      </w:pPr>
    </w:p>
    <w:p w14:paraId="6FB2F239" w14:textId="586DD933" w:rsidR="009E03A6" w:rsidRPr="00D71E8F" w:rsidRDefault="009E03A6" w:rsidP="009E03A6">
      <w:pPr>
        <w:rPr>
          <w:rFonts w:ascii="Times New Roman" w:eastAsia="Times New Roman" w:hAnsi="Times New Roman" w:cs="Times New Roman"/>
          <w:color w:val="FF0000"/>
          <w:sz w:val="28"/>
          <w:szCs w:val="28"/>
          <w:lang w:val="en-US"/>
        </w:rPr>
      </w:pPr>
    </w:p>
    <w:p w14:paraId="4810ACD8" w14:textId="43115978" w:rsidR="009E03A6" w:rsidRPr="00D71E8F" w:rsidRDefault="009E03A6" w:rsidP="009E03A6">
      <w:pPr>
        <w:ind w:left="720"/>
        <w:rPr>
          <w:rFonts w:ascii="Times New Roman" w:eastAsia="Times New Roman" w:hAnsi="Times New Roman" w:cs="Times New Roman"/>
          <w:bCs/>
          <w:color w:val="FF0000"/>
          <w:sz w:val="28"/>
          <w:szCs w:val="28"/>
          <w:lang w:val="en-US"/>
        </w:rPr>
      </w:pPr>
    </w:p>
    <w:p w14:paraId="42C3C012" w14:textId="5815EC7A" w:rsidR="009E03A6" w:rsidRPr="00D71E8F" w:rsidRDefault="009E03A6" w:rsidP="009E03A6">
      <w:pPr>
        <w:ind w:left="720"/>
        <w:rPr>
          <w:rFonts w:ascii="Times New Roman" w:eastAsia="Times New Roman" w:hAnsi="Times New Roman" w:cs="Times New Roman"/>
          <w:bCs/>
          <w:color w:val="FF0000"/>
          <w:sz w:val="28"/>
          <w:szCs w:val="28"/>
          <w:lang w:val="en-US"/>
        </w:rPr>
      </w:pPr>
    </w:p>
    <w:p w14:paraId="6AAC5811" w14:textId="77777777" w:rsidR="009E03A6" w:rsidRPr="00D71E8F" w:rsidRDefault="009E03A6" w:rsidP="009E03A6">
      <w:pPr>
        <w:ind w:left="720"/>
        <w:rPr>
          <w:rFonts w:ascii="Times New Roman" w:eastAsia="Times New Roman" w:hAnsi="Times New Roman" w:cs="Times New Roman"/>
          <w:bCs/>
          <w:color w:val="FF0000"/>
          <w:sz w:val="28"/>
          <w:szCs w:val="28"/>
          <w:lang w:val="en-US"/>
        </w:rPr>
      </w:pPr>
    </w:p>
    <w:p w14:paraId="70BB62BC" w14:textId="77777777" w:rsidR="009E03A6" w:rsidRPr="00D71E8F" w:rsidRDefault="009E03A6" w:rsidP="009E03A6">
      <w:pPr>
        <w:ind w:left="720"/>
        <w:rPr>
          <w:rFonts w:ascii="Times New Roman" w:eastAsia="Times New Roman" w:hAnsi="Times New Roman" w:cs="Times New Roman"/>
          <w:bCs/>
          <w:color w:val="FF0000"/>
          <w:sz w:val="28"/>
          <w:szCs w:val="28"/>
          <w:lang w:val="en-US"/>
        </w:rPr>
      </w:pPr>
    </w:p>
    <w:p w14:paraId="5FC7A8FA" w14:textId="77777777" w:rsidR="009E03A6" w:rsidRPr="00D71E8F" w:rsidRDefault="009E03A6" w:rsidP="009E03A6">
      <w:pPr>
        <w:ind w:left="720"/>
        <w:rPr>
          <w:rFonts w:ascii="Times New Roman" w:eastAsia="Times New Roman" w:hAnsi="Times New Roman" w:cs="Times New Roman"/>
          <w:bCs/>
          <w:color w:val="FF0000"/>
          <w:sz w:val="28"/>
          <w:szCs w:val="28"/>
          <w:lang w:val="en-US"/>
        </w:rPr>
      </w:pPr>
    </w:p>
    <w:p w14:paraId="09AA6134" w14:textId="77777777" w:rsidR="009E03A6" w:rsidRPr="00D71E8F" w:rsidRDefault="009E03A6" w:rsidP="009E03A6">
      <w:pPr>
        <w:ind w:left="720"/>
        <w:rPr>
          <w:rFonts w:ascii="Times New Roman" w:eastAsia="Times New Roman" w:hAnsi="Times New Roman" w:cs="Times New Roman"/>
          <w:bCs/>
          <w:color w:val="FF0000"/>
          <w:sz w:val="28"/>
          <w:szCs w:val="28"/>
          <w:lang w:val="en-US"/>
        </w:rPr>
      </w:pPr>
    </w:p>
    <w:p w14:paraId="685FCE52" w14:textId="095BC9B7" w:rsidR="009E03A6" w:rsidRPr="00D71E8F" w:rsidRDefault="00491692" w:rsidP="009E03A6">
      <w:pPr>
        <w:ind w:left="720"/>
        <w:rPr>
          <w:rFonts w:ascii="Times New Roman" w:eastAsia="Times New Roman" w:hAnsi="Times New Roman" w:cs="Times New Roman"/>
          <w:bCs/>
          <w:color w:val="FF0000"/>
          <w:sz w:val="28"/>
          <w:szCs w:val="28"/>
          <w:lang w:val="en-US"/>
        </w:rPr>
      </w:pPr>
      <w:r>
        <w:rPr>
          <w:rFonts w:ascii="Times New Roman" w:hAnsi="Times New Roman" w:cs="Times New Roman"/>
          <w:noProof/>
          <w:sz w:val="28"/>
          <w:szCs w:val="28"/>
        </w:rPr>
        <w:pict w14:anchorId="0F50CD2C">
          <v:shape id="_x0000_s1031" type="#_x0000_t75" style="position:absolute;left:0;text-align:left;margin-left:4.55pt;margin-top:.25pt;width:493.5pt;height:136.65pt;z-index:251674624;mso-position-horizontal-relative:text;mso-position-vertical-relative:text;mso-width-relative:page;mso-height-relative:page">
            <v:imagedata r:id="rId32" o:title="Снимок экрана 2020-03-04 в 22"/>
          </v:shape>
        </w:pict>
      </w:r>
    </w:p>
    <w:p w14:paraId="3E7B161A" w14:textId="4CDB0501" w:rsidR="009E03A6" w:rsidRPr="00D71E8F" w:rsidRDefault="009E03A6" w:rsidP="009E03A6">
      <w:pPr>
        <w:ind w:left="720"/>
        <w:rPr>
          <w:rFonts w:ascii="Times New Roman" w:eastAsia="Times New Roman" w:hAnsi="Times New Roman" w:cs="Times New Roman"/>
          <w:bCs/>
          <w:color w:val="FF0000"/>
          <w:sz w:val="28"/>
          <w:szCs w:val="28"/>
          <w:lang w:val="en-US"/>
        </w:rPr>
      </w:pPr>
    </w:p>
    <w:p w14:paraId="130BB605" w14:textId="77777777" w:rsidR="009E03A6" w:rsidRPr="00D71E8F" w:rsidRDefault="009E03A6" w:rsidP="009E03A6">
      <w:pPr>
        <w:ind w:left="720"/>
        <w:rPr>
          <w:rFonts w:ascii="Times New Roman" w:eastAsia="Times New Roman" w:hAnsi="Times New Roman" w:cs="Times New Roman"/>
          <w:bCs/>
          <w:color w:val="FF0000"/>
          <w:sz w:val="28"/>
          <w:szCs w:val="28"/>
          <w:lang w:val="en-US"/>
        </w:rPr>
      </w:pPr>
    </w:p>
    <w:p w14:paraId="435297BC" w14:textId="77777777" w:rsidR="009E03A6" w:rsidRPr="00D71E8F" w:rsidRDefault="009E03A6" w:rsidP="009E03A6">
      <w:pPr>
        <w:ind w:left="720"/>
        <w:rPr>
          <w:rFonts w:ascii="Times New Roman" w:eastAsia="Times New Roman" w:hAnsi="Times New Roman" w:cs="Times New Roman"/>
          <w:bCs/>
          <w:color w:val="FF0000"/>
          <w:sz w:val="28"/>
          <w:szCs w:val="28"/>
          <w:lang w:val="en-US"/>
        </w:rPr>
      </w:pPr>
    </w:p>
    <w:p w14:paraId="493CA9BD" w14:textId="77777777" w:rsidR="00AA065B" w:rsidRPr="00684BD4" w:rsidRDefault="00AA065B" w:rsidP="00A5633C">
      <w:pPr>
        <w:shd w:val="clear" w:color="auto" w:fill="FFFFFF"/>
        <w:spacing w:before="100" w:beforeAutospacing="1" w:after="165"/>
        <w:rPr>
          <w:rFonts w:ascii="Times New Roman" w:hAnsi="Times New Roman" w:cs="Times New Roman"/>
          <w:b/>
          <w:bCs/>
          <w:i/>
          <w:color w:val="000000"/>
          <w:sz w:val="28"/>
          <w:szCs w:val="28"/>
        </w:rPr>
      </w:pPr>
    </w:p>
    <w:sectPr w:rsidR="00AA065B" w:rsidRPr="00684BD4" w:rsidSect="00D71E8F">
      <w:pgSz w:w="11900" w:h="16840"/>
      <w:pgMar w:top="1134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Lucida Grande CY">
    <w:altName w:val="Times New Roman"/>
    <w:charset w:val="59"/>
    <w:family w:val="auto"/>
    <w:pitch w:val="variable"/>
    <w:sig w:usb0="00000000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5B482B"/>
    <w:multiLevelType w:val="hybridMultilevel"/>
    <w:tmpl w:val="753CEED6"/>
    <w:lvl w:ilvl="0" w:tplc="68AE5F9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2064C12"/>
    <w:multiLevelType w:val="hybridMultilevel"/>
    <w:tmpl w:val="373A07E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4A13A2F"/>
    <w:multiLevelType w:val="multilevel"/>
    <w:tmpl w:val="C6F670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5B94158"/>
    <w:multiLevelType w:val="multilevel"/>
    <w:tmpl w:val="1F5C4F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09A93925"/>
    <w:multiLevelType w:val="hybridMultilevel"/>
    <w:tmpl w:val="0AD259C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DB169F9"/>
    <w:multiLevelType w:val="multilevel"/>
    <w:tmpl w:val="77B4BB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color w:val="FF0000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0F921289"/>
    <w:multiLevelType w:val="hybridMultilevel"/>
    <w:tmpl w:val="9006D2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5EF31E2"/>
    <w:multiLevelType w:val="hybridMultilevel"/>
    <w:tmpl w:val="8C64664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A7F27BE"/>
    <w:multiLevelType w:val="hybridMultilevel"/>
    <w:tmpl w:val="304EA510"/>
    <w:lvl w:ilvl="0" w:tplc="79C03008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225722A0"/>
    <w:multiLevelType w:val="multilevel"/>
    <w:tmpl w:val="224629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267342C6"/>
    <w:multiLevelType w:val="multilevel"/>
    <w:tmpl w:val="DC26289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26CF7D04"/>
    <w:multiLevelType w:val="hybridMultilevel"/>
    <w:tmpl w:val="8C64664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7F7668C"/>
    <w:multiLevelType w:val="multilevel"/>
    <w:tmpl w:val="AC98BBC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2B215C6E"/>
    <w:multiLevelType w:val="multilevel"/>
    <w:tmpl w:val="3F00753E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309A3439"/>
    <w:multiLevelType w:val="multilevel"/>
    <w:tmpl w:val="7494B77C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441640E2"/>
    <w:multiLevelType w:val="hybridMultilevel"/>
    <w:tmpl w:val="6382DEC2"/>
    <w:lvl w:ilvl="0" w:tplc="368C09C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>
    <w:nsid w:val="48FF1E8A"/>
    <w:multiLevelType w:val="hybridMultilevel"/>
    <w:tmpl w:val="71DC6CB4"/>
    <w:lvl w:ilvl="0" w:tplc="45EA707A">
      <w:start w:val="1"/>
      <w:numFmt w:val="decimal"/>
      <w:lvlText w:val="%1)"/>
      <w:lvlJc w:val="left"/>
      <w:pPr>
        <w:ind w:left="1080" w:hanging="360"/>
      </w:pPr>
      <w:rPr>
        <w:rFonts w:hint="default"/>
        <w:color w:val="2222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53A51B0D"/>
    <w:multiLevelType w:val="multilevel"/>
    <w:tmpl w:val="F9D05580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57EF458C"/>
    <w:multiLevelType w:val="multilevel"/>
    <w:tmpl w:val="892865BC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5EB62ED2"/>
    <w:multiLevelType w:val="multilevel"/>
    <w:tmpl w:val="A5C402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60F0219D"/>
    <w:multiLevelType w:val="hybridMultilevel"/>
    <w:tmpl w:val="07C6785E"/>
    <w:lvl w:ilvl="0" w:tplc="2652927C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>
    <w:nsid w:val="625104A9"/>
    <w:multiLevelType w:val="multilevel"/>
    <w:tmpl w:val="0C4E576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6265774A"/>
    <w:multiLevelType w:val="multilevel"/>
    <w:tmpl w:val="47E8FEDC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6CD319FD"/>
    <w:multiLevelType w:val="hybridMultilevel"/>
    <w:tmpl w:val="F330165E"/>
    <w:lvl w:ilvl="0" w:tplc="11240422">
      <w:start w:val="1"/>
      <w:numFmt w:val="lowerLetter"/>
      <w:lvlText w:val="%1)"/>
      <w:lvlJc w:val="left"/>
      <w:pPr>
        <w:ind w:left="1065" w:hanging="70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DA233E8"/>
    <w:multiLevelType w:val="hybridMultilevel"/>
    <w:tmpl w:val="753CEED6"/>
    <w:lvl w:ilvl="0" w:tplc="68AE5F9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6FC95351"/>
    <w:multiLevelType w:val="multilevel"/>
    <w:tmpl w:val="225EBF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>
    <w:nsid w:val="71907709"/>
    <w:multiLevelType w:val="hybridMultilevel"/>
    <w:tmpl w:val="DF38E366"/>
    <w:lvl w:ilvl="0" w:tplc="2F623FB8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>
    <w:nsid w:val="7BCE59C3"/>
    <w:multiLevelType w:val="hybridMultilevel"/>
    <w:tmpl w:val="63541C4A"/>
    <w:lvl w:ilvl="0" w:tplc="118A29AE">
      <w:start w:val="1"/>
      <w:numFmt w:val="decimal"/>
      <w:lvlText w:val="%1."/>
      <w:lvlJc w:val="left"/>
      <w:pPr>
        <w:ind w:left="1080" w:hanging="360"/>
      </w:pPr>
      <w:rPr>
        <w:rFonts w:hint="default"/>
        <w:color w:val="2222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16"/>
  </w:num>
  <w:num w:numId="3">
    <w:abstractNumId w:val="15"/>
  </w:num>
  <w:num w:numId="4">
    <w:abstractNumId w:val="26"/>
  </w:num>
  <w:num w:numId="5">
    <w:abstractNumId w:val="24"/>
  </w:num>
  <w:num w:numId="6">
    <w:abstractNumId w:val="8"/>
  </w:num>
  <w:num w:numId="7">
    <w:abstractNumId w:val="20"/>
  </w:num>
  <w:num w:numId="8">
    <w:abstractNumId w:val="27"/>
  </w:num>
  <w:num w:numId="9">
    <w:abstractNumId w:val="2"/>
  </w:num>
  <w:num w:numId="10">
    <w:abstractNumId w:val="6"/>
  </w:num>
  <w:num w:numId="11">
    <w:abstractNumId w:val="11"/>
  </w:num>
  <w:num w:numId="12">
    <w:abstractNumId w:val="23"/>
  </w:num>
  <w:num w:numId="13">
    <w:abstractNumId w:val="7"/>
  </w:num>
  <w:num w:numId="14">
    <w:abstractNumId w:val="3"/>
    <w:lvlOverride w:ilvl="0">
      <w:lvl w:ilvl="0">
        <w:numFmt w:val="lowerLetter"/>
        <w:lvlText w:val="%1."/>
        <w:lvlJc w:val="left"/>
      </w:lvl>
    </w:lvlOverride>
  </w:num>
  <w:num w:numId="15">
    <w:abstractNumId w:val="0"/>
  </w:num>
  <w:num w:numId="16">
    <w:abstractNumId w:val="4"/>
  </w:num>
  <w:num w:numId="17">
    <w:abstractNumId w:val="9"/>
  </w:num>
  <w:num w:numId="18">
    <w:abstractNumId w:val="25"/>
  </w:num>
  <w:num w:numId="19">
    <w:abstractNumId w:val="18"/>
  </w:num>
  <w:num w:numId="20">
    <w:abstractNumId w:val="13"/>
  </w:num>
  <w:num w:numId="21">
    <w:abstractNumId w:val="10"/>
  </w:num>
  <w:num w:numId="22">
    <w:abstractNumId w:val="17"/>
  </w:num>
  <w:num w:numId="23">
    <w:abstractNumId w:val="12"/>
  </w:num>
  <w:num w:numId="24">
    <w:abstractNumId w:val="14"/>
  </w:num>
  <w:num w:numId="25">
    <w:abstractNumId w:val="22"/>
  </w:num>
  <w:num w:numId="26">
    <w:abstractNumId w:val="21"/>
  </w:num>
  <w:num w:numId="27">
    <w:abstractNumId w:val="5"/>
  </w:num>
  <w:num w:numId="28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60"/>
  <w:hideSpellingErrors/>
  <w:hideGrammaticalErrors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zNzc1szCwMLW0MLRQ0lEKTi0uzszPAykwqwUAXuo4dSwAAAA="/>
  </w:docVars>
  <w:rsids>
    <w:rsidRoot w:val="00E528E8"/>
    <w:rsid w:val="00032678"/>
    <w:rsid w:val="00036ED7"/>
    <w:rsid w:val="00080BFD"/>
    <w:rsid w:val="00087987"/>
    <w:rsid w:val="000A6400"/>
    <w:rsid w:val="000C4AC9"/>
    <w:rsid w:val="000E6C09"/>
    <w:rsid w:val="000F760F"/>
    <w:rsid w:val="00111D2A"/>
    <w:rsid w:val="0013699D"/>
    <w:rsid w:val="00145CA0"/>
    <w:rsid w:val="00183517"/>
    <w:rsid w:val="001B7243"/>
    <w:rsid w:val="00222129"/>
    <w:rsid w:val="00223099"/>
    <w:rsid w:val="00223B57"/>
    <w:rsid w:val="00236F37"/>
    <w:rsid w:val="00247585"/>
    <w:rsid w:val="002B0B43"/>
    <w:rsid w:val="002D5F32"/>
    <w:rsid w:val="002E5C19"/>
    <w:rsid w:val="002F11F1"/>
    <w:rsid w:val="002F36E1"/>
    <w:rsid w:val="003475F4"/>
    <w:rsid w:val="003479D1"/>
    <w:rsid w:val="00360774"/>
    <w:rsid w:val="003906C8"/>
    <w:rsid w:val="00396A69"/>
    <w:rsid w:val="003A37A5"/>
    <w:rsid w:val="003F60B7"/>
    <w:rsid w:val="004157A0"/>
    <w:rsid w:val="00434188"/>
    <w:rsid w:val="004445A1"/>
    <w:rsid w:val="00455B27"/>
    <w:rsid w:val="00467900"/>
    <w:rsid w:val="0047586D"/>
    <w:rsid w:val="00486EA3"/>
    <w:rsid w:val="00491692"/>
    <w:rsid w:val="004B5BA0"/>
    <w:rsid w:val="004D0BE8"/>
    <w:rsid w:val="004D6B0B"/>
    <w:rsid w:val="00505878"/>
    <w:rsid w:val="00570FC7"/>
    <w:rsid w:val="00585CFF"/>
    <w:rsid w:val="005B1479"/>
    <w:rsid w:val="005C264B"/>
    <w:rsid w:val="005D469E"/>
    <w:rsid w:val="005D4BDE"/>
    <w:rsid w:val="005D4F8C"/>
    <w:rsid w:val="006137DC"/>
    <w:rsid w:val="006332F8"/>
    <w:rsid w:val="00636345"/>
    <w:rsid w:val="00684BD4"/>
    <w:rsid w:val="0069031C"/>
    <w:rsid w:val="006C28F9"/>
    <w:rsid w:val="006C37B0"/>
    <w:rsid w:val="006C64F4"/>
    <w:rsid w:val="006D41E7"/>
    <w:rsid w:val="006F0684"/>
    <w:rsid w:val="0070256E"/>
    <w:rsid w:val="00713DCE"/>
    <w:rsid w:val="0071473C"/>
    <w:rsid w:val="00725338"/>
    <w:rsid w:val="007442A4"/>
    <w:rsid w:val="00781529"/>
    <w:rsid w:val="00781C4C"/>
    <w:rsid w:val="007B48F9"/>
    <w:rsid w:val="00801CF4"/>
    <w:rsid w:val="0085081F"/>
    <w:rsid w:val="00875E31"/>
    <w:rsid w:val="00881718"/>
    <w:rsid w:val="008E4BC2"/>
    <w:rsid w:val="008F08CF"/>
    <w:rsid w:val="00942046"/>
    <w:rsid w:val="00954F24"/>
    <w:rsid w:val="0096518D"/>
    <w:rsid w:val="00992F1D"/>
    <w:rsid w:val="009B488F"/>
    <w:rsid w:val="009B7C85"/>
    <w:rsid w:val="009D6AD3"/>
    <w:rsid w:val="009E03A6"/>
    <w:rsid w:val="009F269D"/>
    <w:rsid w:val="00A026CE"/>
    <w:rsid w:val="00A02B29"/>
    <w:rsid w:val="00A04CBD"/>
    <w:rsid w:val="00A07E2C"/>
    <w:rsid w:val="00A35904"/>
    <w:rsid w:val="00A46F85"/>
    <w:rsid w:val="00A5122F"/>
    <w:rsid w:val="00A5633C"/>
    <w:rsid w:val="00A62C5B"/>
    <w:rsid w:val="00A7319E"/>
    <w:rsid w:val="00A841F7"/>
    <w:rsid w:val="00AA065B"/>
    <w:rsid w:val="00B05532"/>
    <w:rsid w:val="00B0701A"/>
    <w:rsid w:val="00B23C63"/>
    <w:rsid w:val="00B56679"/>
    <w:rsid w:val="00BB087E"/>
    <w:rsid w:val="00BB1E70"/>
    <w:rsid w:val="00BC1143"/>
    <w:rsid w:val="00BC4311"/>
    <w:rsid w:val="00C10FB3"/>
    <w:rsid w:val="00C277BE"/>
    <w:rsid w:val="00C345E1"/>
    <w:rsid w:val="00C5569E"/>
    <w:rsid w:val="00C81653"/>
    <w:rsid w:val="00C970D8"/>
    <w:rsid w:val="00CF75F0"/>
    <w:rsid w:val="00D307B5"/>
    <w:rsid w:val="00D71E8F"/>
    <w:rsid w:val="00D80D36"/>
    <w:rsid w:val="00D87233"/>
    <w:rsid w:val="00DD7E4B"/>
    <w:rsid w:val="00DE1E75"/>
    <w:rsid w:val="00E3597F"/>
    <w:rsid w:val="00E4046F"/>
    <w:rsid w:val="00E528E8"/>
    <w:rsid w:val="00E60BB7"/>
    <w:rsid w:val="00E6258A"/>
    <w:rsid w:val="00E97699"/>
    <w:rsid w:val="00EC1FF8"/>
    <w:rsid w:val="00EC3D1E"/>
    <w:rsid w:val="00F102AB"/>
    <w:rsid w:val="00F24227"/>
    <w:rsid w:val="00F27CF1"/>
    <w:rsid w:val="00FE1910"/>
    <w:rsid w:val="00FE749D"/>
    <w:rsid w:val="00FF5A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37"/>
    <o:shapelayout v:ext="edit">
      <o:idmap v:ext="edit" data="1"/>
    </o:shapelayout>
  </w:shapeDefaults>
  <w:decimalSymbol w:val=","/>
  <w:listSeparator w:val=";"/>
  <w14:docId w14:val="067C4F3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10FB3"/>
    <w:pPr>
      <w:ind w:left="720"/>
      <w:contextualSpacing/>
    </w:pPr>
  </w:style>
  <w:style w:type="character" w:styleId="a4">
    <w:name w:val="Hyperlink"/>
    <w:basedOn w:val="a0"/>
    <w:uiPriority w:val="99"/>
    <w:semiHidden/>
    <w:unhideWhenUsed/>
    <w:rsid w:val="006F0684"/>
    <w:rPr>
      <w:color w:val="0000FF"/>
      <w:u w:val="single"/>
    </w:rPr>
  </w:style>
  <w:style w:type="character" w:styleId="a5">
    <w:name w:val="FollowedHyperlink"/>
    <w:basedOn w:val="a0"/>
    <w:uiPriority w:val="99"/>
    <w:semiHidden/>
    <w:unhideWhenUsed/>
    <w:rsid w:val="006F0684"/>
    <w:rPr>
      <w:color w:val="800080" w:themeColor="followedHyperlink"/>
      <w:u w:val="single"/>
    </w:rPr>
  </w:style>
  <w:style w:type="paragraph" w:styleId="a6">
    <w:name w:val="Balloon Text"/>
    <w:basedOn w:val="a"/>
    <w:link w:val="a7"/>
    <w:uiPriority w:val="99"/>
    <w:semiHidden/>
    <w:unhideWhenUsed/>
    <w:rsid w:val="00360774"/>
    <w:rPr>
      <w:rFonts w:ascii="Lucida Grande CY" w:hAnsi="Lucida Grande CY" w:cs="Lucida Grande CY"/>
      <w:sz w:val="18"/>
      <w:szCs w:val="18"/>
    </w:rPr>
  </w:style>
  <w:style w:type="character" w:customStyle="1" w:styleId="a7">
    <w:name w:val="Текст выноски Знак"/>
    <w:basedOn w:val="a0"/>
    <w:link w:val="a6"/>
    <w:uiPriority w:val="99"/>
    <w:semiHidden/>
    <w:rsid w:val="00360774"/>
    <w:rPr>
      <w:rFonts w:ascii="Lucida Grande CY" w:hAnsi="Lucida Grande CY" w:cs="Lucida Grande CY"/>
      <w:sz w:val="18"/>
      <w:szCs w:val="18"/>
    </w:rPr>
  </w:style>
  <w:style w:type="table" w:styleId="a8">
    <w:name w:val="Table Grid"/>
    <w:basedOn w:val="a1"/>
    <w:uiPriority w:val="39"/>
    <w:rsid w:val="002F36E1"/>
    <w:rPr>
      <w:sz w:val="22"/>
      <w:szCs w:val="22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Normal (Web)"/>
    <w:basedOn w:val="a"/>
    <w:uiPriority w:val="99"/>
    <w:semiHidden/>
    <w:unhideWhenUsed/>
    <w:rsid w:val="006C37B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1630451a8b05755859dc6410ae04d6f8leftmargin">
    <w:name w:val="1630451a8b05755859dc6410ae04d6f8leftmargin"/>
    <w:basedOn w:val="a"/>
    <w:rsid w:val="00BB1E7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wmi-callto">
    <w:name w:val="wmi-callto"/>
    <w:basedOn w:val="a0"/>
    <w:rsid w:val="00B0701A"/>
  </w:style>
  <w:style w:type="character" w:customStyle="1" w:styleId="5c741669878008cbaf65121e85debf523cd3633a0beb813306df475e70a94821s2">
    <w:name w:val="5c741669878008cbaf65121e85debf523cd3633a0beb813306df475e70a94821s2"/>
    <w:basedOn w:val="a0"/>
    <w:rsid w:val="009B7C8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10FB3"/>
    <w:pPr>
      <w:ind w:left="720"/>
      <w:contextualSpacing/>
    </w:pPr>
  </w:style>
  <w:style w:type="character" w:styleId="a4">
    <w:name w:val="Hyperlink"/>
    <w:basedOn w:val="a0"/>
    <w:uiPriority w:val="99"/>
    <w:semiHidden/>
    <w:unhideWhenUsed/>
    <w:rsid w:val="006F0684"/>
    <w:rPr>
      <w:color w:val="0000FF"/>
      <w:u w:val="single"/>
    </w:rPr>
  </w:style>
  <w:style w:type="character" w:styleId="a5">
    <w:name w:val="FollowedHyperlink"/>
    <w:basedOn w:val="a0"/>
    <w:uiPriority w:val="99"/>
    <w:semiHidden/>
    <w:unhideWhenUsed/>
    <w:rsid w:val="006F0684"/>
    <w:rPr>
      <w:color w:val="800080" w:themeColor="followedHyperlink"/>
      <w:u w:val="single"/>
    </w:rPr>
  </w:style>
  <w:style w:type="paragraph" w:styleId="a6">
    <w:name w:val="Balloon Text"/>
    <w:basedOn w:val="a"/>
    <w:link w:val="a7"/>
    <w:uiPriority w:val="99"/>
    <w:semiHidden/>
    <w:unhideWhenUsed/>
    <w:rsid w:val="00360774"/>
    <w:rPr>
      <w:rFonts w:ascii="Lucida Grande CY" w:hAnsi="Lucida Grande CY" w:cs="Lucida Grande CY"/>
      <w:sz w:val="18"/>
      <w:szCs w:val="18"/>
    </w:rPr>
  </w:style>
  <w:style w:type="character" w:customStyle="1" w:styleId="a7">
    <w:name w:val="Текст выноски Знак"/>
    <w:basedOn w:val="a0"/>
    <w:link w:val="a6"/>
    <w:uiPriority w:val="99"/>
    <w:semiHidden/>
    <w:rsid w:val="00360774"/>
    <w:rPr>
      <w:rFonts w:ascii="Lucida Grande CY" w:hAnsi="Lucida Grande CY" w:cs="Lucida Grande CY"/>
      <w:sz w:val="18"/>
      <w:szCs w:val="18"/>
    </w:rPr>
  </w:style>
  <w:style w:type="table" w:styleId="a8">
    <w:name w:val="Table Grid"/>
    <w:basedOn w:val="a1"/>
    <w:uiPriority w:val="39"/>
    <w:rsid w:val="002F36E1"/>
    <w:rPr>
      <w:sz w:val="22"/>
      <w:szCs w:val="22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Normal (Web)"/>
    <w:basedOn w:val="a"/>
    <w:uiPriority w:val="99"/>
    <w:semiHidden/>
    <w:unhideWhenUsed/>
    <w:rsid w:val="006C37B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1630451a8b05755859dc6410ae04d6f8leftmargin">
    <w:name w:val="1630451a8b05755859dc6410ae04d6f8leftmargin"/>
    <w:basedOn w:val="a"/>
    <w:rsid w:val="00BB1E7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wmi-callto">
    <w:name w:val="wmi-callto"/>
    <w:basedOn w:val="a0"/>
    <w:rsid w:val="00B0701A"/>
  </w:style>
  <w:style w:type="character" w:customStyle="1" w:styleId="5c741669878008cbaf65121e85debf523cd3633a0beb813306df475e70a94821s2">
    <w:name w:val="5c741669878008cbaf65121e85debf523cd3633a0beb813306df475e70a94821s2"/>
    <w:basedOn w:val="a0"/>
    <w:rsid w:val="009B7C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61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1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3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39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04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26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5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8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7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74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43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24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63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8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0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7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60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14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53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4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8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0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95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88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57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44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211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7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66901">
          <w:marLeft w:val="1170"/>
          <w:marRight w:val="73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460670">
          <w:marLeft w:val="-6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6625">
          <w:marLeft w:val="1170"/>
          <w:marRight w:val="73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30018">
          <w:marLeft w:val="-6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6109">
          <w:marLeft w:val="1170"/>
          <w:marRight w:val="73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8661">
          <w:marLeft w:val="-6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948291">
          <w:marLeft w:val="1170"/>
          <w:marRight w:val="73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283458">
          <w:marLeft w:val="-6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13779">
          <w:marLeft w:val="1170"/>
          <w:marRight w:val="73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115897">
          <w:marLeft w:val="-6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42290">
          <w:marLeft w:val="1170"/>
          <w:marRight w:val="73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167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7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07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7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png"/><Relationship Id="rId18" Type="http://schemas.openxmlformats.org/officeDocument/2006/relationships/image" Target="media/image11.png"/><Relationship Id="rId26" Type="http://schemas.openxmlformats.org/officeDocument/2006/relationships/image" Target="media/image18.png"/><Relationship Id="rId3" Type="http://schemas.microsoft.com/office/2007/relationships/stylesWithEffects" Target="stylesWithEffects.xml"/><Relationship Id="rId21" Type="http://schemas.openxmlformats.org/officeDocument/2006/relationships/image" Target="media/image13.png"/><Relationship Id="rId34" Type="http://schemas.openxmlformats.org/officeDocument/2006/relationships/theme" Target="theme/theme1.xml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17" Type="http://schemas.openxmlformats.org/officeDocument/2006/relationships/image" Target="media/image10.png"/><Relationship Id="rId25" Type="http://schemas.openxmlformats.org/officeDocument/2006/relationships/image" Target="media/image17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microsoft.com/office/2007/relationships/hdphoto" Target="media/hdphoto2.wdp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image" Target="media/image5.jpeg"/><Relationship Id="rId19" Type="http://schemas.openxmlformats.org/officeDocument/2006/relationships/chart" Target="charts/chart1.xml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4" Type="http://schemas.microsoft.com/office/2007/relationships/hdphoto" Target="media/hdphoto1.wdp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_____Microsoft_Excel11111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18"/>
    </mc:Choice>
    <mc:Fallback>
      <c:style val="18"/>
    </mc:Fallback>
  </mc:AlternateContent>
  <c:chart>
    <c:autoTitleDeleted val="1"/>
    <c:plotArea>
      <c:layout/>
      <c:pieChart>
        <c:varyColors val="1"/>
        <c:ser>
          <c:idx val="0"/>
          <c:order val="0"/>
          <c:tx>
            <c:strRef>
              <c:f>Лист1!$B$1</c:f>
              <c:strCache>
                <c:ptCount val="1"/>
                <c:pt idx="0">
                  <c:v>Продажи</c:v>
                </c:pt>
              </c:strCache>
            </c:strRef>
          </c:tx>
          <c:dLbls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b="1">
                    <a:latin typeface="Times New Roman"/>
                    <a:cs typeface="Times New Roman"/>
                  </a:defRPr>
                </a:pPr>
                <a:endParaRPr lang="ru-RU"/>
              </a:p>
            </c:txPr>
            <c:showLegendKey val="0"/>
            <c:showVal val="1"/>
            <c:showCatName val="1"/>
            <c:showSerName val="0"/>
            <c:showPercent val="0"/>
            <c:showBubbleSize val="0"/>
            <c:showLeaderLines val="1"/>
            <c:extLst xmlns:c16r2="http://schemas.microsoft.com/office/drawing/2015/06/chart">
              <c:ext xmlns:c15="http://schemas.microsoft.com/office/drawing/2012/chart" uri="{CE6537A1-D6FC-4f65-9D91-7224C49458BB}">
                <c15:layout/>
              </c:ext>
            </c:extLst>
          </c:dLbls>
          <c:cat>
            <c:strRef>
              <c:f>Лист1!$A$2:$A$12</c:f>
              <c:strCache>
                <c:ptCount val="11"/>
                <c:pt idx="0">
                  <c:v>Austria</c:v>
                </c:pt>
                <c:pt idx="1">
                  <c:v>Hungary</c:v>
                </c:pt>
                <c:pt idx="2">
                  <c:v>Germany</c:v>
                </c:pt>
                <c:pt idx="3">
                  <c:v>Poland</c:v>
                </c:pt>
                <c:pt idx="4">
                  <c:v>Romania</c:v>
                </c:pt>
                <c:pt idx="5">
                  <c:v>Yugoslavia</c:v>
                </c:pt>
                <c:pt idx="6">
                  <c:v>Czechoslovakia</c:v>
                </c:pt>
                <c:pt idx="7">
                  <c:v>Bulgaria</c:v>
                </c:pt>
                <c:pt idx="8">
                  <c:v>China</c:v>
                </c:pt>
                <c:pt idx="9">
                  <c:v>Korea</c:v>
                </c:pt>
                <c:pt idx="10">
                  <c:v>Norway</c:v>
                </c:pt>
              </c:strCache>
            </c:strRef>
          </c:cat>
          <c:val>
            <c:numRef>
              <c:f>Лист1!$B$2:$B$12</c:f>
              <c:numCache>
                <c:formatCode>General</c:formatCode>
                <c:ptCount val="11"/>
                <c:pt idx="0">
                  <c:v>26000</c:v>
                </c:pt>
                <c:pt idx="1">
                  <c:v>140000</c:v>
                </c:pt>
                <c:pt idx="2">
                  <c:v>102000</c:v>
                </c:pt>
                <c:pt idx="3">
                  <c:v>600000</c:v>
                </c:pt>
                <c:pt idx="4">
                  <c:v>69000</c:v>
                </c:pt>
                <c:pt idx="5">
                  <c:v>8000</c:v>
                </c:pt>
                <c:pt idx="6">
                  <c:v>139000</c:v>
                </c:pt>
                <c:pt idx="7">
                  <c:v>977</c:v>
                </c:pt>
                <c:pt idx="8">
                  <c:v>9000</c:v>
                </c:pt>
                <c:pt idx="9">
                  <c:v>691</c:v>
                </c:pt>
                <c:pt idx="10">
                  <c:v>350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CA94-4208-8990-2495838499B7}"/>
            </c:ext>
          </c:extLst>
        </c:ser>
        <c:dLbls>
          <c:showLegendKey val="0"/>
          <c:showVal val="1"/>
          <c:showCatName val="1"/>
          <c:showSerName val="0"/>
          <c:showPercent val="0"/>
          <c:showBubbleSize val="0"/>
          <c:showLeaderLines val="1"/>
        </c:dLbls>
        <c:firstSliceAng val="0"/>
      </c:pieChart>
    </c:plotArea>
    <c:plotVisOnly val="1"/>
    <c:dispBlanksAs val="gap"/>
    <c:showDLblsOverMax val="0"/>
  </c:chart>
  <c:externalData r:id="rId1">
    <c:autoUpdate val="0"/>
  </c:externalData>
</c:chartSpace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7</Pages>
  <Words>827</Words>
  <Characters>4719</Characters>
  <Application>Microsoft Office Word</Application>
  <DocSecurity>0</DocSecurity>
  <Lines>39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</dc:creator>
  <cp:keywords/>
  <dc:description/>
  <cp:lastModifiedBy>Полина</cp:lastModifiedBy>
  <cp:revision>10</cp:revision>
  <cp:lastPrinted>2020-03-05T13:07:00Z</cp:lastPrinted>
  <dcterms:created xsi:type="dcterms:W3CDTF">2020-03-06T14:57:00Z</dcterms:created>
  <dcterms:modified xsi:type="dcterms:W3CDTF">2020-04-06T17:48:00Z</dcterms:modified>
</cp:coreProperties>
</file>